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FC2827" w14:textId="1C364DB2" w:rsidR="00182CF6" w:rsidRDefault="00BE1E97">
      <w:pPr>
        <w:rPr>
          <w:rFonts w:ascii="宋体" w:eastAsia="宋体" w:hAnsi="宋体"/>
          <w:b/>
          <w:bCs/>
          <w:sz w:val="24"/>
          <w:szCs w:val="24"/>
        </w:rPr>
      </w:pPr>
      <w:r>
        <w:rPr>
          <w:rFonts w:ascii="宋体" w:eastAsia="宋体" w:hAnsi="宋体" w:hint="eastAsia"/>
          <w:b/>
          <w:bCs/>
          <w:sz w:val="24"/>
          <w:szCs w:val="24"/>
        </w:rPr>
        <w:t xml:space="preserve"> </w:t>
      </w:r>
      <w:r>
        <w:rPr>
          <w:rFonts w:ascii="宋体" w:eastAsia="宋体" w:hAnsi="宋体"/>
          <w:b/>
          <w:bCs/>
          <w:sz w:val="24"/>
          <w:szCs w:val="24"/>
        </w:rPr>
        <w:t xml:space="preserve">                                                                                                                                                                                                                           </w:t>
      </w:r>
    </w:p>
    <w:p w14:paraId="44E0EFC0" w14:textId="77777777" w:rsidR="00A26A9B" w:rsidRDefault="00A7508F">
      <w:pPr>
        <w:rPr>
          <w:rFonts w:ascii="宋体" w:eastAsia="宋体" w:hAnsi="宋体"/>
          <w:sz w:val="24"/>
          <w:szCs w:val="24"/>
        </w:rPr>
      </w:pPr>
      <w:bookmarkStart w:id="0" w:name="_GoBack"/>
      <w:r w:rsidRPr="00A7508F">
        <w:rPr>
          <w:rFonts w:ascii="宋体" w:eastAsia="宋体" w:hAnsi="宋体" w:hint="eastAsia"/>
          <w:sz w:val="24"/>
          <w:szCs w:val="24"/>
        </w:rPr>
        <w:t>器械中有大一类产品是诊断产品，譬如，试剂盒、超声、核磁共振、X射线等。</w:t>
      </w:r>
      <w:r>
        <w:rPr>
          <w:rFonts w:ascii="宋体" w:eastAsia="宋体" w:hAnsi="宋体" w:hint="eastAsia"/>
          <w:sz w:val="24"/>
          <w:szCs w:val="24"/>
        </w:rPr>
        <w:t>诊断产品做临床试验主要验证的是诊断准确率，譬如，灵敏度、特异度、阳性预测率、阴性预测率、R</w:t>
      </w:r>
      <w:r>
        <w:rPr>
          <w:rFonts w:ascii="宋体" w:eastAsia="宋体" w:hAnsi="宋体"/>
          <w:sz w:val="24"/>
          <w:szCs w:val="24"/>
        </w:rPr>
        <w:t>OC</w:t>
      </w:r>
      <w:r>
        <w:rPr>
          <w:rFonts w:ascii="宋体" w:eastAsia="宋体" w:hAnsi="宋体" w:hint="eastAsia"/>
          <w:sz w:val="24"/>
          <w:szCs w:val="24"/>
        </w:rPr>
        <w:t>曲线下面积等指标。如果一个新的产品要通过做临床试验提交药监局批准上市，需要考虑常见的几种诊断试验设计类型。</w:t>
      </w:r>
    </w:p>
    <w:bookmarkEnd w:id="0"/>
    <w:p w14:paraId="1F4F20FC" w14:textId="10F04414" w:rsidR="00A26A9B" w:rsidRDefault="00A26A9B">
      <w:pPr>
        <w:rPr>
          <w:rFonts w:ascii="宋体" w:eastAsia="宋体" w:hAnsi="宋体"/>
          <w:sz w:val="24"/>
          <w:szCs w:val="24"/>
        </w:rPr>
      </w:pPr>
    </w:p>
    <w:p w14:paraId="0462D390" w14:textId="77777777" w:rsidR="00A26A9B" w:rsidRDefault="00A26A9B">
      <w:pPr>
        <w:rPr>
          <w:rFonts w:ascii="宋体" w:eastAsia="宋体" w:hAnsi="宋体"/>
          <w:sz w:val="24"/>
          <w:szCs w:val="24"/>
        </w:rPr>
      </w:pPr>
    </w:p>
    <w:p w14:paraId="40B1A1FE" w14:textId="3B3812E4" w:rsidR="00A7508F" w:rsidRDefault="00A7508F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根据有无金标准，设计类型可以分为以下</w:t>
      </w:r>
      <w:r w:rsidR="006E49EE">
        <w:rPr>
          <w:rFonts w:ascii="宋体" w:eastAsia="宋体" w:hAnsi="宋体" w:hint="eastAsia"/>
          <w:sz w:val="24"/>
          <w:szCs w:val="24"/>
        </w:rPr>
        <w:t>四</w:t>
      </w:r>
      <w:r>
        <w:rPr>
          <w:rFonts w:ascii="宋体" w:eastAsia="宋体" w:hAnsi="宋体" w:hint="eastAsia"/>
          <w:sz w:val="24"/>
          <w:szCs w:val="24"/>
        </w:rPr>
        <w:t>种类型：</w:t>
      </w:r>
    </w:p>
    <w:p w14:paraId="1041B11C" w14:textId="77777777" w:rsidR="00A7508F" w:rsidRPr="00A7508F" w:rsidRDefault="00A7508F">
      <w:pPr>
        <w:rPr>
          <w:rFonts w:ascii="宋体" w:eastAsia="宋体" w:hAnsi="宋体"/>
          <w:sz w:val="24"/>
          <w:szCs w:val="24"/>
        </w:rPr>
      </w:pPr>
    </w:p>
    <w:p w14:paraId="19128EF9" w14:textId="77777777" w:rsidR="00A7508F" w:rsidRDefault="00A7508F" w:rsidP="00A7508F">
      <w:pPr>
        <w:pStyle w:val="ListParagraph"/>
        <w:numPr>
          <w:ilvl w:val="0"/>
          <w:numId w:val="6"/>
        </w:numPr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有金标准的单组设计：</w:t>
      </w:r>
    </w:p>
    <w:p w14:paraId="5F3FD162" w14:textId="01796F5B" w:rsidR="00A7508F" w:rsidRDefault="00A7508F" w:rsidP="00A7508F">
      <w:pPr>
        <w:pStyle w:val="ListParagraph"/>
        <w:ind w:left="720" w:firstLineChars="0" w:firstLine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此时主要衡量</w:t>
      </w:r>
      <w:r w:rsidR="00413EA4">
        <w:rPr>
          <w:rFonts w:ascii="宋体" w:eastAsia="宋体" w:hAnsi="宋体" w:hint="eastAsia"/>
          <w:sz w:val="24"/>
          <w:szCs w:val="24"/>
        </w:rPr>
        <w:t>新诊断产品</w:t>
      </w:r>
      <w:r>
        <w:rPr>
          <w:rFonts w:ascii="宋体" w:eastAsia="宋体" w:hAnsi="宋体" w:hint="eastAsia"/>
          <w:sz w:val="24"/>
          <w:szCs w:val="24"/>
        </w:rPr>
        <w:t>准确率是否达到一定标准。譬如，通过做临床试验验证乳腺超声的灵敏度是否大于0.85，特异度是否大于0.8。</w:t>
      </w:r>
    </w:p>
    <w:p w14:paraId="2AB1971B" w14:textId="77777777" w:rsidR="0049153D" w:rsidRDefault="0049153D" w:rsidP="00A7508F">
      <w:pPr>
        <w:pStyle w:val="ListParagraph"/>
        <w:ind w:left="720" w:firstLineChars="0" w:firstLine="0"/>
        <w:rPr>
          <w:rFonts w:ascii="宋体" w:eastAsia="宋体" w:hAnsi="宋体"/>
          <w:sz w:val="24"/>
          <w:szCs w:val="24"/>
        </w:rPr>
      </w:pPr>
    </w:p>
    <w:tbl>
      <w:tblPr>
        <w:tblStyle w:val="TableGrid"/>
        <w:tblW w:w="8505" w:type="dxa"/>
        <w:tblInd w:w="137" w:type="dxa"/>
        <w:tblLook w:val="04A0" w:firstRow="1" w:lastRow="0" w:firstColumn="1" w:lastColumn="0" w:noHBand="0" w:noVBand="1"/>
      </w:tblPr>
      <w:tblGrid>
        <w:gridCol w:w="1501"/>
        <w:gridCol w:w="1637"/>
        <w:gridCol w:w="1692"/>
        <w:gridCol w:w="1692"/>
        <w:gridCol w:w="1983"/>
      </w:tblGrid>
      <w:tr w:rsidR="00A7508F" w14:paraId="0F70ACCD" w14:textId="77777777" w:rsidTr="00FB1CEA">
        <w:tc>
          <w:tcPr>
            <w:tcW w:w="1501" w:type="dxa"/>
          </w:tcPr>
          <w:p w14:paraId="2E5076D1" w14:textId="77777777" w:rsidR="00A7508F" w:rsidRDefault="00A7508F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637" w:type="dxa"/>
          </w:tcPr>
          <w:p w14:paraId="5FEAFE13" w14:textId="77777777" w:rsidR="00A7508F" w:rsidRDefault="00A7508F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3384" w:type="dxa"/>
            <w:gridSpan w:val="2"/>
          </w:tcPr>
          <w:p w14:paraId="55220A0D" w14:textId="77777777" w:rsidR="00A7508F" w:rsidRDefault="00A7508F" w:rsidP="003F6796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金标准</w:t>
            </w:r>
          </w:p>
        </w:tc>
        <w:tc>
          <w:tcPr>
            <w:tcW w:w="1983" w:type="dxa"/>
          </w:tcPr>
          <w:p w14:paraId="15E864D3" w14:textId="77777777" w:rsidR="00A7508F" w:rsidRDefault="00A7508F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</w:tr>
      <w:tr w:rsidR="00A7508F" w14:paraId="60A6CA01" w14:textId="77777777" w:rsidTr="00FB1CEA">
        <w:tc>
          <w:tcPr>
            <w:tcW w:w="1501" w:type="dxa"/>
            <w:vMerge w:val="restart"/>
          </w:tcPr>
          <w:p w14:paraId="70A1E626" w14:textId="77777777" w:rsidR="00A7508F" w:rsidRDefault="00A7508F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  <w:p w14:paraId="0E072A0E" w14:textId="1C79D52B" w:rsidR="00A7508F" w:rsidRDefault="00A7508F" w:rsidP="003F6796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新诊断</w:t>
            </w:r>
            <w:r w:rsidR="0049153D">
              <w:rPr>
                <w:rFonts w:ascii="宋体" w:eastAsia="宋体" w:hAnsi="宋体" w:hint="eastAsia"/>
                <w:sz w:val="24"/>
                <w:szCs w:val="24"/>
              </w:rPr>
              <w:t>产品</w:t>
            </w:r>
          </w:p>
        </w:tc>
        <w:tc>
          <w:tcPr>
            <w:tcW w:w="1637" w:type="dxa"/>
          </w:tcPr>
          <w:p w14:paraId="43E52471" w14:textId="77777777" w:rsidR="00A7508F" w:rsidRDefault="00A7508F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692" w:type="dxa"/>
          </w:tcPr>
          <w:p w14:paraId="48B3D639" w14:textId="7BFE97A9" w:rsidR="00A7508F" w:rsidRDefault="00413EA4" w:rsidP="003F6796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有病</w:t>
            </w:r>
          </w:p>
        </w:tc>
        <w:tc>
          <w:tcPr>
            <w:tcW w:w="1692" w:type="dxa"/>
          </w:tcPr>
          <w:p w14:paraId="362E1403" w14:textId="564E1FE6" w:rsidR="00A7508F" w:rsidRDefault="00413EA4" w:rsidP="003F6796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无病</w:t>
            </w:r>
          </w:p>
        </w:tc>
        <w:tc>
          <w:tcPr>
            <w:tcW w:w="1983" w:type="dxa"/>
          </w:tcPr>
          <w:p w14:paraId="20C27F9F" w14:textId="77777777" w:rsidR="00A7508F" w:rsidRDefault="00A7508F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</w:tr>
      <w:tr w:rsidR="00A7508F" w:rsidRPr="00BC7E96" w14:paraId="71C6C9E4" w14:textId="77777777" w:rsidTr="00FB1CEA">
        <w:tc>
          <w:tcPr>
            <w:tcW w:w="1501" w:type="dxa"/>
            <w:vMerge/>
          </w:tcPr>
          <w:p w14:paraId="79A080FF" w14:textId="77777777" w:rsidR="00A7508F" w:rsidRDefault="00A7508F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637" w:type="dxa"/>
          </w:tcPr>
          <w:p w14:paraId="1D81A169" w14:textId="77777777" w:rsidR="00A7508F" w:rsidRDefault="00A7508F" w:rsidP="003F6796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阳性</w:t>
            </w:r>
          </w:p>
        </w:tc>
        <w:tc>
          <w:tcPr>
            <w:tcW w:w="1692" w:type="dxa"/>
          </w:tcPr>
          <w:p w14:paraId="111A0CD8" w14:textId="77777777" w:rsidR="00A7508F" w:rsidRPr="00BC7E96" w:rsidRDefault="00A7508F" w:rsidP="003F6796">
            <w:pPr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a</m:t>
                </m:r>
              </m:oMath>
            </m:oMathPara>
          </w:p>
        </w:tc>
        <w:tc>
          <w:tcPr>
            <w:tcW w:w="1692" w:type="dxa"/>
          </w:tcPr>
          <w:p w14:paraId="2F6B69D3" w14:textId="77777777" w:rsidR="00A7508F" w:rsidRPr="00BC7E96" w:rsidRDefault="00A7508F" w:rsidP="003F6796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b</m:t>
                </m:r>
              </m:oMath>
            </m:oMathPara>
          </w:p>
        </w:tc>
        <w:tc>
          <w:tcPr>
            <w:tcW w:w="1983" w:type="dxa"/>
          </w:tcPr>
          <w:p w14:paraId="46C795B3" w14:textId="77777777" w:rsidR="00A7508F" w:rsidRPr="00BC7E96" w:rsidRDefault="00A7508F" w:rsidP="003F6796">
            <w:pPr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a+b</m:t>
                </m:r>
              </m:oMath>
            </m:oMathPara>
          </w:p>
        </w:tc>
      </w:tr>
      <w:tr w:rsidR="00A7508F" w:rsidRPr="00BC7E96" w14:paraId="3A78E250" w14:textId="77777777" w:rsidTr="00FB1CEA">
        <w:tc>
          <w:tcPr>
            <w:tcW w:w="1501" w:type="dxa"/>
            <w:vMerge/>
          </w:tcPr>
          <w:p w14:paraId="723C362C" w14:textId="77777777" w:rsidR="00A7508F" w:rsidRDefault="00A7508F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637" w:type="dxa"/>
          </w:tcPr>
          <w:p w14:paraId="0AF72A0D" w14:textId="77777777" w:rsidR="00A7508F" w:rsidRDefault="00A7508F" w:rsidP="003F6796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阴性</w:t>
            </w:r>
          </w:p>
        </w:tc>
        <w:tc>
          <w:tcPr>
            <w:tcW w:w="1692" w:type="dxa"/>
          </w:tcPr>
          <w:p w14:paraId="4714F623" w14:textId="77777777" w:rsidR="00A7508F" w:rsidRPr="00BC7E96" w:rsidRDefault="00A7508F" w:rsidP="003F6796">
            <w:pPr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</w:tc>
        <w:tc>
          <w:tcPr>
            <w:tcW w:w="1692" w:type="dxa"/>
          </w:tcPr>
          <w:p w14:paraId="0A336626" w14:textId="77777777" w:rsidR="00A7508F" w:rsidRPr="00BC7E96" w:rsidRDefault="00A7508F" w:rsidP="003F6796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d</m:t>
                </m:r>
              </m:oMath>
            </m:oMathPara>
          </w:p>
        </w:tc>
        <w:tc>
          <w:tcPr>
            <w:tcW w:w="1983" w:type="dxa"/>
          </w:tcPr>
          <w:p w14:paraId="70E27394" w14:textId="77777777" w:rsidR="00A7508F" w:rsidRPr="00BC7E96" w:rsidRDefault="00A7508F" w:rsidP="003F6796">
            <w:pPr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c+d</m:t>
                </m:r>
              </m:oMath>
            </m:oMathPara>
          </w:p>
        </w:tc>
      </w:tr>
      <w:tr w:rsidR="00A7508F" w:rsidRPr="003714BD" w14:paraId="2161FC27" w14:textId="77777777" w:rsidTr="00FB1CEA">
        <w:trPr>
          <w:trHeight w:val="53"/>
        </w:trPr>
        <w:tc>
          <w:tcPr>
            <w:tcW w:w="1501" w:type="dxa"/>
          </w:tcPr>
          <w:p w14:paraId="4A8EE01E" w14:textId="77777777" w:rsidR="00A7508F" w:rsidRDefault="00A7508F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637" w:type="dxa"/>
          </w:tcPr>
          <w:p w14:paraId="6638BC8F" w14:textId="77777777" w:rsidR="00A7508F" w:rsidRDefault="00A7508F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692" w:type="dxa"/>
          </w:tcPr>
          <w:p w14:paraId="29A695BD" w14:textId="77777777" w:rsidR="00A7508F" w:rsidRPr="00BC7E96" w:rsidRDefault="00A7508F" w:rsidP="003F6796">
            <w:pPr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a+c</m:t>
                </m:r>
              </m:oMath>
            </m:oMathPara>
          </w:p>
        </w:tc>
        <w:tc>
          <w:tcPr>
            <w:tcW w:w="1692" w:type="dxa"/>
          </w:tcPr>
          <w:p w14:paraId="76CB3AB0" w14:textId="77777777" w:rsidR="00A7508F" w:rsidRPr="00BC7E96" w:rsidRDefault="00A7508F" w:rsidP="003F6796">
            <w:pPr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b+d</m:t>
                </m:r>
              </m:oMath>
            </m:oMathPara>
          </w:p>
        </w:tc>
        <w:tc>
          <w:tcPr>
            <w:tcW w:w="1983" w:type="dxa"/>
          </w:tcPr>
          <w:p w14:paraId="672213E4" w14:textId="09083F2B" w:rsidR="00A7508F" w:rsidRPr="00FB1CEA" w:rsidRDefault="00A7508F" w:rsidP="00FB1CEA">
            <w:pPr>
              <w:pStyle w:val="BodyText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a+b+c+d</m:t>
                </m:r>
              </m:oMath>
            </m:oMathPara>
          </w:p>
        </w:tc>
      </w:tr>
    </w:tbl>
    <w:p w14:paraId="47133457" w14:textId="77777777" w:rsidR="00A7508F" w:rsidRDefault="00A7508F" w:rsidP="00A7508F">
      <w:pPr>
        <w:rPr>
          <w:rFonts w:ascii="宋体" w:eastAsia="宋体" w:hAnsi="宋体"/>
          <w:sz w:val="24"/>
          <w:szCs w:val="24"/>
        </w:rPr>
      </w:pPr>
    </w:p>
    <w:p w14:paraId="46CBD515" w14:textId="77777777" w:rsidR="00A7508F" w:rsidRDefault="00A7508F" w:rsidP="00A7508F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灵敏度=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a+c</m:t>
            </m:r>
          </m:den>
        </m:f>
      </m:oMath>
    </w:p>
    <w:p w14:paraId="6D907670" w14:textId="3FB66BAA" w:rsidR="000B11FA" w:rsidRDefault="00A7508F" w:rsidP="00A7508F">
      <w:pPr>
        <w:rPr>
          <w:rFonts w:ascii="宋体" w:eastAsia="宋体" w:hAnsi="宋体"/>
        </w:rPr>
      </w:pPr>
      <w:r>
        <w:rPr>
          <w:rFonts w:ascii="宋体" w:eastAsia="宋体" w:hAnsi="宋体" w:hint="eastAsia"/>
          <w:sz w:val="24"/>
          <w:szCs w:val="24"/>
        </w:rPr>
        <w:t>特异度=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</m:num>
          <m:den>
            <m:r>
              <w:rPr>
                <w:rFonts w:ascii="Cambria Math" w:hAnsi="Cambria Math"/>
              </w:rPr>
              <m:t>b+d</m:t>
            </m:r>
          </m:den>
        </m:f>
      </m:oMath>
    </w:p>
    <w:p w14:paraId="544D258F" w14:textId="77777777" w:rsidR="001B10F6" w:rsidRDefault="001B10F6" w:rsidP="00A7508F">
      <w:pPr>
        <w:rPr>
          <w:rFonts w:ascii="宋体" w:eastAsia="宋体" w:hAnsi="宋体"/>
        </w:rPr>
      </w:pPr>
    </w:p>
    <w:p w14:paraId="1B0A8FE2" w14:textId="7BCE9852" w:rsidR="000B11FA" w:rsidRDefault="000B11FA" w:rsidP="000B11FA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可以采用</w:t>
      </w:r>
      <w:r w:rsidR="001B10F6">
        <w:rPr>
          <w:rFonts w:ascii="宋体" w:eastAsia="宋体" w:hAnsi="宋体" w:hint="eastAsia"/>
          <w:sz w:val="24"/>
          <w:szCs w:val="24"/>
        </w:rPr>
        <w:t>精确概率法</w:t>
      </w:r>
      <w:r>
        <w:rPr>
          <w:rFonts w:ascii="宋体" w:eastAsia="宋体" w:hAnsi="宋体" w:hint="eastAsia"/>
          <w:sz w:val="24"/>
          <w:szCs w:val="24"/>
        </w:rPr>
        <w:t>或者</w:t>
      </w:r>
      <w:r w:rsidR="001B10F6">
        <w:rPr>
          <w:rFonts w:ascii="宋体" w:eastAsia="宋体" w:hAnsi="宋体" w:hint="eastAsia"/>
          <w:sz w:val="24"/>
          <w:szCs w:val="24"/>
        </w:rPr>
        <w:t>近似正态</w:t>
      </w:r>
      <w:r>
        <w:rPr>
          <w:rFonts w:ascii="宋体" w:eastAsia="宋体" w:hAnsi="宋体" w:hint="eastAsia"/>
          <w:sz w:val="24"/>
          <w:szCs w:val="24"/>
        </w:rPr>
        <w:t>Z检验</w:t>
      </w:r>
      <w:r w:rsidR="001B10F6">
        <w:rPr>
          <w:rFonts w:ascii="宋体" w:eastAsia="宋体" w:hAnsi="宋体" w:hint="eastAsia"/>
          <w:sz w:val="24"/>
          <w:szCs w:val="24"/>
        </w:rPr>
        <w:t>对灵敏度和特异度是否达到目标值进行检验。</w:t>
      </w:r>
    </w:p>
    <w:p w14:paraId="63750340" w14:textId="77777777" w:rsidR="000B11FA" w:rsidRPr="000B11FA" w:rsidRDefault="000B11FA" w:rsidP="00A7508F">
      <w:pPr>
        <w:rPr>
          <w:rFonts w:ascii="宋体" w:eastAsia="宋体" w:hAnsi="宋体"/>
        </w:rPr>
      </w:pPr>
    </w:p>
    <w:p w14:paraId="3D66B5EA" w14:textId="63DC3AE1" w:rsidR="00A7508F" w:rsidRDefault="00A7508F">
      <w:pPr>
        <w:rPr>
          <w:rFonts w:ascii="宋体" w:eastAsia="宋体" w:hAnsi="宋体"/>
          <w:b/>
          <w:bCs/>
          <w:sz w:val="24"/>
          <w:szCs w:val="24"/>
        </w:rPr>
      </w:pPr>
    </w:p>
    <w:p w14:paraId="5B6CB0DA" w14:textId="77777777" w:rsidR="00A7508F" w:rsidRDefault="00A7508F" w:rsidP="00A7508F">
      <w:pPr>
        <w:pStyle w:val="ListParagraph"/>
        <w:numPr>
          <w:ilvl w:val="0"/>
          <w:numId w:val="6"/>
        </w:numPr>
        <w:ind w:firstLineChars="0"/>
        <w:rPr>
          <w:rFonts w:ascii="宋体" w:eastAsia="宋体" w:hAnsi="宋体"/>
          <w:sz w:val="24"/>
          <w:szCs w:val="24"/>
        </w:rPr>
      </w:pPr>
      <w:r w:rsidRPr="00A81765">
        <w:rPr>
          <w:rFonts w:ascii="宋体" w:eastAsia="宋体" w:hAnsi="宋体" w:hint="eastAsia"/>
          <w:sz w:val="24"/>
          <w:szCs w:val="24"/>
        </w:rPr>
        <w:t>有金标准的</w:t>
      </w:r>
      <w:r>
        <w:rPr>
          <w:rFonts w:ascii="宋体" w:eastAsia="宋体" w:hAnsi="宋体" w:hint="eastAsia"/>
          <w:sz w:val="24"/>
          <w:szCs w:val="24"/>
        </w:rPr>
        <w:t>两组配对设计：</w:t>
      </w:r>
    </w:p>
    <w:p w14:paraId="2AB0C688" w14:textId="7E9604ED" w:rsidR="00A7508F" w:rsidRDefault="00A7508F" w:rsidP="00A7508F">
      <w:pPr>
        <w:pStyle w:val="ListParagraph"/>
        <w:ind w:left="720" w:firstLineChars="0" w:firstLine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此时，主要衡量</w:t>
      </w:r>
      <w:r w:rsidR="00413EA4">
        <w:rPr>
          <w:rFonts w:ascii="宋体" w:eastAsia="宋体" w:hAnsi="宋体" w:hint="eastAsia"/>
          <w:sz w:val="24"/>
          <w:szCs w:val="24"/>
        </w:rPr>
        <w:t>新诊断产品</w:t>
      </w:r>
      <w:r w:rsidR="00A26A9B">
        <w:rPr>
          <w:rFonts w:ascii="宋体" w:eastAsia="宋体" w:hAnsi="宋体" w:hint="eastAsia"/>
          <w:sz w:val="24"/>
          <w:szCs w:val="24"/>
        </w:rPr>
        <w:t>是否优于或者非劣于</w:t>
      </w:r>
      <w:r w:rsidR="00413EA4">
        <w:rPr>
          <w:rFonts w:ascii="宋体" w:eastAsia="宋体" w:hAnsi="宋体" w:hint="eastAsia"/>
          <w:sz w:val="24"/>
          <w:szCs w:val="24"/>
        </w:rPr>
        <w:t>对照产品</w:t>
      </w:r>
      <w:r w:rsidR="00A26A9B">
        <w:rPr>
          <w:rFonts w:ascii="宋体" w:eastAsia="宋体" w:hAnsi="宋体" w:hint="eastAsia"/>
          <w:sz w:val="24"/>
          <w:szCs w:val="24"/>
        </w:rPr>
        <w:t>。譬如，通过做临床试验验证3</w:t>
      </w:r>
      <w:r w:rsidR="00A26A9B">
        <w:rPr>
          <w:rFonts w:ascii="宋体" w:eastAsia="宋体" w:hAnsi="宋体"/>
          <w:sz w:val="24"/>
          <w:szCs w:val="24"/>
        </w:rPr>
        <w:t>D</w:t>
      </w:r>
      <w:r w:rsidR="00A26A9B">
        <w:rPr>
          <w:rFonts w:ascii="宋体" w:eastAsia="宋体" w:hAnsi="宋体" w:hint="eastAsia"/>
          <w:sz w:val="24"/>
          <w:szCs w:val="24"/>
        </w:rPr>
        <w:t>乳腺X射线的灵敏度和特异度是否优于2</w:t>
      </w:r>
      <w:r w:rsidR="00A26A9B">
        <w:rPr>
          <w:rFonts w:ascii="宋体" w:eastAsia="宋体" w:hAnsi="宋体"/>
          <w:sz w:val="24"/>
          <w:szCs w:val="24"/>
        </w:rPr>
        <w:t>D</w:t>
      </w:r>
      <w:r w:rsidR="00A26A9B">
        <w:rPr>
          <w:rFonts w:ascii="宋体" w:eastAsia="宋体" w:hAnsi="宋体" w:hint="eastAsia"/>
          <w:sz w:val="24"/>
          <w:szCs w:val="24"/>
        </w:rPr>
        <w:t>乳腺射线。</w:t>
      </w:r>
    </w:p>
    <w:p w14:paraId="5ABD20A1" w14:textId="77777777" w:rsidR="00A7508F" w:rsidRDefault="00A7508F" w:rsidP="00A7508F">
      <w:pPr>
        <w:rPr>
          <w:rFonts w:ascii="宋体" w:eastAsia="宋体" w:hAnsi="宋体"/>
          <w:sz w:val="24"/>
          <w:szCs w:val="24"/>
        </w:rPr>
      </w:pP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1638"/>
        <w:gridCol w:w="1637"/>
        <w:gridCol w:w="1692"/>
        <w:gridCol w:w="1692"/>
        <w:gridCol w:w="2267"/>
      </w:tblGrid>
      <w:tr w:rsidR="00A7508F" w14:paraId="332CE0EA" w14:textId="77777777" w:rsidTr="003F6796">
        <w:tc>
          <w:tcPr>
            <w:tcW w:w="8926" w:type="dxa"/>
            <w:gridSpan w:val="5"/>
          </w:tcPr>
          <w:p w14:paraId="2499966F" w14:textId="77777777" w:rsidR="00A7508F" w:rsidRDefault="00A7508F" w:rsidP="003F6796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已经过金标准确诊为疾病的受试者</w:t>
            </w:r>
          </w:p>
        </w:tc>
      </w:tr>
      <w:tr w:rsidR="00A7508F" w14:paraId="29A4526B" w14:textId="77777777" w:rsidTr="003F6796">
        <w:tc>
          <w:tcPr>
            <w:tcW w:w="1638" w:type="dxa"/>
          </w:tcPr>
          <w:p w14:paraId="5BBD3A83" w14:textId="77777777" w:rsidR="00A7508F" w:rsidRPr="006642BB" w:rsidRDefault="00A7508F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637" w:type="dxa"/>
          </w:tcPr>
          <w:p w14:paraId="057A94B3" w14:textId="77777777" w:rsidR="00A7508F" w:rsidRPr="006642BB" w:rsidRDefault="00A7508F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3384" w:type="dxa"/>
            <w:gridSpan w:val="2"/>
          </w:tcPr>
          <w:p w14:paraId="4AA75A16" w14:textId="0DBF16B1" w:rsidR="00A7508F" w:rsidRDefault="00413EA4" w:rsidP="003F6796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对照产品</w:t>
            </w:r>
          </w:p>
        </w:tc>
        <w:tc>
          <w:tcPr>
            <w:tcW w:w="2267" w:type="dxa"/>
          </w:tcPr>
          <w:p w14:paraId="1137EDA3" w14:textId="77777777" w:rsidR="00A7508F" w:rsidRDefault="00A7508F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</w:tr>
      <w:tr w:rsidR="00A7508F" w14:paraId="6C841107" w14:textId="77777777" w:rsidTr="003F6796">
        <w:tc>
          <w:tcPr>
            <w:tcW w:w="1638" w:type="dxa"/>
            <w:vMerge w:val="restart"/>
          </w:tcPr>
          <w:p w14:paraId="1FFAA24C" w14:textId="77777777" w:rsidR="00A7508F" w:rsidRDefault="00A7508F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  <w:p w14:paraId="6D3105C3" w14:textId="1701A1C3" w:rsidR="00A7508F" w:rsidRDefault="00A7508F" w:rsidP="003F6796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新诊断</w:t>
            </w:r>
            <w:r w:rsidR="00FB1CEA">
              <w:rPr>
                <w:rFonts w:ascii="宋体" w:eastAsia="宋体" w:hAnsi="宋体" w:hint="eastAsia"/>
                <w:sz w:val="24"/>
                <w:szCs w:val="24"/>
              </w:rPr>
              <w:t>产品</w:t>
            </w:r>
          </w:p>
        </w:tc>
        <w:tc>
          <w:tcPr>
            <w:tcW w:w="1637" w:type="dxa"/>
          </w:tcPr>
          <w:p w14:paraId="0CB706F9" w14:textId="77777777" w:rsidR="00A7508F" w:rsidRDefault="00A7508F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692" w:type="dxa"/>
          </w:tcPr>
          <w:p w14:paraId="64933F1E" w14:textId="77777777" w:rsidR="00A7508F" w:rsidRDefault="00A7508F" w:rsidP="003F6796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阳性</w:t>
            </w:r>
          </w:p>
        </w:tc>
        <w:tc>
          <w:tcPr>
            <w:tcW w:w="1692" w:type="dxa"/>
          </w:tcPr>
          <w:p w14:paraId="7FE958BB" w14:textId="77777777" w:rsidR="00A7508F" w:rsidRDefault="00A7508F" w:rsidP="003F6796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阴性</w:t>
            </w:r>
          </w:p>
        </w:tc>
        <w:tc>
          <w:tcPr>
            <w:tcW w:w="2267" w:type="dxa"/>
          </w:tcPr>
          <w:p w14:paraId="35FE0149" w14:textId="77777777" w:rsidR="00A7508F" w:rsidRDefault="00A7508F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</w:tr>
      <w:tr w:rsidR="00A7508F" w:rsidRPr="00BC7E96" w14:paraId="2159F234" w14:textId="77777777" w:rsidTr="003F6796">
        <w:tc>
          <w:tcPr>
            <w:tcW w:w="1638" w:type="dxa"/>
            <w:vMerge/>
          </w:tcPr>
          <w:p w14:paraId="218E2CA3" w14:textId="77777777" w:rsidR="00A7508F" w:rsidRDefault="00A7508F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637" w:type="dxa"/>
          </w:tcPr>
          <w:p w14:paraId="66531CB0" w14:textId="77777777" w:rsidR="00A7508F" w:rsidRDefault="00A7508F" w:rsidP="003F6796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阳性</w:t>
            </w:r>
          </w:p>
        </w:tc>
        <w:tc>
          <w:tcPr>
            <w:tcW w:w="1692" w:type="dxa"/>
          </w:tcPr>
          <w:p w14:paraId="1D8083FA" w14:textId="77777777" w:rsidR="00A7508F" w:rsidRPr="00BC7E96" w:rsidRDefault="006049F2" w:rsidP="003F6796">
            <w:pPr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692" w:type="dxa"/>
          </w:tcPr>
          <w:p w14:paraId="6653C0D8" w14:textId="77777777" w:rsidR="00A7508F" w:rsidRPr="00BC7E96" w:rsidRDefault="006049F2" w:rsidP="003F6796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2267" w:type="dxa"/>
          </w:tcPr>
          <w:p w14:paraId="361A130F" w14:textId="77777777" w:rsidR="00A7508F" w:rsidRPr="00BC7E96" w:rsidRDefault="006049F2" w:rsidP="003F6796">
            <w:pPr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eastAsia="宋体" w:hAnsi="Cambria Math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</w:tr>
      <w:tr w:rsidR="00A7508F" w:rsidRPr="00BC7E96" w14:paraId="490E126F" w14:textId="77777777" w:rsidTr="003F6796">
        <w:tc>
          <w:tcPr>
            <w:tcW w:w="1638" w:type="dxa"/>
            <w:vMerge/>
          </w:tcPr>
          <w:p w14:paraId="12AD80DF" w14:textId="77777777" w:rsidR="00A7508F" w:rsidRDefault="00A7508F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637" w:type="dxa"/>
          </w:tcPr>
          <w:p w14:paraId="2535A588" w14:textId="77777777" w:rsidR="00A7508F" w:rsidRDefault="00A7508F" w:rsidP="003F6796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阴性</w:t>
            </w:r>
          </w:p>
        </w:tc>
        <w:tc>
          <w:tcPr>
            <w:tcW w:w="1692" w:type="dxa"/>
          </w:tcPr>
          <w:p w14:paraId="161C26EE" w14:textId="77777777" w:rsidR="00A7508F" w:rsidRPr="00BC7E96" w:rsidRDefault="006049F2" w:rsidP="003F6796">
            <w:pPr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692" w:type="dxa"/>
          </w:tcPr>
          <w:p w14:paraId="510E27BD" w14:textId="77777777" w:rsidR="00A7508F" w:rsidRPr="00BC7E96" w:rsidRDefault="006049F2" w:rsidP="003F6796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2267" w:type="dxa"/>
          </w:tcPr>
          <w:p w14:paraId="27176F1A" w14:textId="77777777" w:rsidR="00A7508F" w:rsidRPr="00BC7E96" w:rsidRDefault="006049F2" w:rsidP="003F6796">
            <w:pPr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eastAsia="宋体" w:hAnsi="Cambria Math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</w:tr>
      <w:tr w:rsidR="00A7508F" w14:paraId="5F24A1AF" w14:textId="77777777" w:rsidTr="003F6796">
        <w:trPr>
          <w:trHeight w:val="53"/>
        </w:trPr>
        <w:tc>
          <w:tcPr>
            <w:tcW w:w="1638" w:type="dxa"/>
          </w:tcPr>
          <w:p w14:paraId="3BE60BEF" w14:textId="77777777" w:rsidR="00A7508F" w:rsidRDefault="00A7508F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637" w:type="dxa"/>
          </w:tcPr>
          <w:p w14:paraId="0364A0FA" w14:textId="77777777" w:rsidR="00A7508F" w:rsidRDefault="00A7508F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692" w:type="dxa"/>
          </w:tcPr>
          <w:p w14:paraId="46803F6E" w14:textId="77777777" w:rsidR="00A7508F" w:rsidRPr="00BC7E96" w:rsidRDefault="006049F2" w:rsidP="003F6796">
            <w:pPr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eastAsia="宋体" w:hAnsi="Cambria Math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692" w:type="dxa"/>
          </w:tcPr>
          <w:p w14:paraId="410E4A09" w14:textId="77777777" w:rsidR="00A7508F" w:rsidRPr="00BC7E96" w:rsidRDefault="006049F2" w:rsidP="003F6796">
            <w:pPr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eastAsia="宋体" w:hAnsi="Cambria Math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2267" w:type="dxa"/>
          </w:tcPr>
          <w:p w14:paraId="5C3B0466" w14:textId="77777777" w:rsidR="00A7508F" w:rsidRPr="003714BD" w:rsidRDefault="006049F2" w:rsidP="003F6796">
            <w:pPr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eastAsia="宋体" w:hAnsi="Cambria Math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eastAsia="宋体" w:hAnsi="Cambria Math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eastAsia="宋体" w:hAnsi="Cambria Math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</w:tr>
    </w:tbl>
    <w:p w14:paraId="1B5B8E3E" w14:textId="77777777" w:rsidR="00A7508F" w:rsidRDefault="00A7508F" w:rsidP="00A7508F">
      <w:pPr>
        <w:rPr>
          <w:rFonts w:ascii="宋体" w:eastAsia="宋体" w:hAnsi="宋体"/>
          <w:sz w:val="24"/>
          <w:szCs w:val="24"/>
        </w:rPr>
      </w:pPr>
    </w:p>
    <w:p w14:paraId="226CA7EF" w14:textId="77DD1D28" w:rsidR="00A7508F" w:rsidRDefault="00A7508F" w:rsidP="00A7508F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新诊断</w:t>
      </w:r>
      <w:r w:rsidR="00413EA4">
        <w:rPr>
          <w:rFonts w:ascii="宋体" w:eastAsia="宋体" w:hAnsi="宋体" w:hint="eastAsia"/>
          <w:sz w:val="24"/>
          <w:szCs w:val="24"/>
        </w:rPr>
        <w:t>产品</w:t>
      </w:r>
      <w:r>
        <w:rPr>
          <w:rFonts w:ascii="宋体" w:eastAsia="宋体" w:hAnsi="宋体" w:hint="eastAsia"/>
          <w:sz w:val="24"/>
          <w:szCs w:val="24"/>
        </w:rPr>
        <w:t>的灵敏度=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</w:p>
    <w:p w14:paraId="3D733346" w14:textId="062FF347" w:rsidR="00A7508F" w:rsidRDefault="00413EA4" w:rsidP="00A7508F">
      <w:pPr>
        <w:rPr>
          <w:rFonts w:ascii="宋体" w:eastAsia="宋体" w:hAnsi="宋体"/>
        </w:rPr>
      </w:pPr>
      <w:r>
        <w:rPr>
          <w:rFonts w:ascii="宋体" w:eastAsia="宋体" w:hAnsi="宋体" w:hint="eastAsia"/>
          <w:sz w:val="24"/>
          <w:szCs w:val="24"/>
        </w:rPr>
        <w:t>对照产品</w:t>
      </w:r>
      <w:r w:rsidR="00A7508F">
        <w:rPr>
          <w:rFonts w:ascii="宋体" w:eastAsia="宋体" w:hAnsi="宋体" w:hint="eastAsia"/>
          <w:sz w:val="24"/>
          <w:szCs w:val="24"/>
        </w:rPr>
        <w:t>的灵敏度=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</w:p>
    <w:p w14:paraId="0782C7CB" w14:textId="4E339106" w:rsidR="00A7508F" w:rsidRDefault="00A7508F" w:rsidP="00A7508F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lastRenderedPageBreak/>
        <w:t>若要比较新诊断</w:t>
      </w:r>
      <w:r w:rsidR="00413EA4">
        <w:rPr>
          <w:rFonts w:ascii="宋体" w:eastAsia="宋体" w:hAnsi="宋体" w:hint="eastAsia"/>
          <w:sz w:val="24"/>
          <w:szCs w:val="24"/>
        </w:rPr>
        <w:t>产品</w:t>
      </w:r>
      <w:r>
        <w:rPr>
          <w:rFonts w:ascii="宋体" w:eastAsia="宋体" w:hAnsi="宋体" w:hint="eastAsia"/>
          <w:sz w:val="24"/>
          <w:szCs w:val="24"/>
        </w:rPr>
        <w:t>的灵敏度是否优于</w:t>
      </w:r>
      <w:r w:rsidR="00413EA4">
        <w:rPr>
          <w:rFonts w:ascii="宋体" w:eastAsia="宋体" w:hAnsi="宋体" w:hint="eastAsia"/>
          <w:sz w:val="24"/>
          <w:szCs w:val="24"/>
        </w:rPr>
        <w:t>对照产品</w:t>
      </w:r>
      <w:r>
        <w:rPr>
          <w:rFonts w:ascii="宋体" w:eastAsia="宋体" w:hAnsi="宋体" w:hint="eastAsia"/>
          <w:sz w:val="24"/>
          <w:szCs w:val="24"/>
        </w:rPr>
        <w:t>，可以采用</w:t>
      </w:r>
      <w:proofErr w:type="spellStart"/>
      <w:r>
        <w:rPr>
          <w:rFonts w:ascii="宋体" w:eastAsia="宋体" w:hAnsi="宋体" w:hint="eastAsia"/>
          <w:sz w:val="24"/>
          <w:szCs w:val="24"/>
        </w:rPr>
        <w:t>Mc</w:t>
      </w:r>
      <w:r>
        <w:rPr>
          <w:rFonts w:ascii="宋体" w:eastAsia="宋体" w:hAnsi="宋体"/>
          <w:sz w:val="24"/>
          <w:szCs w:val="24"/>
        </w:rPr>
        <w:t>Nemar</w:t>
      </w:r>
      <w:proofErr w:type="spellEnd"/>
      <w:r>
        <w:rPr>
          <w:rFonts w:ascii="宋体" w:eastAsia="宋体" w:hAnsi="宋体" w:hint="eastAsia"/>
          <w:sz w:val="24"/>
          <w:szCs w:val="24"/>
        </w:rPr>
        <w:t>检验（想一想为什么？）</w:t>
      </w:r>
    </w:p>
    <w:p w14:paraId="3F377589" w14:textId="77777777" w:rsidR="00A7508F" w:rsidRDefault="00A7508F" w:rsidP="00A7508F">
      <w:pPr>
        <w:rPr>
          <w:rFonts w:ascii="宋体" w:eastAsia="宋体" w:hAnsi="宋体"/>
          <w:sz w:val="24"/>
          <w:szCs w:val="24"/>
        </w:rPr>
      </w:pPr>
    </w:p>
    <w:p w14:paraId="4DA4EADA" w14:textId="77777777" w:rsidR="00A7508F" w:rsidRDefault="00A7508F" w:rsidP="00A7508F">
      <w:pPr>
        <w:rPr>
          <w:rFonts w:ascii="宋体" w:eastAsia="宋体" w:hAnsi="宋体"/>
          <w:sz w:val="24"/>
          <w:szCs w:val="24"/>
        </w:rPr>
      </w:pPr>
    </w:p>
    <w:p w14:paraId="4AD27E1E" w14:textId="77777777" w:rsidR="00A7508F" w:rsidRPr="00E945DA" w:rsidRDefault="006049F2" w:rsidP="00A7508F">
      <w:pPr>
        <w:pStyle w:val="BodyText"/>
        <w:ind w:firstLine="480"/>
      </w:pPr>
      <m:oMathPara>
        <m:oMath>
          <m:sSubSup>
            <m:sSubSupPr>
              <m:ctrlPr>
                <w:rPr>
                  <w:rFonts w:ascii="Cambria Math" w:hAnsi="Cambria Math"/>
                  <w:sz w:val="24"/>
                  <w:szCs w:val="24"/>
                  <w:lang w:eastAsia="en-US"/>
                </w:rPr>
              </m:ctrlPr>
            </m:sSubSupPr>
            <m:e>
              <m:r>
                <w:rPr>
                  <w:rFonts w:ascii="Cambria Math" w:hAnsi="Cambria Math"/>
                </w:rPr>
                <m:t>χ</m:t>
              </m:r>
            </m:e>
            <m:sub>
              <m:r>
                <w:rPr>
                  <w:rFonts w:ascii="Cambria Math" w:hAnsi="Cambria Math"/>
                </w:rPr>
                <m:t>McNemar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  <w:lang w:eastAsia="en-US"/>
                </w:rPr>
              </m:ctrlPr>
            </m:fPr>
            <m:num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  <w:lang w:eastAsia="en-US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</m:oMath>
      </m:oMathPara>
    </w:p>
    <w:p w14:paraId="083D2556" w14:textId="77777777" w:rsidR="00A7508F" w:rsidRDefault="00A7508F" w:rsidP="00A7508F">
      <w:pPr>
        <w:rPr>
          <w:rFonts w:ascii="宋体" w:eastAsia="宋体" w:hAnsi="宋体"/>
          <w:sz w:val="24"/>
          <w:szCs w:val="24"/>
        </w:rPr>
      </w:pP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1638"/>
        <w:gridCol w:w="1637"/>
        <w:gridCol w:w="1692"/>
        <w:gridCol w:w="1692"/>
        <w:gridCol w:w="2267"/>
      </w:tblGrid>
      <w:tr w:rsidR="00A7508F" w14:paraId="75BA9EA5" w14:textId="77777777" w:rsidTr="003F6796">
        <w:tc>
          <w:tcPr>
            <w:tcW w:w="8926" w:type="dxa"/>
            <w:gridSpan w:val="5"/>
          </w:tcPr>
          <w:p w14:paraId="2CCDFEF4" w14:textId="77777777" w:rsidR="00A7508F" w:rsidRDefault="00A7508F" w:rsidP="003F6796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已经过金标准确诊为健康的受试者</w:t>
            </w:r>
          </w:p>
        </w:tc>
      </w:tr>
      <w:tr w:rsidR="00A7508F" w14:paraId="54537724" w14:textId="77777777" w:rsidTr="003F6796">
        <w:tc>
          <w:tcPr>
            <w:tcW w:w="1638" w:type="dxa"/>
          </w:tcPr>
          <w:p w14:paraId="13650F23" w14:textId="77777777" w:rsidR="00A7508F" w:rsidRPr="006642BB" w:rsidRDefault="00A7508F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637" w:type="dxa"/>
          </w:tcPr>
          <w:p w14:paraId="27027A79" w14:textId="77777777" w:rsidR="00A7508F" w:rsidRPr="006642BB" w:rsidRDefault="00A7508F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3384" w:type="dxa"/>
            <w:gridSpan w:val="2"/>
          </w:tcPr>
          <w:p w14:paraId="252135BF" w14:textId="5C788286" w:rsidR="00A7508F" w:rsidRDefault="00413EA4" w:rsidP="003F6796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对照产品</w:t>
            </w:r>
          </w:p>
        </w:tc>
        <w:tc>
          <w:tcPr>
            <w:tcW w:w="2267" w:type="dxa"/>
          </w:tcPr>
          <w:p w14:paraId="0617A64C" w14:textId="77777777" w:rsidR="00A7508F" w:rsidRDefault="00A7508F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</w:tr>
      <w:tr w:rsidR="00A7508F" w14:paraId="3BBB182E" w14:textId="77777777" w:rsidTr="003F6796">
        <w:tc>
          <w:tcPr>
            <w:tcW w:w="1638" w:type="dxa"/>
            <w:vMerge w:val="restart"/>
          </w:tcPr>
          <w:p w14:paraId="210E8F80" w14:textId="77777777" w:rsidR="00A7508F" w:rsidRDefault="00A7508F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  <w:p w14:paraId="46A3D8CC" w14:textId="6CA5E4F7" w:rsidR="00A7508F" w:rsidRDefault="00A7508F" w:rsidP="003F6796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新诊断</w:t>
            </w:r>
            <w:r w:rsidR="003F6796">
              <w:rPr>
                <w:rFonts w:ascii="宋体" w:eastAsia="宋体" w:hAnsi="宋体" w:hint="eastAsia"/>
                <w:sz w:val="24"/>
                <w:szCs w:val="24"/>
              </w:rPr>
              <w:t>产品</w:t>
            </w:r>
          </w:p>
        </w:tc>
        <w:tc>
          <w:tcPr>
            <w:tcW w:w="1637" w:type="dxa"/>
          </w:tcPr>
          <w:p w14:paraId="16C0E5E6" w14:textId="77777777" w:rsidR="00A7508F" w:rsidRDefault="00A7508F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692" w:type="dxa"/>
          </w:tcPr>
          <w:p w14:paraId="01406F97" w14:textId="77777777" w:rsidR="00A7508F" w:rsidRDefault="00A7508F" w:rsidP="003F6796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阳性</w:t>
            </w:r>
          </w:p>
        </w:tc>
        <w:tc>
          <w:tcPr>
            <w:tcW w:w="1692" w:type="dxa"/>
          </w:tcPr>
          <w:p w14:paraId="2005AED4" w14:textId="77777777" w:rsidR="00A7508F" w:rsidRDefault="00A7508F" w:rsidP="003F6796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阴性</w:t>
            </w:r>
          </w:p>
        </w:tc>
        <w:tc>
          <w:tcPr>
            <w:tcW w:w="2267" w:type="dxa"/>
          </w:tcPr>
          <w:p w14:paraId="1510AC9F" w14:textId="77777777" w:rsidR="00A7508F" w:rsidRDefault="00A7508F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</w:tr>
      <w:tr w:rsidR="00A7508F" w:rsidRPr="00BC7E96" w14:paraId="1C46086F" w14:textId="77777777" w:rsidTr="003F6796">
        <w:tc>
          <w:tcPr>
            <w:tcW w:w="1638" w:type="dxa"/>
            <w:vMerge/>
          </w:tcPr>
          <w:p w14:paraId="139B78B0" w14:textId="77777777" w:rsidR="00A7508F" w:rsidRDefault="00A7508F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637" w:type="dxa"/>
          </w:tcPr>
          <w:p w14:paraId="4E71BD2C" w14:textId="77777777" w:rsidR="00A7508F" w:rsidRDefault="00A7508F" w:rsidP="003F6796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阳性</w:t>
            </w:r>
          </w:p>
        </w:tc>
        <w:tc>
          <w:tcPr>
            <w:tcW w:w="1692" w:type="dxa"/>
          </w:tcPr>
          <w:p w14:paraId="7C731487" w14:textId="77777777" w:rsidR="00A7508F" w:rsidRPr="00BC7E96" w:rsidRDefault="006049F2" w:rsidP="003F6796">
            <w:pPr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692" w:type="dxa"/>
          </w:tcPr>
          <w:p w14:paraId="65E76D30" w14:textId="77777777" w:rsidR="00A7508F" w:rsidRPr="00BC7E96" w:rsidRDefault="006049F2" w:rsidP="003F6796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2267" w:type="dxa"/>
          </w:tcPr>
          <w:p w14:paraId="7A54A4DF" w14:textId="77777777" w:rsidR="00A7508F" w:rsidRPr="00BC7E96" w:rsidRDefault="006049F2" w:rsidP="003F6796">
            <w:pPr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eastAsia="宋体" w:hAnsi="Cambria Math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2</m:t>
                    </m:r>
                  </m:sub>
                </m:sSub>
              </m:oMath>
            </m:oMathPara>
          </w:p>
        </w:tc>
      </w:tr>
      <w:tr w:rsidR="00A7508F" w:rsidRPr="00BC7E96" w14:paraId="6D5D7D6D" w14:textId="77777777" w:rsidTr="003F6796">
        <w:tc>
          <w:tcPr>
            <w:tcW w:w="1638" w:type="dxa"/>
            <w:vMerge/>
          </w:tcPr>
          <w:p w14:paraId="45BE42E5" w14:textId="77777777" w:rsidR="00A7508F" w:rsidRDefault="00A7508F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637" w:type="dxa"/>
          </w:tcPr>
          <w:p w14:paraId="2F192A5A" w14:textId="77777777" w:rsidR="00A7508F" w:rsidRDefault="00A7508F" w:rsidP="003F6796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阴性</w:t>
            </w:r>
          </w:p>
        </w:tc>
        <w:tc>
          <w:tcPr>
            <w:tcW w:w="1692" w:type="dxa"/>
          </w:tcPr>
          <w:p w14:paraId="737A8C65" w14:textId="77777777" w:rsidR="00A7508F" w:rsidRPr="00BC7E96" w:rsidRDefault="006049F2" w:rsidP="003F6796">
            <w:pPr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692" w:type="dxa"/>
          </w:tcPr>
          <w:p w14:paraId="3F68E664" w14:textId="77777777" w:rsidR="00A7508F" w:rsidRPr="00BC7E96" w:rsidRDefault="006049F2" w:rsidP="003F6796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2267" w:type="dxa"/>
          </w:tcPr>
          <w:p w14:paraId="365B7327" w14:textId="77777777" w:rsidR="00A7508F" w:rsidRPr="00BC7E96" w:rsidRDefault="006049F2" w:rsidP="003F6796">
            <w:pPr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eastAsia="宋体" w:hAnsi="Cambria Math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2</m:t>
                    </m:r>
                  </m:sub>
                </m:sSub>
              </m:oMath>
            </m:oMathPara>
          </w:p>
        </w:tc>
      </w:tr>
      <w:tr w:rsidR="00A7508F" w:rsidRPr="003714BD" w14:paraId="26B899ED" w14:textId="77777777" w:rsidTr="003F6796">
        <w:trPr>
          <w:trHeight w:val="53"/>
        </w:trPr>
        <w:tc>
          <w:tcPr>
            <w:tcW w:w="1638" w:type="dxa"/>
          </w:tcPr>
          <w:p w14:paraId="36A1ABC5" w14:textId="77777777" w:rsidR="00A7508F" w:rsidRDefault="00A7508F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637" w:type="dxa"/>
          </w:tcPr>
          <w:p w14:paraId="73477111" w14:textId="77777777" w:rsidR="00A7508F" w:rsidRDefault="00A7508F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692" w:type="dxa"/>
          </w:tcPr>
          <w:p w14:paraId="16C9847A" w14:textId="77777777" w:rsidR="00A7508F" w:rsidRPr="00BC7E96" w:rsidRDefault="006049F2" w:rsidP="003F6796">
            <w:pPr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eastAsia="宋体" w:hAnsi="Cambria Math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692" w:type="dxa"/>
          </w:tcPr>
          <w:p w14:paraId="4BEBF3FE" w14:textId="77777777" w:rsidR="00A7508F" w:rsidRPr="00BC7E96" w:rsidRDefault="006049F2" w:rsidP="003F6796">
            <w:pPr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eastAsia="宋体" w:hAnsi="Cambria Math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2267" w:type="dxa"/>
          </w:tcPr>
          <w:p w14:paraId="35FC2F8A" w14:textId="77777777" w:rsidR="00A7508F" w:rsidRPr="003714BD" w:rsidRDefault="006049F2" w:rsidP="003F6796">
            <w:pPr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eastAsia="宋体" w:hAnsi="Cambria Math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eastAsia="宋体" w:hAnsi="Cambria Math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eastAsia="宋体" w:hAnsi="Cambria Math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2</m:t>
                    </m:r>
                  </m:sub>
                </m:sSub>
              </m:oMath>
            </m:oMathPara>
          </w:p>
        </w:tc>
      </w:tr>
    </w:tbl>
    <w:p w14:paraId="12F5D5F1" w14:textId="77777777" w:rsidR="00A7508F" w:rsidRDefault="00A7508F" w:rsidP="00A7508F">
      <w:pPr>
        <w:rPr>
          <w:rFonts w:ascii="宋体" w:eastAsia="宋体" w:hAnsi="宋体"/>
          <w:sz w:val="24"/>
          <w:szCs w:val="24"/>
        </w:rPr>
      </w:pPr>
    </w:p>
    <w:p w14:paraId="7C1D44E8" w14:textId="38F3AAC7" w:rsidR="00A7508F" w:rsidRDefault="00A7508F" w:rsidP="00A7508F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新诊断</w:t>
      </w:r>
      <w:r w:rsidR="00413EA4">
        <w:rPr>
          <w:rFonts w:ascii="宋体" w:eastAsia="宋体" w:hAnsi="宋体" w:hint="eastAsia"/>
          <w:sz w:val="24"/>
          <w:szCs w:val="24"/>
        </w:rPr>
        <w:t>产品</w:t>
      </w:r>
      <w:r>
        <w:rPr>
          <w:rFonts w:ascii="宋体" w:eastAsia="宋体" w:hAnsi="宋体" w:hint="eastAsia"/>
          <w:sz w:val="24"/>
          <w:szCs w:val="24"/>
        </w:rPr>
        <w:t>的特异度=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 w:hint="eastAsia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</w:p>
    <w:p w14:paraId="09E967A1" w14:textId="7BF0E2C1" w:rsidR="00A7508F" w:rsidRDefault="00413EA4" w:rsidP="00A7508F">
      <w:pPr>
        <w:rPr>
          <w:rFonts w:ascii="宋体" w:eastAsia="宋体" w:hAnsi="宋体"/>
        </w:rPr>
      </w:pPr>
      <w:r>
        <w:rPr>
          <w:rFonts w:ascii="宋体" w:eastAsia="宋体" w:hAnsi="宋体" w:hint="eastAsia"/>
          <w:sz w:val="24"/>
          <w:szCs w:val="24"/>
        </w:rPr>
        <w:t>对照产品</w:t>
      </w:r>
      <w:r w:rsidR="00A7508F">
        <w:rPr>
          <w:rFonts w:ascii="宋体" w:eastAsia="宋体" w:hAnsi="宋体" w:hint="eastAsia"/>
          <w:sz w:val="24"/>
          <w:szCs w:val="24"/>
        </w:rPr>
        <w:t>的特异度=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</w:p>
    <w:p w14:paraId="5A393BF7" w14:textId="5C61AA5D" w:rsidR="00A7508F" w:rsidRDefault="00A7508F" w:rsidP="00A7508F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若要比较新诊断的特异度是否优于</w:t>
      </w:r>
      <w:r w:rsidR="00413EA4">
        <w:rPr>
          <w:rFonts w:ascii="宋体" w:eastAsia="宋体" w:hAnsi="宋体" w:hint="eastAsia"/>
          <w:sz w:val="24"/>
          <w:szCs w:val="24"/>
        </w:rPr>
        <w:t>对照产品</w:t>
      </w:r>
      <w:r>
        <w:rPr>
          <w:rFonts w:ascii="宋体" w:eastAsia="宋体" w:hAnsi="宋体" w:hint="eastAsia"/>
          <w:sz w:val="24"/>
          <w:szCs w:val="24"/>
        </w:rPr>
        <w:t>，可以采用</w:t>
      </w:r>
      <w:proofErr w:type="spellStart"/>
      <w:r>
        <w:rPr>
          <w:rFonts w:ascii="宋体" w:eastAsia="宋体" w:hAnsi="宋体" w:hint="eastAsia"/>
          <w:sz w:val="24"/>
          <w:szCs w:val="24"/>
        </w:rPr>
        <w:t>Mc</w:t>
      </w:r>
      <w:r>
        <w:rPr>
          <w:rFonts w:ascii="宋体" w:eastAsia="宋体" w:hAnsi="宋体"/>
          <w:sz w:val="24"/>
          <w:szCs w:val="24"/>
        </w:rPr>
        <w:t>Nemar</w:t>
      </w:r>
      <w:proofErr w:type="spellEnd"/>
      <w:r>
        <w:rPr>
          <w:rFonts w:ascii="宋体" w:eastAsia="宋体" w:hAnsi="宋体" w:hint="eastAsia"/>
          <w:sz w:val="24"/>
          <w:szCs w:val="24"/>
        </w:rPr>
        <w:t>检验：</w:t>
      </w:r>
    </w:p>
    <w:p w14:paraId="60BE6093" w14:textId="77777777" w:rsidR="00A7508F" w:rsidRPr="00E945DA" w:rsidRDefault="00A7508F" w:rsidP="00A7508F">
      <w:pPr>
        <w:rPr>
          <w:rFonts w:ascii="宋体" w:eastAsia="宋体" w:hAnsi="宋体"/>
        </w:rPr>
      </w:pPr>
    </w:p>
    <w:p w14:paraId="028BCC2F" w14:textId="77777777" w:rsidR="00A7508F" w:rsidRDefault="00A7508F" w:rsidP="00A7508F">
      <w:pPr>
        <w:rPr>
          <w:rFonts w:ascii="宋体" w:eastAsia="宋体" w:hAnsi="宋体"/>
        </w:rPr>
      </w:pPr>
    </w:p>
    <w:p w14:paraId="4824E650" w14:textId="77777777" w:rsidR="00A7508F" w:rsidRDefault="006049F2" w:rsidP="00A7508F">
      <w:pPr>
        <w:pStyle w:val="BodyText"/>
        <w:ind w:firstLine="480"/>
      </w:pPr>
      <m:oMathPara>
        <m:oMath>
          <m:sSubSup>
            <m:sSubSupPr>
              <m:ctrlPr>
                <w:rPr>
                  <w:rFonts w:ascii="Cambria Math" w:hAnsi="Cambria Math"/>
                  <w:sz w:val="24"/>
                  <w:szCs w:val="24"/>
                  <w:lang w:eastAsia="en-US"/>
                </w:rPr>
              </m:ctrlPr>
            </m:sSubSupPr>
            <m:e>
              <m:r>
                <w:rPr>
                  <w:rFonts w:ascii="Cambria Math" w:hAnsi="Cambria Math"/>
                </w:rPr>
                <m:t>χ</m:t>
              </m:r>
            </m:e>
            <m:sub>
              <m:r>
                <w:rPr>
                  <w:rFonts w:ascii="Cambria Math" w:hAnsi="Cambria Math"/>
                </w:rPr>
                <m:t>McNemar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  <w:lang w:eastAsia="en-US"/>
                </w:rPr>
              </m:ctrlPr>
            </m:fPr>
            <m:num>
              <m:r>
                <w:rPr>
                  <w:rFonts w:ascii="Cambria Math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  <w:lang w:eastAsia="en-US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</m:oMath>
      </m:oMathPara>
    </w:p>
    <w:p w14:paraId="4AA47098" w14:textId="77777777" w:rsidR="00A7508F" w:rsidRDefault="00A7508F" w:rsidP="00A7508F">
      <w:pPr>
        <w:rPr>
          <w:rFonts w:ascii="宋体" w:eastAsia="宋体" w:hAnsi="宋体"/>
          <w:sz w:val="24"/>
          <w:szCs w:val="24"/>
        </w:rPr>
      </w:pPr>
    </w:p>
    <w:p w14:paraId="4A52D812" w14:textId="5C4ECC3B" w:rsidR="003F6796" w:rsidRDefault="003F6796" w:rsidP="003F6796">
      <w:pPr>
        <w:pStyle w:val="ListParagraph"/>
        <w:numPr>
          <w:ilvl w:val="0"/>
          <w:numId w:val="6"/>
        </w:numPr>
        <w:ind w:firstLineChars="0"/>
        <w:rPr>
          <w:rFonts w:ascii="宋体" w:eastAsia="宋体" w:hAnsi="宋体"/>
          <w:sz w:val="24"/>
          <w:szCs w:val="24"/>
        </w:rPr>
      </w:pPr>
      <w:r w:rsidRPr="00A81765">
        <w:rPr>
          <w:rFonts w:ascii="宋体" w:eastAsia="宋体" w:hAnsi="宋体" w:hint="eastAsia"/>
          <w:sz w:val="24"/>
          <w:szCs w:val="24"/>
        </w:rPr>
        <w:t>有金标准的</w:t>
      </w:r>
      <w:r>
        <w:rPr>
          <w:rFonts w:ascii="宋体" w:eastAsia="宋体" w:hAnsi="宋体" w:hint="eastAsia"/>
          <w:sz w:val="24"/>
          <w:szCs w:val="24"/>
        </w:rPr>
        <w:t>两组平行对照设计：</w:t>
      </w:r>
    </w:p>
    <w:p w14:paraId="6738045E" w14:textId="77777777" w:rsidR="003F6796" w:rsidRDefault="003F6796" w:rsidP="003F6796">
      <w:pPr>
        <w:pStyle w:val="ListParagraph"/>
        <w:ind w:left="720" w:firstLineChars="0" w:firstLine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此时，主要衡量新诊断产品是否优于或者非劣于对照产品。譬如，通过做临床试验验证3</w:t>
      </w:r>
      <w:r>
        <w:rPr>
          <w:rFonts w:ascii="宋体" w:eastAsia="宋体" w:hAnsi="宋体"/>
          <w:sz w:val="24"/>
          <w:szCs w:val="24"/>
        </w:rPr>
        <w:t>D</w:t>
      </w:r>
      <w:r>
        <w:rPr>
          <w:rFonts w:ascii="宋体" w:eastAsia="宋体" w:hAnsi="宋体" w:hint="eastAsia"/>
          <w:sz w:val="24"/>
          <w:szCs w:val="24"/>
        </w:rPr>
        <w:t>乳腺X射线的灵敏度和特异度是否优于2</w:t>
      </w:r>
      <w:r>
        <w:rPr>
          <w:rFonts w:ascii="宋体" w:eastAsia="宋体" w:hAnsi="宋体"/>
          <w:sz w:val="24"/>
          <w:szCs w:val="24"/>
        </w:rPr>
        <w:t>D</w:t>
      </w:r>
      <w:r>
        <w:rPr>
          <w:rFonts w:ascii="宋体" w:eastAsia="宋体" w:hAnsi="宋体" w:hint="eastAsia"/>
          <w:sz w:val="24"/>
          <w:szCs w:val="24"/>
        </w:rPr>
        <w:t>乳腺射线。</w:t>
      </w:r>
    </w:p>
    <w:p w14:paraId="6B0C72E5" w14:textId="77777777" w:rsidR="003F6796" w:rsidRDefault="003F6796" w:rsidP="003F6796">
      <w:pPr>
        <w:rPr>
          <w:rFonts w:ascii="宋体" w:eastAsia="宋体" w:hAnsi="宋体"/>
          <w:sz w:val="24"/>
          <w:szCs w:val="24"/>
        </w:rPr>
      </w:pP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1638"/>
        <w:gridCol w:w="1637"/>
        <w:gridCol w:w="1692"/>
        <w:gridCol w:w="1692"/>
        <w:gridCol w:w="2267"/>
      </w:tblGrid>
      <w:tr w:rsidR="003F6796" w14:paraId="082B8CA8" w14:textId="77777777" w:rsidTr="003F6796">
        <w:tc>
          <w:tcPr>
            <w:tcW w:w="1638" w:type="dxa"/>
          </w:tcPr>
          <w:p w14:paraId="71650FC3" w14:textId="77777777" w:rsidR="003F6796" w:rsidRPr="006642BB" w:rsidRDefault="003F6796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637" w:type="dxa"/>
          </w:tcPr>
          <w:p w14:paraId="4D1A8F92" w14:textId="77777777" w:rsidR="003F6796" w:rsidRPr="006642BB" w:rsidRDefault="003F6796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3384" w:type="dxa"/>
            <w:gridSpan w:val="2"/>
          </w:tcPr>
          <w:p w14:paraId="0F02A4E4" w14:textId="5B3F9169" w:rsidR="003F6796" w:rsidRDefault="003F6796" w:rsidP="003F6796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金标准</w:t>
            </w:r>
          </w:p>
        </w:tc>
        <w:tc>
          <w:tcPr>
            <w:tcW w:w="2267" w:type="dxa"/>
          </w:tcPr>
          <w:p w14:paraId="737C71ED" w14:textId="77777777" w:rsidR="003F6796" w:rsidRDefault="003F6796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</w:tr>
      <w:tr w:rsidR="003F6796" w14:paraId="4022BAA5" w14:textId="77777777" w:rsidTr="003F6796">
        <w:tc>
          <w:tcPr>
            <w:tcW w:w="1638" w:type="dxa"/>
            <w:vMerge w:val="restart"/>
          </w:tcPr>
          <w:p w14:paraId="09BFD0BE" w14:textId="77777777" w:rsidR="003F6796" w:rsidRDefault="003F6796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  <w:p w14:paraId="1EB7B5FC" w14:textId="60F91417" w:rsidR="003F6796" w:rsidRDefault="003F6796" w:rsidP="003F6796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新诊断产品</w:t>
            </w:r>
          </w:p>
        </w:tc>
        <w:tc>
          <w:tcPr>
            <w:tcW w:w="1637" w:type="dxa"/>
          </w:tcPr>
          <w:p w14:paraId="08CD376D" w14:textId="77777777" w:rsidR="003F6796" w:rsidRDefault="003F6796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692" w:type="dxa"/>
          </w:tcPr>
          <w:p w14:paraId="43D410E3" w14:textId="5F5AD42A" w:rsidR="003F6796" w:rsidRDefault="003F6796" w:rsidP="003F6796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有病</w:t>
            </w:r>
          </w:p>
        </w:tc>
        <w:tc>
          <w:tcPr>
            <w:tcW w:w="1692" w:type="dxa"/>
          </w:tcPr>
          <w:p w14:paraId="3998A876" w14:textId="644602D8" w:rsidR="003F6796" w:rsidRDefault="003F6796" w:rsidP="003F6796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无病</w:t>
            </w:r>
          </w:p>
        </w:tc>
        <w:tc>
          <w:tcPr>
            <w:tcW w:w="2267" w:type="dxa"/>
          </w:tcPr>
          <w:p w14:paraId="30838219" w14:textId="77777777" w:rsidR="003F6796" w:rsidRDefault="003F6796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</w:tr>
      <w:tr w:rsidR="003F6796" w:rsidRPr="00BC7E96" w14:paraId="18F22F40" w14:textId="77777777" w:rsidTr="003F6796">
        <w:tc>
          <w:tcPr>
            <w:tcW w:w="1638" w:type="dxa"/>
            <w:vMerge/>
          </w:tcPr>
          <w:p w14:paraId="0F5F2350" w14:textId="77777777" w:rsidR="003F6796" w:rsidRDefault="003F6796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637" w:type="dxa"/>
          </w:tcPr>
          <w:p w14:paraId="4FDA5F98" w14:textId="77777777" w:rsidR="003F6796" w:rsidRDefault="003F6796" w:rsidP="003F6796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阳性</w:t>
            </w:r>
          </w:p>
        </w:tc>
        <w:tc>
          <w:tcPr>
            <w:tcW w:w="1692" w:type="dxa"/>
          </w:tcPr>
          <w:p w14:paraId="07923884" w14:textId="77777777" w:rsidR="003F6796" w:rsidRPr="00BC7E96" w:rsidRDefault="006049F2" w:rsidP="003F6796">
            <w:pPr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692" w:type="dxa"/>
          </w:tcPr>
          <w:p w14:paraId="0F8EE1D2" w14:textId="77777777" w:rsidR="003F6796" w:rsidRPr="00BC7E96" w:rsidRDefault="006049F2" w:rsidP="003F6796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2267" w:type="dxa"/>
          </w:tcPr>
          <w:p w14:paraId="7779DBCD" w14:textId="77777777" w:rsidR="003F6796" w:rsidRPr="00BC7E96" w:rsidRDefault="006049F2" w:rsidP="003F6796">
            <w:pPr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eastAsia="宋体" w:hAnsi="Cambria Math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</w:tr>
      <w:tr w:rsidR="003F6796" w:rsidRPr="00BC7E96" w14:paraId="1A9328B2" w14:textId="77777777" w:rsidTr="003F6796">
        <w:tc>
          <w:tcPr>
            <w:tcW w:w="1638" w:type="dxa"/>
            <w:vMerge/>
          </w:tcPr>
          <w:p w14:paraId="1E0B73C2" w14:textId="77777777" w:rsidR="003F6796" w:rsidRDefault="003F6796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637" w:type="dxa"/>
          </w:tcPr>
          <w:p w14:paraId="38649439" w14:textId="77777777" w:rsidR="003F6796" w:rsidRDefault="003F6796" w:rsidP="003F6796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阴性</w:t>
            </w:r>
          </w:p>
        </w:tc>
        <w:tc>
          <w:tcPr>
            <w:tcW w:w="1692" w:type="dxa"/>
          </w:tcPr>
          <w:p w14:paraId="059711C6" w14:textId="77777777" w:rsidR="003F6796" w:rsidRPr="00BC7E96" w:rsidRDefault="006049F2" w:rsidP="003F6796">
            <w:pPr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692" w:type="dxa"/>
          </w:tcPr>
          <w:p w14:paraId="0F917BD9" w14:textId="77777777" w:rsidR="003F6796" w:rsidRPr="00BC7E96" w:rsidRDefault="006049F2" w:rsidP="003F6796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2267" w:type="dxa"/>
          </w:tcPr>
          <w:p w14:paraId="5B490008" w14:textId="77777777" w:rsidR="003F6796" w:rsidRPr="00BC7E96" w:rsidRDefault="006049F2" w:rsidP="003F6796">
            <w:pPr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eastAsia="宋体" w:hAnsi="Cambria Math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</w:tr>
      <w:tr w:rsidR="003F6796" w14:paraId="67017C01" w14:textId="77777777" w:rsidTr="003F6796">
        <w:trPr>
          <w:trHeight w:val="53"/>
        </w:trPr>
        <w:tc>
          <w:tcPr>
            <w:tcW w:w="1638" w:type="dxa"/>
          </w:tcPr>
          <w:p w14:paraId="1A8CFCD3" w14:textId="77777777" w:rsidR="003F6796" w:rsidRDefault="003F6796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637" w:type="dxa"/>
          </w:tcPr>
          <w:p w14:paraId="2DCBDB0F" w14:textId="77777777" w:rsidR="003F6796" w:rsidRDefault="003F6796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692" w:type="dxa"/>
          </w:tcPr>
          <w:p w14:paraId="009F8EF7" w14:textId="77777777" w:rsidR="003F6796" w:rsidRPr="00BC7E96" w:rsidRDefault="006049F2" w:rsidP="003F6796">
            <w:pPr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eastAsia="宋体" w:hAnsi="Cambria Math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692" w:type="dxa"/>
          </w:tcPr>
          <w:p w14:paraId="043C5C45" w14:textId="77777777" w:rsidR="003F6796" w:rsidRPr="00BC7E96" w:rsidRDefault="006049F2" w:rsidP="003F6796">
            <w:pPr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eastAsia="宋体" w:hAnsi="Cambria Math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2267" w:type="dxa"/>
          </w:tcPr>
          <w:p w14:paraId="1AAC81EF" w14:textId="77777777" w:rsidR="003F6796" w:rsidRPr="003714BD" w:rsidRDefault="006049F2" w:rsidP="003F6796">
            <w:pPr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eastAsia="宋体" w:hAnsi="Cambria Math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eastAsia="宋体" w:hAnsi="Cambria Math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eastAsia="宋体" w:hAnsi="Cambria Math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</w:tr>
      <w:tr w:rsidR="003F6796" w14:paraId="48E0F14C" w14:textId="77777777" w:rsidTr="003F6796">
        <w:tc>
          <w:tcPr>
            <w:tcW w:w="1638" w:type="dxa"/>
          </w:tcPr>
          <w:p w14:paraId="6DFC90B7" w14:textId="77777777" w:rsidR="003F6796" w:rsidRPr="006642BB" w:rsidRDefault="003F6796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637" w:type="dxa"/>
          </w:tcPr>
          <w:p w14:paraId="0D48A6A8" w14:textId="77777777" w:rsidR="003F6796" w:rsidRPr="006642BB" w:rsidRDefault="003F6796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3384" w:type="dxa"/>
            <w:gridSpan w:val="2"/>
          </w:tcPr>
          <w:p w14:paraId="372E3D58" w14:textId="169E53A1" w:rsidR="003F6796" w:rsidRDefault="003F6796" w:rsidP="003F6796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2267" w:type="dxa"/>
          </w:tcPr>
          <w:p w14:paraId="03F4294C" w14:textId="77777777" w:rsidR="003F6796" w:rsidRDefault="003F6796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</w:tr>
      <w:tr w:rsidR="003F6796" w:rsidRPr="00BC7E96" w14:paraId="7BA1E9DB" w14:textId="77777777" w:rsidTr="003F6796">
        <w:tc>
          <w:tcPr>
            <w:tcW w:w="1638" w:type="dxa"/>
            <w:vMerge w:val="restart"/>
          </w:tcPr>
          <w:p w14:paraId="7A06DE47" w14:textId="5ECFC958" w:rsidR="003F6796" w:rsidRDefault="003F6796" w:rsidP="003F6796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对照产品</w:t>
            </w:r>
          </w:p>
        </w:tc>
        <w:tc>
          <w:tcPr>
            <w:tcW w:w="1637" w:type="dxa"/>
          </w:tcPr>
          <w:p w14:paraId="748A371C" w14:textId="77777777" w:rsidR="003F6796" w:rsidRDefault="003F6796" w:rsidP="003F6796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阳性</w:t>
            </w:r>
          </w:p>
        </w:tc>
        <w:tc>
          <w:tcPr>
            <w:tcW w:w="1692" w:type="dxa"/>
          </w:tcPr>
          <w:p w14:paraId="75712DF8" w14:textId="77777777" w:rsidR="003F6796" w:rsidRPr="00BC7E96" w:rsidRDefault="006049F2" w:rsidP="003F6796">
            <w:pPr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692" w:type="dxa"/>
          </w:tcPr>
          <w:p w14:paraId="11FD8C97" w14:textId="77777777" w:rsidR="003F6796" w:rsidRPr="00BC7E96" w:rsidRDefault="006049F2" w:rsidP="003F6796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2267" w:type="dxa"/>
          </w:tcPr>
          <w:p w14:paraId="47073C52" w14:textId="77777777" w:rsidR="003F6796" w:rsidRPr="00BC7E96" w:rsidRDefault="006049F2" w:rsidP="003F6796">
            <w:pPr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eastAsia="宋体" w:hAnsi="Cambria Math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2</m:t>
                    </m:r>
                  </m:sub>
                </m:sSub>
              </m:oMath>
            </m:oMathPara>
          </w:p>
        </w:tc>
      </w:tr>
      <w:tr w:rsidR="003F6796" w:rsidRPr="00BC7E96" w14:paraId="1D5E4A72" w14:textId="77777777" w:rsidTr="003F6796">
        <w:tc>
          <w:tcPr>
            <w:tcW w:w="1638" w:type="dxa"/>
            <w:vMerge/>
          </w:tcPr>
          <w:p w14:paraId="0D956F1F" w14:textId="77777777" w:rsidR="003F6796" w:rsidRDefault="003F6796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637" w:type="dxa"/>
          </w:tcPr>
          <w:p w14:paraId="38D4B5C7" w14:textId="77777777" w:rsidR="003F6796" w:rsidRDefault="003F6796" w:rsidP="003F6796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阴性</w:t>
            </w:r>
          </w:p>
        </w:tc>
        <w:tc>
          <w:tcPr>
            <w:tcW w:w="1692" w:type="dxa"/>
          </w:tcPr>
          <w:p w14:paraId="534E7200" w14:textId="77777777" w:rsidR="003F6796" w:rsidRPr="00BC7E96" w:rsidRDefault="006049F2" w:rsidP="003F6796">
            <w:pPr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692" w:type="dxa"/>
          </w:tcPr>
          <w:p w14:paraId="03785A9F" w14:textId="77777777" w:rsidR="003F6796" w:rsidRPr="00BC7E96" w:rsidRDefault="006049F2" w:rsidP="003F6796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2267" w:type="dxa"/>
          </w:tcPr>
          <w:p w14:paraId="3B393976" w14:textId="77777777" w:rsidR="003F6796" w:rsidRPr="00BC7E96" w:rsidRDefault="006049F2" w:rsidP="003F6796">
            <w:pPr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eastAsia="宋体" w:hAnsi="Cambria Math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2</m:t>
                    </m:r>
                  </m:sub>
                </m:sSub>
              </m:oMath>
            </m:oMathPara>
          </w:p>
        </w:tc>
      </w:tr>
      <w:tr w:rsidR="003F6796" w:rsidRPr="003714BD" w14:paraId="22FAB92E" w14:textId="77777777" w:rsidTr="003F6796">
        <w:trPr>
          <w:trHeight w:val="53"/>
        </w:trPr>
        <w:tc>
          <w:tcPr>
            <w:tcW w:w="1638" w:type="dxa"/>
          </w:tcPr>
          <w:p w14:paraId="455AC471" w14:textId="77777777" w:rsidR="003F6796" w:rsidRDefault="003F6796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637" w:type="dxa"/>
          </w:tcPr>
          <w:p w14:paraId="462EF266" w14:textId="77777777" w:rsidR="003F6796" w:rsidRDefault="003F6796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692" w:type="dxa"/>
          </w:tcPr>
          <w:p w14:paraId="12161A9C" w14:textId="77777777" w:rsidR="003F6796" w:rsidRPr="00BC7E96" w:rsidRDefault="006049F2" w:rsidP="003F6796">
            <w:pPr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eastAsia="宋体" w:hAnsi="Cambria Math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1692" w:type="dxa"/>
          </w:tcPr>
          <w:p w14:paraId="75078732" w14:textId="77777777" w:rsidR="003F6796" w:rsidRPr="00BC7E96" w:rsidRDefault="006049F2" w:rsidP="003F6796">
            <w:pPr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eastAsia="宋体" w:hAnsi="Cambria Math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2267" w:type="dxa"/>
          </w:tcPr>
          <w:p w14:paraId="3CDA6FAB" w14:textId="77777777" w:rsidR="003F6796" w:rsidRPr="003714BD" w:rsidRDefault="006049F2" w:rsidP="003F6796">
            <w:pPr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eastAsia="宋体" w:hAnsi="Cambria Math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eastAsia="宋体" w:hAnsi="Cambria Math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eastAsia="宋体" w:hAnsi="Cambria Math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="宋体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w:rPr>
                        <w:rFonts w:ascii="Cambria Math" w:eastAsia="宋体" w:hAnsi="Cambria Math" w:hint="eastAsia"/>
                        <w:sz w:val="24"/>
                        <w:szCs w:val="24"/>
                      </w:rPr>
                      <m:t>2</m:t>
                    </m:r>
                  </m:sub>
                </m:sSub>
              </m:oMath>
            </m:oMathPara>
          </w:p>
        </w:tc>
      </w:tr>
    </w:tbl>
    <w:p w14:paraId="3EFF2C8E" w14:textId="77777777" w:rsidR="003F6796" w:rsidRDefault="003F6796" w:rsidP="003F6796">
      <w:pPr>
        <w:rPr>
          <w:rFonts w:ascii="宋体" w:eastAsia="宋体" w:hAnsi="宋体"/>
          <w:sz w:val="24"/>
          <w:szCs w:val="24"/>
        </w:rPr>
      </w:pPr>
    </w:p>
    <w:p w14:paraId="5E5D08BE" w14:textId="5C2839C7" w:rsidR="003F6796" w:rsidRDefault="003F6796" w:rsidP="003F6796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新诊断产品的灵敏度=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</w:p>
    <w:p w14:paraId="322553F7" w14:textId="1CC47953" w:rsidR="003F6796" w:rsidRDefault="003F6796" w:rsidP="003F6796">
      <w:pPr>
        <w:rPr>
          <w:rFonts w:ascii="宋体" w:eastAsia="宋体" w:hAnsi="宋体"/>
        </w:rPr>
      </w:pPr>
      <w:r>
        <w:rPr>
          <w:rFonts w:ascii="宋体" w:eastAsia="宋体" w:hAnsi="宋体" w:hint="eastAsia"/>
          <w:sz w:val="24"/>
          <w:szCs w:val="24"/>
        </w:rPr>
        <w:t>对照产品的灵敏度=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 w:hint="eastAsia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a</m:t>
                </m:r>
              </m:e>
              <m:sub>
                <m:r>
                  <w:rPr>
                    <w:rFonts w:ascii="Cambria Math" w:hAnsi="Cambria Math" w:hint="eastAsia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 w:hint="eastAsia"/>
                  </w:rPr>
                  <m:t>2</m:t>
                </m:r>
              </m:sub>
            </m:sSub>
          </m:den>
        </m:f>
      </m:oMath>
    </w:p>
    <w:p w14:paraId="3992B758" w14:textId="77777777" w:rsidR="003F6796" w:rsidRDefault="003F6796" w:rsidP="003F6796">
      <w:pPr>
        <w:rPr>
          <w:rFonts w:ascii="宋体" w:eastAsia="宋体" w:hAnsi="宋体"/>
        </w:rPr>
      </w:pPr>
    </w:p>
    <w:p w14:paraId="5D12F6A2" w14:textId="2AED29B1" w:rsidR="003F6796" w:rsidRDefault="003F6796" w:rsidP="003F6796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lastRenderedPageBreak/>
        <w:t>若要比较新诊断产品的灵敏度是否优于对照产品，可以采用卡方检验或者</w:t>
      </w:r>
      <w:r w:rsidR="001B10F6">
        <w:rPr>
          <w:rFonts w:ascii="宋体" w:eastAsia="宋体" w:hAnsi="宋体" w:hint="eastAsia"/>
          <w:sz w:val="24"/>
          <w:szCs w:val="24"/>
        </w:rPr>
        <w:t>近似正态</w:t>
      </w:r>
      <w:r>
        <w:rPr>
          <w:rFonts w:ascii="宋体" w:eastAsia="宋体" w:hAnsi="宋体" w:hint="eastAsia"/>
          <w:sz w:val="24"/>
          <w:szCs w:val="24"/>
        </w:rPr>
        <w:t>Z检验。</w:t>
      </w:r>
    </w:p>
    <w:p w14:paraId="3B8C7EC4" w14:textId="77777777" w:rsidR="003F6796" w:rsidRDefault="003F6796" w:rsidP="003F6796">
      <w:pPr>
        <w:rPr>
          <w:rFonts w:ascii="宋体" w:eastAsia="宋体" w:hAnsi="宋体"/>
          <w:sz w:val="24"/>
          <w:szCs w:val="24"/>
        </w:rPr>
      </w:pPr>
    </w:p>
    <w:p w14:paraId="514D299A" w14:textId="77777777" w:rsidR="003F6796" w:rsidRDefault="003F6796" w:rsidP="003F6796">
      <w:pPr>
        <w:rPr>
          <w:rFonts w:ascii="宋体" w:eastAsia="宋体" w:hAnsi="宋体"/>
          <w:sz w:val="24"/>
          <w:szCs w:val="24"/>
        </w:rPr>
      </w:pPr>
    </w:p>
    <w:p w14:paraId="1841C8E6" w14:textId="3A8A768D" w:rsidR="003F6796" w:rsidRDefault="003F6796" w:rsidP="003F6796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新诊断产品的特异度=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  <m: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den>
        </m:f>
      </m:oMath>
    </w:p>
    <w:p w14:paraId="2EC4CBC4" w14:textId="53310662" w:rsidR="003F6796" w:rsidRDefault="003F6796" w:rsidP="003F6796">
      <w:pPr>
        <w:rPr>
          <w:rFonts w:ascii="宋体" w:eastAsia="宋体" w:hAnsi="宋体"/>
        </w:rPr>
      </w:pPr>
      <w:r>
        <w:rPr>
          <w:rFonts w:ascii="宋体" w:eastAsia="宋体" w:hAnsi="宋体" w:hint="eastAsia"/>
          <w:sz w:val="24"/>
          <w:szCs w:val="24"/>
        </w:rPr>
        <w:t>对照产品的特异度=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  <m: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den>
        </m:f>
      </m:oMath>
    </w:p>
    <w:p w14:paraId="1ACEAE60" w14:textId="77777777" w:rsidR="001B10F6" w:rsidRDefault="001B10F6" w:rsidP="003F6796">
      <w:pPr>
        <w:rPr>
          <w:rFonts w:ascii="宋体" w:eastAsia="宋体" w:hAnsi="宋体"/>
        </w:rPr>
      </w:pPr>
    </w:p>
    <w:p w14:paraId="3C00B64D" w14:textId="064654D4" w:rsidR="003F6796" w:rsidRDefault="003F6796" w:rsidP="003F6796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若要比较新诊断的特异度是否优于对照产品，可以采用卡方检验或者</w:t>
      </w:r>
      <w:r w:rsidR="001B10F6">
        <w:rPr>
          <w:rFonts w:ascii="宋体" w:eastAsia="宋体" w:hAnsi="宋体" w:hint="eastAsia"/>
          <w:sz w:val="24"/>
          <w:szCs w:val="24"/>
        </w:rPr>
        <w:t>近似正态</w:t>
      </w:r>
      <w:r>
        <w:rPr>
          <w:rFonts w:ascii="宋体" w:eastAsia="宋体" w:hAnsi="宋体" w:hint="eastAsia"/>
          <w:sz w:val="24"/>
          <w:szCs w:val="24"/>
        </w:rPr>
        <w:t>Z检验。</w:t>
      </w:r>
    </w:p>
    <w:p w14:paraId="21FB3570" w14:textId="025E7980" w:rsidR="003F6796" w:rsidRPr="003F6796" w:rsidRDefault="003F6796" w:rsidP="003F6796"/>
    <w:p w14:paraId="12CBACCC" w14:textId="77777777" w:rsidR="00A7508F" w:rsidRDefault="00A7508F">
      <w:pPr>
        <w:rPr>
          <w:rFonts w:ascii="宋体" w:eastAsia="宋体" w:hAnsi="宋体"/>
          <w:b/>
          <w:bCs/>
          <w:sz w:val="24"/>
          <w:szCs w:val="24"/>
        </w:rPr>
      </w:pPr>
    </w:p>
    <w:p w14:paraId="73463860" w14:textId="77777777" w:rsidR="00A26A9B" w:rsidRPr="00E454EB" w:rsidRDefault="00A26A9B" w:rsidP="00A26A9B">
      <w:pPr>
        <w:rPr>
          <w:rFonts w:ascii="宋体" w:eastAsia="宋体" w:hAnsi="宋体"/>
          <w:sz w:val="24"/>
          <w:szCs w:val="24"/>
        </w:rPr>
      </w:pPr>
    </w:p>
    <w:p w14:paraId="4519FC49" w14:textId="77777777" w:rsidR="00A26A9B" w:rsidRDefault="00A26A9B" w:rsidP="00A26A9B">
      <w:pPr>
        <w:pStyle w:val="ListParagraph"/>
        <w:numPr>
          <w:ilvl w:val="0"/>
          <w:numId w:val="6"/>
        </w:numPr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无金标准时的两组配对设计：</w:t>
      </w:r>
    </w:p>
    <w:p w14:paraId="67EDADBD" w14:textId="3925CED2" w:rsidR="00A26A9B" w:rsidRDefault="00A26A9B" w:rsidP="00A26A9B">
      <w:pPr>
        <w:pStyle w:val="ListParagraph"/>
        <w:ind w:left="720" w:firstLineChars="0" w:firstLine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对比</w:t>
      </w:r>
      <w:r w:rsidR="00413EA4">
        <w:rPr>
          <w:rFonts w:ascii="宋体" w:eastAsia="宋体" w:hAnsi="宋体" w:hint="eastAsia"/>
          <w:sz w:val="24"/>
          <w:szCs w:val="24"/>
        </w:rPr>
        <w:t>新诊断产品和对照产品</w:t>
      </w:r>
      <w:r>
        <w:rPr>
          <w:rFonts w:ascii="宋体" w:eastAsia="宋体" w:hAnsi="宋体" w:hint="eastAsia"/>
          <w:sz w:val="24"/>
          <w:szCs w:val="24"/>
        </w:rPr>
        <w:t>用P</w:t>
      </w:r>
      <w:r>
        <w:rPr>
          <w:rFonts w:ascii="宋体" w:eastAsia="宋体" w:hAnsi="宋体"/>
          <w:sz w:val="24"/>
          <w:szCs w:val="24"/>
        </w:rPr>
        <w:t>PA</w:t>
      </w:r>
      <w:r>
        <w:rPr>
          <w:rFonts w:ascii="宋体" w:eastAsia="宋体" w:hAnsi="宋体" w:hint="eastAsia"/>
          <w:sz w:val="24"/>
          <w:szCs w:val="24"/>
        </w:rPr>
        <w:t>和N</w:t>
      </w:r>
      <w:r>
        <w:rPr>
          <w:rFonts w:ascii="宋体" w:eastAsia="宋体" w:hAnsi="宋体"/>
          <w:sz w:val="24"/>
          <w:szCs w:val="24"/>
        </w:rPr>
        <w:t>PA</w:t>
      </w:r>
      <w:r>
        <w:rPr>
          <w:rFonts w:ascii="宋体" w:eastAsia="宋体" w:hAnsi="宋体" w:hint="eastAsia"/>
          <w:sz w:val="24"/>
          <w:szCs w:val="24"/>
        </w:rPr>
        <w:t>衡量。</w:t>
      </w:r>
    </w:p>
    <w:p w14:paraId="242F1709" w14:textId="77777777" w:rsidR="00A26A9B" w:rsidRDefault="00A26A9B" w:rsidP="00A26A9B">
      <w:pPr>
        <w:rPr>
          <w:rFonts w:ascii="宋体" w:eastAsia="宋体" w:hAnsi="宋体"/>
          <w:sz w:val="24"/>
          <w:szCs w:val="24"/>
        </w:rPr>
      </w:pP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1638"/>
        <w:gridCol w:w="1637"/>
        <w:gridCol w:w="1692"/>
        <w:gridCol w:w="1692"/>
        <w:gridCol w:w="2267"/>
      </w:tblGrid>
      <w:tr w:rsidR="00A26A9B" w14:paraId="4F67349C" w14:textId="77777777" w:rsidTr="003F6796">
        <w:tc>
          <w:tcPr>
            <w:tcW w:w="1638" w:type="dxa"/>
          </w:tcPr>
          <w:p w14:paraId="3D9372E9" w14:textId="77777777" w:rsidR="00A26A9B" w:rsidRDefault="00A26A9B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637" w:type="dxa"/>
          </w:tcPr>
          <w:p w14:paraId="5CAC28CA" w14:textId="77777777" w:rsidR="00A26A9B" w:rsidRDefault="00A26A9B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3384" w:type="dxa"/>
            <w:gridSpan w:val="2"/>
          </w:tcPr>
          <w:p w14:paraId="53A5A68C" w14:textId="4386A5E2" w:rsidR="00A26A9B" w:rsidRDefault="00413EA4" w:rsidP="003F6796">
            <w:pPr>
              <w:jc w:val="center"/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对照产品</w:t>
            </w:r>
          </w:p>
        </w:tc>
        <w:tc>
          <w:tcPr>
            <w:tcW w:w="2267" w:type="dxa"/>
          </w:tcPr>
          <w:p w14:paraId="14F3288C" w14:textId="77777777" w:rsidR="00A26A9B" w:rsidRDefault="00A26A9B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</w:tr>
      <w:tr w:rsidR="00A26A9B" w14:paraId="69C3A360" w14:textId="77777777" w:rsidTr="003F6796">
        <w:tc>
          <w:tcPr>
            <w:tcW w:w="1638" w:type="dxa"/>
            <w:vMerge w:val="restart"/>
          </w:tcPr>
          <w:p w14:paraId="455A35E3" w14:textId="77777777" w:rsidR="00A26A9B" w:rsidRDefault="00A26A9B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  <w:p w14:paraId="30D230EA" w14:textId="41E0FEC3" w:rsidR="00A26A9B" w:rsidRDefault="00A26A9B" w:rsidP="003F6796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新诊断</w:t>
            </w:r>
            <w:r w:rsidR="00271CDE">
              <w:rPr>
                <w:rFonts w:ascii="宋体" w:eastAsia="宋体" w:hAnsi="宋体" w:hint="eastAsia"/>
                <w:sz w:val="24"/>
                <w:szCs w:val="24"/>
              </w:rPr>
              <w:t>产品</w:t>
            </w:r>
          </w:p>
        </w:tc>
        <w:tc>
          <w:tcPr>
            <w:tcW w:w="1637" w:type="dxa"/>
          </w:tcPr>
          <w:p w14:paraId="0AAB469F" w14:textId="77777777" w:rsidR="00A26A9B" w:rsidRDefault="00A26A9B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692" w:type="dxa"/>
          </w:tcPr>
          <w:p w14:paraId="67C0EB6B" w14:textId="77777777" w:rsidR="00A26A9B" w:rsidRDefault="00A26A9B" w:rsidP="003F6796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阳性</w:t>
            </w:r>
          </w:p>
        </w:tc>
        <w:tc>
          <w:tcPr>
            <w:tcW w:w="1692" w:type="dxa"/>
          </w:tcPr>
          <w:p w14:paraId="6F1467C5" w14:textId="77777777" w:rsidR="00A26A9B" w:rsidRDefault="00A26A9B" w:rsidP="003F6796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阴性</w:t>
            </w:r>
          </w:p>
        </w:tc>
        <w:tc>
          <w:tcPr>
            <w:tcW w:w="2267" w:type="dxa"/>
          </w:tcPr>
          <w:p w14:paraId="7CDDF317" w14:textId="77777777" w:rsidR="00A26A9B" w:rsidRDefault="00A26A9B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</w:tr>
      <w:tr w:rsidR="00A26A9B" w:rsidRPr="00BC7E96" w14:paraId="5A676C79" w14:textId="77777777" w:rsidTr="003F6796">
        <w:tc>
          <w:tcPr>
            <w:tcW w:w="1638" w:type="dxa"/>
            <w:vMerge/>
          </w:tcPr>
          <w:p w14:paraId="115F9AFB" w14:textId="77777777" w:rsidR="00A26A9B" w:rsidRDefault="00A26A9B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637" w:type="dxa"/>
          </w:tcPr>
          <w:p w14:paraId="1BC94163" w14:textId="77777777" w:rsidR="00A26A9B" w:rsidRDefault="00A26A9B" w:rsidP="003F6796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阳性</w:t>
            </w:r>
          </w:p>
        </w:tc>
        <w:tc>
          <w:tcPr>
            <w:tcW w:w="1692" w:type="dxa"/>
          </w:tcPr>
          <w:p w14:paraId="12DE4145" w14:textId="77777777" w:rsidR="00A26A9B" w:rsidRPr="00BC7E96" w:rsidRDefault="00A26A9B" w:rsidP="003F6796">
            <w:pPr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a</m:t>
                </m:r>
              </m:oMath>
            </m:oMathPara>
          </w:p>
        </w:tc>
        <w:tc>
          <w:tcPr>
            <w:tcW w:w="1692" w:type="dxa"/>
          </w:tcPr>
          <w:p w14:paraId="737AA06C" w14:textId="77777777" w:rsidR="00A26A9B" w:rsidRPr="00BC7E96" w:rsidRDefault="00A26A9B" w:rsidP="003F6796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b</m:t>
                </m:r>
              </m:oMath>
            </m:oMathPara>
          </w:p>
        </w:tc>
        <w:tc>
          <w:tcPr>
            <w:tcW w:w="2267" w:type="dxa"/>
          </w:tcPr>
          <w:p w14:paraId="42693D74" w14:textId="77777777" w:rsidR="00A26A9B" w:rsidRPr="00BC7E96" w:rsidRDefault="00A26A9B" w:rsidP="003F6796">
            <w:pPr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a+b</m:t>
                </m:r>
              </m:oMath>
            </m:oMathPara>
          </w:p>
        </w:tc>
      </w:tr>
      <w:tr w:rsidR="00A26A9B" w:rsidRPr="00BC7E96" w14:paraId="1079E435" w14:textId="77777777" w:rsidTr="003F6796">
        <w:tc>
          <w:tcPr>
            <w:tcW w:w="1638" w:type="dxa"/>
            <w:vMerge/>
          </w:tcPr>
          <w:p w14:paraId="4CB935EC" w14:textId="77777777" w:rsidR="00A26A9B" w:rsidRDefault="00A26A9B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637" w:type="dxa"/>
          </w:tcPr>
          <w:p w14:paraId="78568203" w14:textId="77777777" w:rsidR="00A26A9B" w:rsidRDefault="00A26A9B" w:rsidP="003F6796">
            <w:pPr>
              <w:rPr>
                <w:rFonts w:ascii="宋体" w:eastAsia="宋体" w:hAnsi="宋体"/>
                <w:sz w:val="24"/>
                <w:szCs w:val="24"/>
              </w:rPr>
            </w:pPr>
            <w:r>
              <w:rPr>
                <w:rFonts w:ascii="宋体" w:eastAsia="宋体" w:hAnsi="宋体" w:hint="eastAsia"/>
                <w:sz w:val="24"/>
                <w:szCs w:val="24"/>
              </w:rPr>
              <w:t>阴性</w:t>
            </w:r>
          </w:p>
        </w:tc>
        <w:tc>
          <w:tcPr>
            <w:tcW w:w="1692" w:type="dxa"/>
          </w:tcPr>
          <w:p w14:paraId="29C6A0C8" w14:textId="77777777" w:rsidR="00A26A9B" w:rsidRPr="00BC7E96" w:rsidRDefault="00A26A9B" w:rsidP="003F6796">
            <w:pPr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c</m:t>
                </m:r>
              </m:oMath>
            </m:oMathPara>
          </w:p>
        </w:tc>
        <w:tc>
          <w:tcPr>
            <w:tcW w:w="1692" w:type="dxa"/>
          </w:tcPr>
          <w:p w14:paraId="4412DD84" w14:textId="77777777" w:rsidR="00A26A9B" w:rsidRPr="00BC7E96" w:rsidRDefault="00A26A9B" w:rsidP="003F6796">
            <w:pPr>
              <w:jc w:val="left"/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d</m:t>
                </m:r>
              </m:oMath>
            </m:oMathPara>
          </w:p>
        </w:tc>
        <w:tc>
          <w:tcPr>
            <w:tcW w:w="2267" w:type="dxa"/>
          </w:tcPr>
          <w:p w14:paraId="22C8E806" w14:textId="77777777" w:rsidR="00A26A9B" w:rsidRPr="00BC7E96" w:rsidRDefault="00A26A9B" w:rsidP="003F6796">
            <w:pPr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c+d</m:t>
                </m:r>
              </m:oMath>
            </m:oMathPara>
          </w:p>
        </w:tc>
      </w:tr>
      <w:tr w:rsidR="00A26A9B" w:rsidRPr="003714BD" w14:paraId="441C16E7" w14:textId="77777777" w:rsidTr="003F6796">
        <w:trPr>
          <w:trHeight w:val="53"/>
        </w:trPr>
        <w:tc>
          <w:tcPr>
            <w:tcW w:w="1638" w:type="dxa"/>
          </w:tcPr>
          <w:p w14:paraId="2F34774F" w14:textId="77777777" w:rsidR="00A26A9B" w:rsidRDefault="00A26A9B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637" w:type="dxa"/>
          </w:tcPr>
          <w:p w14:paraId="0AD1D211" w14:textId="77777777" w:rsidR="00A26A9B" w:rsidRDefault="00A26A9B" w:rsidP="003F6796">
            <w:pPr>
              <w:rPr>
                <w:rFonts w:ascii="宋体" w:eastAsia="宋体" w:hAnsi="宋体"/>
                <w:sz w:val="24"/>
                <w:szCs w:val="24"/>
              </w:rPr>
            </w:pPr>
          </w:p>
        </w:tc>
        <w:tc>
          <w:tcPr>
            <w:tcW w:w="1692" w:type="dxa"/>
          </w:tcPr>
          <w:p w14:paraId="2E748AC7" w14:textId="77777777" w:rsidR="00A26A9B" w:rsidRPr="00BC7E96" w:rsidRDefault="00A26A9B" w:rsidP="003F6796">
            <w:pPr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a+c</m:t>
                </m:r>
              </m:oMath>
            </m:oMathPara>
          </w:p>
        </w:tc>
        <w:tc>
          <w:tcPr>
            <w:tcW w:w="1692" w:type="dxa"/>
          </w:tcPr>
          <w:p w14:paraId="47FCBB66" w14:textId="77777777" w:rsidR="00A26A9B" w:rsidRPr="00BC7E96" w:rsidRDefault="00A26A9B" w:rsidP="003F6796">
            <w:pPr>
              <w:rPr>
                <w:rFonts w:ascii="宋体" w:eastAsia="宋体" w:hAnsi="宋体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b+d</m:t>
                </m:r>
              </m:oMath>
            </m:oMathPara>
          </w:p>
        </w:tc>
        <w:tc>
          <w:tcPr>
            <w:tcW w:w="2267" w:type="dxa"/>
          </w:tcPr>
          <w:p w14:paraId="45AE205B" w14:textId="77777777" w:rsidR="00A26A9B" w:rsidRPr="00E454EB" w:rsidRDefault="00A26A9B" w:rsidP="003F6796">
            <w:pPr>
              <w:pStyle w:val="BodyText"/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a+b+c+d</m:t>
                </m:r>
              </m:oMath>
            </m:oMathPara>
          </w:p>
        </w:tc>
      </w:tr>
    </w:tbl>
    <w:p w14:paraId="04A77F94" w14:textId="77777777" w:rsidR="00A26A9B" w:rsidRDefault="00A26A9B" w:rsidP="00A26A9B">
      <w:pPr>
        <w:rPr>
          <w:rFonts w:ascii="宋体" w:eastAsia="宋体" w:hAnsi="宋体"/>
          <w:sz w:val="24"/>
          <w:szCs w:val="24"/>
        </w:rPr>
      </w:pPr>
    </w:p>
    <w:p w14:paraId="28D5F435" w14:textId="53337B32" w:rsidR="00A26A9B" w:rsidRDefault="00A26A9B" w:rsidP="00A26A9B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>PPA=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a+c</m:t>
            </m:r>
          </m:den>
        </m:f>
      </m:oMath>
    </w:p>
    <w:p w14:paraId="33066BDF" w14:textId="3F611B12" w:rsidR="00A26A9B" w:rsidRDefault="00A26A9B" w:rsidP="00A26A9B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/>
          <w:sz w:val="24"/>
          <w:szCs w:val="24"/>
        </w:rPr>
        <w:t>NPA=</w:t>
      </w:r>
      <m:oMath>
        <m:r>
          <m:rPr>
            <m:sty m:val="p"/>
          </m:rPr>
          <w:rPr>
            <w:rFonts w:ascii="Cambria Math" w:hAnsi="Cambria Math"/>
          </w:rPr>
          <m:t xml:space="preserve"> 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</m:num>
          <m:den>
            <m:r>
              <w:rPr>
                <w:rFonts w:ascii="Cambria Math" w:hAnsi="Cambria Math"/>
              </w:rPr>
              <m:t>b+d</m:t>
            </m:r>
          </m:den>
        </m:f>
      </m:oMath>
    </w:p>
    <w:p w14:paraId="7F3035BA" w14:textId="72DDF08D" w:rsidR="00A7508F" w:rsidRDefault="00A7508F">
      <w:pPr>
        <w:rPr>
          <w:rFonts w:ascii="宋体" w:eastAsia="宋体" w:hAnsi="宋体"/>
          <w:b/>
          <w:bCs/>
          <w:sz w:val="24"/>
          <w:szCs w:val="24"/>
        </w:rPr>
      </w:pPr>
    </w:p>
    <w:p w14:paraId="476244FD" w14:textId="3C6BD058" w:rsidR="00A26A9B" w:rsidRPr="001B10F6" w:rsidRDefault="001B10F6">
      <w:pPr>
        <w:rPr>
          <w:rFonts w:ascii="宋体" w:eastAsia="宋体" w:hAnsi="宋体"/>
          <w:sz w:val="24"/>
          <w:szCs w:val="24"/>
        </w:rPr>
      </w:pPr>
      <w:r w:rsidRPr="001B10F6">
        <w:rPr>
          <w:rFonts w:ascii="宋体" w:eastAsia="宋体" w:hAnsi="宋体" w:hint="eastAsia"/>
          <w:sz w:val="24"/>
          <w:szCs w:val="24"/>
        </w:rPr>
        <w:t>可以采用</w:t>
      </w:r>
      <w:proofErr w:type="spellStart"/>
      <w:r w:rsidRPr="001B10F6">
        <w:rPr>
          <w:rFonts w:ascii="宋体" w:eastAsia="宋体" w:hAnsi="宋体" w:hint="eastAsia"/>
          <w:sz w:val="24"/>
          <w:szCs w:val="24"/>
        </w:rPr>
        <w:t>Mc</w:t>
      </w:r>
      <w:r w:rsidRPr="001B10F6">
        <w:rPr>
          <w:rFonts w:ascii="宋体" w:eastAsia="宋体" w:hAnsi="宋体"/>
          <w:sz w:val="24"/>
          <w:szCs w:val="24"/>
        </w:rPr>
        <w:t>Nemar</w:t>
      </w:r>
      <w:proofErr w:type="spellEnd"/>
      <w:r w:rsidRPr="001B10F6">
        <w:rPr>
          <w:rFonts w:ascii="宋体" w:eastAsia="宋体" w:hAnsi="宋体" w:hint="eastAsia"/>
          <w:sz w:val="24"/>
          <w:szCs w:val="24"/>
        </w:rPr>
        <w:t>检验对新诊断和对照产品的阳性比例/阴性比例是否有差异做检验。</w:t>
      </w:r>
    </w:p>
    <w:p w14:paraId="02F2A9F4" w14:textId="77777777" w:rsidR="001B10F6" w:rsidRPr="00A26A9B" w:rsidRDefault="001B10F6">
      <w:pPr>
        <w:rPr>
          <w:rFonts w:ascii="宋体" w:eastAsia="宋体" w:hAnsi="宋体"/>
          <w:b/>
          <w:bCs/>
          <w:sz w:val="24"/>
          <w:szCs w:val="24"/>
        </w:rPr>
      </w:pPr>
    </w:p>
    <w:p w14:paraId="13BB36EA" w14:textId="4D0C777B" w:rsidR="006E49EE" w:rsidRPr="006E49EE" w:rsidRDefault="001D3854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影像类诊断器械一般</w:t>
      </w:r>
      <w:r w:rsidR="006E49EE" w:rsidRPr="006E49EE">
        <w:rPr>
          <w:rFonts w:ascii="宋体" w:eastAsia="宋体" w:hAnsi="宋体" w:hint="eastAsia"/>
          <w:sz w:val="24"/>
          <w:szCs w:val="24"/>
        </w:rPr>
        <w:t>根据是否采用多阅片人，可以分为以下三种类型</w:t>
      </w:r>
      <w:r w:rsidR="001B10F6">
        <w:rPr>
          <w:rFonts w:ascii="宋体" w:eastAsia="宋体" w:hAnsi="宋体" w:hint="eastAsia"/>
          <w:sz w:val="24"/>
          <w:szCs w:val="24"/>
        </w:rPr>
        <w:t>（以配对设计为例说明，关于平行对照设计可以思考下采用什么分析方法）</w:t>
      </w:r>
      <w:r w:rsidR="006E49EE" w:rsidRPr="006E49EE">
        <w:rPr>
          <w:rFonts w:ascii="宋体" w:eastAsia="宋体" w:hAnsi="宋体" w:hint="eastAsia"/>
          <w:sz w:val="24"/>
          <w:szCs w:val="24"/>
        </w:rPr>
        <w:t>：</w:t>
      </w:r>
    </w:p>
    <w:p w14:paraId="066E27F4" w14:textId="77777777" w:rsidR="001D3854" w:rsidRDefault="008E7AEC" w:rsidP="008E7AEC">
      <w:pPr>
        <w:pStyle w:val="ListParagraph"/>
        <w:numPr>
          <w:ilvl w:val="0"/>
          <w:numId w:val="1"/>
        </w:numPr>
        <w:ind w:firstLineChars="0"/>
        <w:rPr>
          <w:rFonts w:ascii="宋体" w:eastAsia="宋体" w:hAnsi="宋体"/>
          <w:sz w:val="24"/>
          <w:szCs w:val="24"/>
        </w:rPr>
      </w:pPr>
      <w:r w:rsidRPr="00F52852">
        <w:rPr>
          <w:rFonts w:ascii="宋体" w:eastAsia="宋体" w:hAnsi="宋体" w:hint="eastAsia"/>
          <w:sz w:val="24"/>
          <w:szCs w:val="24"/>
        </w:rPr>
        <w:t>Ma</w:t>
      </w:r>
      <w:r w:rsidRPr="00F52852">
        <w:rPr>
          <w:rFonts w:ascii="宋体" w:eastAsia="宋体" w:hAnsi="宋体"/>
          <w:sz w:val="24"/>
          <w:szCs w:val="24"/>
        </w:rPr>
        <w:t>tched-Pair design</w:t>
      </w:r>
    </w:p>
    <w:p w14:paraId="3BCD4308" w14:textId="7FA4D0B1" w:rsidR="008E7AEC" w:rsidRDefault="008E7AEC" w:rsidP="001D3854">
      <w:pPr>
        <w:pStyle w:val="ListParagraph"/>
        <w:ind w:left="360" w:firstLineChars="0" w:firstLine="0"/>
        <w:rPr>
          <w:rFonts w:ascii="宋体" w:eastAsia="宋体" w:hAnsi="宋体"/>
          <w:sz w:val="24"/>
          <w:szCs w:val="24"/>
        </w:rPr>
      </w:pPr>
      <w:r w:rsidRPr="00F52852">
        <w:rPr>
          <w:rFonts w:ascii="宋体" w:eastAsia="宋体" w:hAnsi="宋体" w:hint="eastAsia"/>
          <w:sz w:val="24"/>
          <w:szCs w:val="24"/>
        </w:rPr>
        <w:t>不考虑阅片人之间的经验差异，</w:t>
      </w:r>
      <w:r w:rsidR="001D3854">
        <w:rPr>
          <w:rFonts w:ascii="宋体" w:eastAsia="宋体" w:hAnsi="宋体" w:hint="eastAsia"/>
          <w:sz w:val="24"/>
          <w:szCs w:val="24"/>
        </w:rPr>
        <w:t>用1个阅片人（实际中，往往采用两个阅片人+一个裁决者阅片；当两个阅片人判断结果不一致时，裁决者来判断结果是阳性还是阴性）采用新诊断产品和对照产品分别判断影像结果。如下图，阅片人对多个受试者分别采用新诊断产品（t</w:t>
      </w:r>
      <w:r w:rsidR="001D3854">
        <w:rPr>
          <w:rFonts w:ascii="宋体" w:eastAsia="宋体" w:hAnsi="宋体"/>
          <w:sz w:val="24"/>
          <w:szCs w:val="24"/>
        </w:rPr>
        <w:t>reatment）</w:t>
      </w:r>
      <w:r w:rsidR="001D3854">
        <w:rPr>
          <w:rFonts w:ascii="宋体" w:eastAsia="宋体" w:hAnsi="宋体" w:hint="eastAsia"/>
          <w:sz w:val="24"/>
          <w:szCs w:val="24"/>
        </w:rPr>
        <w:t>和对照产品（c</w:t>
      </w:r>
      <w:r w:rsidR="001D3854">
        <w:rPr>
          <w:rFonts w:ascii="宋体" w:eastAsia="宋体" w:hAnsi="宋体"/>
          <w:sz w:val="24"/>
          <w:szCs w:val="24"/>
        </w:rPr>
        <w:t>ontrol）</w:t>
      </w:r>
      <w:r w:rsidR="00826C42">
        <w:rPr>
          <w:rFonts w:ascii="宋体" w:eastAsia="宋体" w:hAnsi="宋体" w:hint="eastAsia"/>
          <w:sz w:val="24"/>
          <w:szCs w:val="24"/>
        </w:rPr>
        <w:t>产生影像结果并进行判断。统计方法采用</w:t>
      </w:r>
      <w:proofErr w:type="spellStart"/>
      <w:r w:rsidR="00826C42">
        <w:rPr>
          <w:rFonts w:ascii="宋体" w:eastAsia="宋体" w:hAnsi="宋体" w:hint="eastAsia"/>
          <w:sz w:val="24"/>
          <w:szCs w:val="24"/>
        </w:rPr>
        <w:t>M</w:t>
      </w:r>
      <w:r w:rsidR="00826C42">
        <w:rPr>
          <w:rFonts w:ascii="宋体" w:eastAsia="宋体" w:hAnsi="宋体"/>
          <w:sz w:val="24"/>
          <w:szCs w:val="24"/>
        </w:rPr>
        <w:t>cNemar</w:t>
      </w:r>
      <w:proofErr w:type="spellEnd"/>
      <w:r w:rsidR="00826C42">
        <w:rPr>
          <w:rFonts w:ascii="宋体" w:eastAsia="宋体" w:hAnsi="宋体"/>
          <w:sz w:val="24"/>
          <w:szCs w:val="24"/>
        </w:rPr>
        <w:t xml:space="preserve"> </w:t>
      </w:r>
      <w:r w:rsidR="00826C42">
        <w:rPr>
          <w:rFonts w:ascii="宋体" w:eastAsia="宋体" w:hAnsi="宋体" w:hint="eastAsia"/>
          <w:sz w:val="24"/>
          <w:szCs w:val="24"/>
        </w:rPr>
        <w:t>检验</w:t>
      </w:r>
      <w:r w:rsidR="000B11FA">
        <w:rPr>
          <w:rFonts w:ascii="宋体" w:eastAsia="宋体" w:hAnsi="宋体" w:hint="eastAsia"/>
          <w:sz w:val="24"/>
          <w:szCs w:val="24"/>
        </w:rPr>
        <w:t>或G</w:t>
      </w:r>
      <w:r w:rsidR="000B11FA">
        <w:rPr>
          <w:rFonts w:ascii="宋体" w:eastAsia="宋体" w:hAnsi="宋体"/>
          <w:sz w:val="24"/>
          <w:szCs w:val="24"/>
        </w:rPr>
        <w:t>EE</w:t>
      </w:r>
      <w:r w:rsidR="000B11FA">
        <w:rPr>
          <w:rFonts w:ascii="宋体" w:eastAsia="宋体" w:hAnsi="宋体" w:hint="eastAsia"/>
          <w:sz w:val="24"/>
          <w:szCs w:val="24"/>
        </w:rPr>
        <w:t>模型</w:t>
      </w:r>
      <w:r w:rsidR="00826C42">
        <w:rPr>
          <w:rFonts w:ascii="宋体" w:eastAsia="宋体" w:hAnsi="宋体" w:hint="eastAsia"/>
          <w:sz w:val="24"/>
          <w:szCs w:val="24"/>
        </w:rPr>
        <w:t>。</w:t>
      </w:r>
    </w:p>
    <w:p w14:paraId="3FB4EA86" w14:textId="7ACAF121" w:rsidR="001D3854" w:rsidRPr="00F52852" w:rsidRDefault="001D3854" w:rsidP="001D3854">
      <w:pPr>
        <w:pStyle w:val="ListParagraph"/>
        <w:ind w:left="360" w:firstLineChars="0" w:firstLine="0"/>
        <w:rPr>
          <w:rFonts w:ascii="宋体" w:eastAsia="宋体" w:hAnsi="宋体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6917D05" wp14:editId="2676074E">
            <wp:extent cx="4565176" cy="2424391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68949" cy="2426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C01E4" w14:textId="2C26B34D" w:rsidR="001D3854" w:rsidRDefault="008E7AEC" w:rsidP="008E7AEC">
      <w:pPr>
        <w:pStyle w:val="ListParagraph"/>
        <w:numPr>
          <w:ilvl w:val="0"/>
          <w:numId w:val="1"/>
        </w:numPr>
        <w:ind w:firstLineChars="0"/>
        <w:rPr>
          <w:rFonts w:ascii="宋体" w:eastAsia="宋体" w:hAnsi="宋体"/>
          <w:sz w:val="24"/>
          <w:szCs w:val="24"/>
        </w:rPr>
      </w:pPr>
      <w:r w:rsidRPr="00F52852">
        <w:rPr>
          <w:rFonts w:ascii="宋体" w:eastAsia="宋体" w:hAnsi="宋体"/>
          <w:sz w:val="24"/>
          <w:szCs w:val="24"/>
        </w:rPr>
        <w:t>Clustered Matched-Pair design</w:t>
      </w:r>
    </w:p>
    <w:p w14:paraId="63B9699C" w14:textId="3B88DB9F" w:rsidR="00826C42" w:rsidRDefault="00826C42" w:rsidP="00826C42">
      <w:pPr>
        <w:pStyle w:val="ListParagraph"/>
        <w:ind w:left="360" w:firstLineChars="0" w:firstLine="0"/>
        <w:rPr>
          <w:rFonts w:ascii="宋体" w:eastAsia="宋体" w:hAnsi="宋体"/>
          <w:sz w:val="24"/>
          <w:szCs w:val="24"/>
        </w:rPr>
      </w:pPr>
      <w:r w:rsidRPr="00F52852">
        <w:rPr>
          <w:rFonts w:ascii="宋体" w:eastAsia="宋体" w:hAnsi="宋体" w:hint="eastAsia"/>
          <w:sz w:val="24"/>
          <w:szCs w:val="24"/>
        </w:rPr>
        <w:t>不考虑阅片人之间的经验差异，</w:t>
      </w:r>
      <w:r>
        <w:rPr>
          <w:rFonts w:ascii="宋体" w:eastAsia="宋体" w:hAnsi="宋体" w:hint="eastAsia"/>
          <w:sz w:val="24"/>
          <w:szCs w:val="24"/>
        </w:rPr>
        <w:t>用1个阅片人采用新诊断产品和对照产品分别判断影像结果，但是考虑到c</w:t>
      </w:r>
      <w:r>
        <w:rPr>
          <w:rFonts w:ascii="宋体" w:eastAsia="宋体" w:hAnsi="宋体"/>
          <w:sz w:val="24"/>
          <w:szCs w:val="24"/>
        </w:rPr>
        <w:t>luster</w:t>
      </w:r>
      <w:r>
        <w:rPr>
          <w:rFonts w:ascii="宋体" w:eastAsia="宋体" w:hAnsi="宋体" w:hint="eastAsia"/>
          <w:sz w:val="24"/>
          <w:szCs w:val="24"/>
        </w:rPr>
        <w:t>结构，譬如，乳腺X射线判断乳腺结果时考虑到左右乳房的相关性，此时采用c</w:t>
      </w:r>
      <w:r>
        <w:rPr>
          <w:rFonts w:ascii="宋体" w:eastAsia="宋体" w:hAnsi="宋体"/>
          <w:sz w:val="24"/>
          <w:szCs w:val="24"/>
        </w:rPr>
        <w:t>lustered Matched pair</w:t>
      </w:r>
      <w:r>
        <w:rPr>
          <w:rFonts w:ascii="宋体" w:eastAsia="宋体" w:hAnsi="宋体" w:hint="eastAsia"/>
          <w:sz w:val="24"/>
          <w:szCs w:val="24"/>
        </w:rPr>
        <w:t>设计。统计分析方法采用c</w:t>
      </w:r>
      <w:r>
        <w:rPr>
          <w:rFonts w:ascii="宋体" w:eastAsia="宋体" w:hAnsi="宋体"/>
          <w:sz w:val="24"/>
          <w:szCs w:val="24"/>
        </w:rPr>
        <w:t xml:space="preserve">lustered </w:t>
      </w:r>
      <w:proofErr w:type="spellStart"/>
      <w:r>
        <w:rPr>
          <w:rFonts w:ascii="宋体" w:eastAsia="宋体" w:hAnsi="宋体"/>
          <w:sz w:val="24"/>
          <w:szCs w:val="24"/>
        </w:rPr>
        <w:t>McNemar</w:t>
      </w:r>
      <w:proofErr w:type="spellEnd"/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检验或G</w:t>
      </w:r>
      <w:r>
        <w:rPr>
          <w:rFonts w:ascii="宋体" w:eastAsia="宋体" w:hAnsi="宋体"/>
          <w:sz w:val="24"/>
          <w:szCs w:val="24"/>
        </w:rPr>
        <w:t>EE</w:t>
      </w:r>
      <w:r>
        <w:rPr>
          <w:rFonts w:ascii="宋体" w:eastAsia="宋体" w:hAnsi="宋体" w:hint="eastAsia"/>
          <w:sz w:val="24"/>
          <w:szCs w:val="24"/>
        </w:rPr>
        <w:t>模型。</w:t>
      </w:r>
    </w:p>
    <w:p w14:paraId="39C4E62F" w14:textId="6F838D1B" w:rsidR="001D3854" w:rsidRDefault="001D3854" w:rsidP="001D3854">
      <w:pPr>
        <w:pStyle w:val="ListParagraph"/>
        <w:ind w:left="360" w:firstLineChars="0" w:firstLine="0"/>
        <w:rPr>
          <w:rFonts w:ascii="宋体" w:eastAsia="宋体" w:hAnsi="宋体"/>
          <w:sz w:val="24"/>
          <w:szCs w:val="24"/>
        </w:rPr>
      </w:pPr>
      <w:r>
        <w:rPr>
          <w:noProof/>
        </w:rPr>
        <w:drawing>
          <wp:inline distT="0" distB="0" distL="0" distR="0" wp14:anchorId="24C94B02" wp14:editId="22D978DF">
            <wp:extent cx="5274310" cy="3184525"/>
            <wp:effectExtent l="0" t="0" r="254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8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F6BA7" w14:textId="593F0DD5" w:rsidR="00826C42" w:rsidRDefault="008E7AEC" w:rsidP="00826C42">
      <w:pPr>
        <w:pStyle w:val="ListParagraph"/>
        <w:numPr>
          <w:ilvl w:val="0"/>
          <w:numId w:val="1"/>
        </w:numPr>
        <w:ind w:firstLineChars="0"/>
        <w:rPr>
          <w:rFonts w:ascii="宋体" w:eastAsia="宋体" w:hAnsi="宋体"/>
          <w:sz w:val="24"/>
          <w:szCs w:val="24"/>
        </w:rPr>
      </w:pPr>
      <w:r w:rsidRPr="001D3854">
        <w:rPr>
          <w:rFonts w:ascii="宋体" w:eastAsia="宋体" w:hAnsi="宋体" w:hint="eastAsia"/>
          <w:sz w:val="24"/>
          <w:szCs w:val="24"/>
        </w:rPr>
        <w:t>M</w:t>
      </w:r>
      <w:r w:rsidRPr="001D3854">
        <w:rPr>
          <w:rFonts w:ascii="宋体" w:eastAsia="宋体" w:hAnsi="宋体"/>
          <w:sz w:val="24"/>
          <w:szCs w:val="24"/>
        </w:rPr>
        <w:t>ultiple reader multiple case design</w:t>
      </w:r>
      <w:r w:rsidR="001D3854" w:rsidRPr="001D3854">
        <w:rPr>
          <w:rFonts w:ascii="宋体" w:eastAsia="宋体" w:hAnsi="宋体" w:hint="eastAsia"/>
          <w:sz w:val="24"/>
          <w:szCs w:val="24"/>
        </w:rPr>
        <w:t>考虑阅片人之间的经验差异，用多个（例如，5个阅片人）阅片人采用新诊断产品和对照产品分别判断影像结果</w:t>
      </w:r>
      <w:r w:rsidR="00826C42">
        <w:rPr>
          <w:rFonts w:ascii="宋体" w:eastAsia="宋体" w:hAnsi="宋体" w:hint="eastAsia"/>
          <w:sz w:val="24"/>
          <w:szCs w:val="24"/>
        </w:rPr>
        <w:t>。如下图，多个阅片人对多个受试者分别采用新诊断产品（t</w:t>
      </w:r>
      <w:r w:rsidR="00826C42">
        <w:rPr>
          <w:rFonts w:ascii="宋体" w:eastAsia="宋体" w:hAnsi="宋体"/>
          <w:sz w:val="24"/>
          <w:szCs w:val="24"/>
        </w:rPr>
        <w:t>reatment）</w:t>
      </w:r>
      <w:r w:rsidR="00826C42">
        <w:rPr>
          <w:rFonts w:ascii="宋体" w:eastAsia="宋体" w:hAnsi="宋体" w:hint="eastAsia"/>
          <w:sz w:val="24"/>
          <w:szCs w:val="24"/>
        </w:rPr>
        <w:t>和对照产品（c</w:t>
      </w:r>
      <w:r w:rsidR="00826C42">
        <w:rPr>
          <w:rFonts w:ascii="宋体" w:eastAsia="宋体" w:hAnsi="宋体"/>
          <w:sz w:val="24"/>
          <w:szCs w:val="24"/>
        </w:rPr>
        <w:t>ontrol）</w:t>
      </w:r>
      <w:r w:rsidR="00826C42">
        <w:rPr>
          <w:rFonts w:ascii="宋体" w:eastAsia="宋体" w:hAnsi="宋体" w:hint="eastAsia"/>
          <w:sz w:val="24"/>
          <w:szCs w:val="24"/>
        </w:rPr>
        <w:t>产生影像结果并进行判断。统计方法采用M</w:t>
      </w:r>
      <w:r w:rsidR="00826C42">
        <w:rPr>
          <w:rFonts w:ascii="宋体" w:eastAsia="宋体" w:hAnsi="宋体"/>
          <w:sz w:val="24"/>
          <w:szCs w:val="24"/>
        </w:rPr>
        <w:t xml:space="preserve">RMC </w:t>
      </w:r>
      <w:r w:rsidR="00826C42">
        <w:rPr>
          <w:rFonts w:ascii="宋体" w:eastAsia="宋体" w:hAnsi="宋体" w:hint="eastAsia"/>
          <w:sz w:val="24"/>
          <w:szCs w:val="24"/>
        </w:rPr>
        <w:t>混合效应模型或者G</w:t>
      </w:r>
      <w:r w:rsidR="00826C42">
        <w:rPr>
          <w:rFonts w:ascii="宋体" w:eastAsia="宋体" w:hAnsi="宋体"/>
          <w:sz w:val="24"/>
          <w:szCs w:val="24"/>
        </w:rPr>
        <w:t>EE</w:t>
      </w:r>
      <w:r w:rsidR="00826C42">
        <w:rPr>
          <w:rFonts w:ascii="宋体" w:eastAsia="宋体" w:hAnsi="宋体" w:hint="eastAsia"/>
          <w:sz w:val="24"/>
          <w:szCs w:val="24"/>
        </w:rPr>
        <w:t>模型。</w:t>
      </w:r>
    </w:p>
    <w:p w14:paraId="3E5675CB" w14:textId="41B39F1B" w:rsidR="001D3854" w:rsidRDefault="001D3854" w:rsidP="00826C42">
      <w:pPr>
        <w:pStyle w:val="ListParagraph"/>
        <w:ind w:left="360" w:firstLineChars="0" w:firstLine="0"/>
        <w:rPr>
          <w:rFonts w:ascii="宋体" w:eastAsia="宋体" w:hAnsi="宋体"/>
          <w:sz w:val="24"/>
          <w:szCs w:val="24"/>
        </w:rPr>
      </w:pPr>
    </w:p>
    <w:p w14:paraId="22EBA7D3" w14:textId="45921B66" w:rsidR="006049F2" w:rsidRDefault="006049F2" w:rsidP="00826C42">
      <w:pPr>
        <w:pStyle w:val="ListParagraph"/>
        <w:ind w:left="360" w:firstLineChars="0" w:firstLine="0"/>
        <w:rPr>
          <w:rFonts w:ascii="宋体" w:eastAsia="宋体" w:hAnsi="宋体"/>
          <w:sz w:val="24"/>
          <w:szCs w:val="24"/>
        </w:rPr>
      </w:pPr>
    </w:p>
    <w:p w14:paraId="7AF6115E" w14:textId="77777777" w:rsidR="006049F2" w:rsidRPr="00484E26" w:rsidRDefault="006049F2" w:rsidP="006049F2">
      <w:pPr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 w:rsidRPr="00484E26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根据试验目的选好试验设计类型后，接下来重要的一步是计算样本量，那么对于有金标准的两组配对设计，样本量怎么计算呢？</w:t>
      </w:r>
    </w:p>
    <w:p w14:paraId="4D053244" w14:textId="77777777" w:rsidR="006049F2" w:rsidRPr="00484E26" w:rsidRDefault="006049F2" w:rsidP="006049F2">
      <w:pPr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</w:p>
    <w:p w14:paraId="5B6642ED" w14:textId="77777777" w:rsidR="006049F2" w:rsidRPr="00484E26" w:rsidRDefault="006049F2" w:rsidP="006049F2">
      <w:pPr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 w:rsidRPr="00484E26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诊断试验中有金标准的配对设计主要衡量新诊断产品的诊断准确率（灵敏度，特异度、</w:t>
      </w:r>
      <w:r w:rsidRPr="00484E26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ROC</w:t>
      </w:r>
      <w:r w:rsidRPr="00484E26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曲线下面积）是否优于或者非劣于对照产品。譬如，通过做临床试验验证</w:t>
      </w:r>
      <w:r w:rsidRPr="00484E26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3D</w:t>
      </w:r>
      <w:r w:rsidRPr="00484E26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乳腺</w:t>
      </w:r>
      <w:r w:rsidRPr="00484E26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X</w:t>
      </w:r>
      <w:r w:rsidRPr="00484E26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射线的灵敏度和特异度是否优于</w:t>
      </w:r>
      <w:r w:rsidRPr="00484E26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2D</w:t>
      </w:r>
      <w:r w:rsidRPr="00484E26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乳腺射线。关于配对设计，需要考虑在产品之间诊断结果的相关性，然后计算样本量；如果不通过相关性来计算样本量，也可以通过四格表中的</w:t>
      </w:r>
      <w:r w:rsidRPr="00484E26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a, b, c, d</w:t>
      </w:r>
      <w:r w:rsidRPr="00484E26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来计算样本量。下面介绍下常见的几种样本量计算方法，并且对比这几种方法在相关性从</w:t>
      </w:r>
      <w:r w:rsidRPr="00484E26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0</w:t>
      </w:r>
      <w:r w:rsidRPr="00484E26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到</w:t>
      </w:r>
      <w:r w:rsidRPr="00484E26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1</w:t>
      </w:r>
      <w:r w:rsidRPr="00484E26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变化时的表现。配对设计中，我们对疾病受试者总数和健康受试者总数分别计算。本文以疾病受试者样本量为例，介绍常见的配对设计样本量计算方法。</w:t>
      </w:r>
    </w:p>
    <w:p w14:paraId="7D227155" w14:textId="77777777" w:rsidR="006049F2" w:rsidRPr="00484E26" w:rsidRDefault="006049F2" w:rsidP="006049F2">
      <w:pPr>
        <w:rPr>
          <w:rFonts w:ascii="Times New Roman" w:eastAsia="宋体" w:hAnsi="Times New Roman" w:cs="Times New Roman"/>
          <w:b/>
          <w:bCs/>
          <w:color w:val="000000" w:themeColor="text1"/>
          <w:sz w:val="24"/>
          <w:szCs w:val="24"/>
        </w:rPr>
      </w:pPr>
    </w:p>
    <w:tbl>
      <w:tblPr>
        <w:tblStyle w:val="TableGrid"/>
        <w:tblW w:w="8359" w:type="dxa"/>
        <w:tblLook w:val="04A0" w:firstRow="1" w:lastRow="0" w:firstColumn="1" w:lastColumn="0" w:noHBand="0" w:noVBand="1"/>
      </w:tblPr>
      <w:tblGrid>
        <w:gridCol w:w="1638"/>
        <w:gridCol w:w="1192"/>
        <w:gridCol w:w="1560"/>
        <w:gridCol w:w="1559"/>
        <w:gridCol w:w="2410"/>
      </w:tblGrid>
      <w:tr w:rsidR="006049F2" w:rsidRPr="00484E26" w14:paraId="44060152" w14:textId="77777777" w:rsidTr="00914CC6">
        <w:tc>
          <w:tcPr>
            <w:tcW w:w="8359" w:type="dxa"/>
            <w:gridSpan w:val="5"/>
          </w:tcPr>
          <w:p w14:paraId="2D62D805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  <w:t>已经过金标准确诊为疾病的受试者</w:t>
            </w:r>
          </w:p>
        </w:tc>
      </w:tr>
      <w:tr w:rsidR="006049F2" w:rsidRPr="00484E26" w14:paraId="4D0CB3EE" w14:textId="77777777" w:rsidTr="00914CC6">
        <w:tc>
          <w:tcPr>
            <w:tcW w:w="1638" w:type="dxa"/>
          </w:tcPr>
          <w:p w14:paraId="356D87E6" w14:textId="77777777" w:rsidR="006049F2" w:rsidRPr="00484E26" w:rsidRDefault="006049F2" w:rsidP="00914CC6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92" w:type="dxa"/>
          </w:tcPr>
          <w:p w14:paraId="4603459E" w14:textId="77777777" w:rsidR="006049F2" w:rsidRPr="00484E26" w:rsidRDefault="006049F2" w:rsidP="00914CC6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119" w:type="dxa"/>
            <w:gridSpan w:val="2"/>
          </w:tcPr>
          <w:p w14:paraId="069287AF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  <w:t>对照产品</w:t>
            </w:r>
          </w:p>
        </w:tc>
        <w:tc>
          <w:tcPr>
            <w:tcW w:w="2410" w:type="dxa"/>
          </w:tcPr>
          <w:p w14:paraId="3E6BEA6A" w14:textId="77777777" w:rsidR="006049F2" w:rsidRPr="00484E26" w:rsidRDefault="006049F2" w:rsidP="00914CC6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6049F2" w:rsidRPr="00484E26" w14:paraId="53F80C22" w14:textId="77777777" w:rsidTr="00914CC6">
        <w:tc>
          <w:tcPr>
            <w:tcW w:w="1638" w:type="dxa"/>
            <w:vMerge w:val="restart"/>
          </w:tcPr>
          <w:p w14:paraId="7B5F9FFA" w14:textId="77777777" w:rsidR="006049F2" w:rsidRPr="00484E26" w:rsidRDefault="006049F2" w:rsidP="00914CC6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</w:p>
          <w:p w14:paraId="1E8936F4" w14:textId="77777777" w:rsidR="006049F2" w:rsidRPr="00484E26" w:rsidRDefault="006049F2" w:rsidP="00914CC6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  <w:t>新诊断产品</w:t>
            </w:r>
          </w:p>
        </w:tc>
        <w:tc>
          <w:tcPr>
            <w:tcW w:w="1192" w:type="dxa"/>
          </w:tcPr>
          <w:p w14:paraId="110DEF4F" w14:textId="77777777" w:rsidR="006049F2" w:rsidRPr="00484E26" w:rsidRDefault="006049F2" w:rsidP="00914CC6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60" w:type="dxa"/>
          </w:tcPr>
          <w:p w14:paraId="5EA253CF" w14:textId="77777777" w:rsidR="006049F2" w:rsidRPr="00484E26" w:rsidRDefault="006049F2" w:rsidP="00914CC6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  <w:t>阳性</w:t>
            </w:r>
          </w:p>
        </w:tc>
        <w:tc>
          <w:tcPr>
            <w:tcW w:w="1559" w:type="dxa"/>
          </w:tcPr>
          <w:p w14:paraId="14760930" w14:textId="77777777" w:rsidR="006049F2" w:rsidRPr="00484E26" w:rsidRDefault="006049F2" w:rsidP="00914CC6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  <w:t>阴性</w:t>
            </w:r>
          </w:p>
        </w:tc>
        <w:tc>
          <w:tcPr>
            <w:tcW w:w="2410" w:type="dxa"/>
          </w:tcPr>
          <w:p w14:paraId="0F4B39E0" w14:textId="77777777" w:rsidR="006049F2" w:rsidRPr="00484E26" w:rsidRDefault="006049F2" w:rsidP="00914CC6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6049F2" w:rsidRPr="00484E26" w14:paraId="33610FE4" w14:textId="77777777" w:rsidTr="00914CC6">
        <w:tc>
          <w:tcPr>
            <w:tcW w:w="1638" w:type="dxa"/>
            <w:vMerge/>
          </w:tcPr>
          <w:p w14:paraId="6DF6524F" w14:textId="77777777" w:rsidR="006049F2" w:rsidRPr="00484E26" w:rsidRDefault="006049F2" w:rsidP="00914CC6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92" w:type="dxa"/>
          </w:tcPr>
          <w:p w14:paraId="1DC0985D" w14:textId="77777777" w:rsidR="006049F2" w:rsidRPr="00484E26" w:rsidRDefault="006049F2" w:rsidP="00914CC6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  <w:t>阳性</w:t>
            </w:r>
          </w:p>
        </w:tc>
        <w:tc>
          <w:tcPr>
            <w:tcW w:w="1560" w:type="dxa"/>
          </w:tcPr>
          <w:p w14:paraId="00A1DE69" w14:textId="77777777" w:rsidR="006049F2" w:rsidRPr="00484E26" w:rsidRDefault="006049F2" w:rsidP="00914CC6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559" w:type="dxa"/>
          </w:tcPr>
          <w:p w14:paraId="5CDE2594" w14:textId="77777777" w:rsidR="006049F2" w:rsidRPr="00484E26" w:rsidRDefault="006049F2" w:rsidP="00914CC6">
            <w:pPr>
              <w:jc w:val="left"/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2410" w:type="dxa"/>
          </w:tcPr>
          <w:p w14:paraId="51548AE3" w14:textId="77777777" w:rsidR="006049F2" w:rsidRPr="00484E26" w:rsidRDefault="006049F2" w:rsidP="00914CC6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eastAsia="宋体" w:hAnsi="Cambria Math" w:cs="Times New Roman"/>
                    <w:color w:val="000000" w:themeColor="text1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</w:tr>
      <w:tr w:rsidR="006049F2" w:rsidRPr="00484E26" w14:paraId="51ED9024" w14:textId="77777777" w:rsidTr="00914CC6">
        <w:tc>
          <w:tcPr>
            <w:tcW w:w="1638" w:type="dxa"/>
            <w:vMerge/>
          </w:tcPr>
          <w:p w14:paraId="2DAB671C" w14:textId="77777777" w:rsidR="006049F2" w:rsidRPr="00484E26" w:rsidRDefault="006049F2" w:rsidP="00914CC6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92" w:type="dxa"/>
          </w:tcPr>
          <w:p w14:paraId="239F6960" w14:textId="77777777" w:rsidR="006049F2" w:rsidRPr="00484E26" w:rsidRDefault="006049F2" w:rsidP="00914CC6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  <w:t>阴性</w:t>
            </w:r>
          </w:p>
        </w:tc>
        <w:tc>
          <w:tcPr>
            <w:tcW w:w="1560" w:type="dxa"/>
          </w:tcPr>
          <w:p w14:paraId="359A574D" w14:textId="77777777" w:rsidR="006049F2" w:rsidRPr="00484E26" w:rsidRDefault="006049F2" w:rsidP="00914CC6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559" w:type="dxa"/>
          </w:tcPr>
          <w:p w14:paraId="7D13ED20" w14:textId="77777777" w:rsidR="006049F2" w:rsidRPr="00484E26" w:rsidRDefault="006049F2" w:rsidP="00914CC6">
            <w:pPr>
              <w:jc w:val="left"/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2410" w:type="dxa"/>
          </w:tcPr>
          <w:p w14:paraId="007CE1C2" w14:textId="77777777" w:rsidR="006049F2" w:rsidRPr="00484E26" w:rsidRDefault="006049F2" w:rsidP="00914CC6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eastAsia="宋体" w:hAnsi="Cambria Math" w:cs="Times New Roman"/>
                    <w:color w:val="000000" w:themeColor="text1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</w:tr>
      <w:tr w:rsidR="006049F2" w:rsidRPr="00484E26" w14:paraId="3393E4B7" w14:textId="77777777" w:rsidTr="00914CC6">
        <w:trPr>
          <w:trHeight w:val="53"/>
        </w:trPr>
        <w:tc>
          <w:tcPr>
            <w:tcW w:w="1638" w:type="dxa"/>
          </w:tcPr>
          <w:p w14:paraId="21BF858E" w14:textId="77777777" w:rsidR="006049F2" w:rsidRPr="00484E26" w:rsidRDefault="006049F2" w:rsidP="00914CC6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192" w:type="dxa"/>
          </w:tcPr>
          <w:p w14:paraId="4B735AAC" w14:textId="77777777" w:rsidR="006049F2" w:rsidRPr="00484E26" w:rsidRDefault="006049F2" w:rsidP="00914CC6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560" w:type="dxa"/>
          </w:tcPr>
          <w:p w14:paraId="236A5A45" w14:textId="77777777" w:rsidR="006049F2" w:rsidRPr="00484E26" w:rsidRDefault="006049F2" w:rsidP="00914CC6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eastAsia="宋体" w:hAnsi="Cambria Math" w:cs="Times New Roman"/>
                    <w:color w:val="000000" w:themeColor="text1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1559" w:type="dxa"/>
          </w:tcPr>
          <w:p w14:paraId="4215BE1E" w14:textId="77777777" w:rsidR="006049F2" w:rsidRPr="00484E26" w:rsidRDefault="006049F2" w:rsidP="00914CC6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eastAsia="宋体" w:hAnsi="Cambria Math" w:cs="Times New Roman"/>
                    <w:color w:val="000000" w:themeColor="text1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2410" w:type="dxa"/>
          </w:tcPr>
          <w:p w14:paraId="572B4F73" w14:textId="77777777" w:rsidR="006049F2" w:rsidRPr="00484E26" w:rsidRDefault="006049F2" w:rsidP="00914CC6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a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eastAsia="宋体" w:hAnsi="Cambria Math" w:cs="Times New Roman"/>
                    <w:color w:val="000000" w:themeColor="text1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b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eastAsia="宋体" w:hAnsi="Cambria Math" w:cs="Times New Roman"/>
                    <w:color w:val="000000" w:themeColor="text1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eastAsia="宋体" w:hAnsi="Cambria Math" w:cs="Times New Roman"/>
                    <w:color w:val="000000" w:themeColor="text1"/>
                    <w:sz w:val="24"/>
                    <w:szCs w:val="24"/>
                  </w:rPr>
                  <m:t>+</m:t>
                </m:r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d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</w:tr>
    </w:tbl>
    <w:p w14:paraId="4BBA1693" w14:textId="77777777" w:rsidR="006049F2" w:rsidRPr="00484E26" w:rsidRDefault="006049F2" w:rsidP="006049F2">
      <w:pPr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</w:p>
    <w:p w14:paraId="3D00D3ED" w14:textId="77777777" w:rsidR="006049F2" w:rsidRPr="00484E26" w:rsidRDefault="006049F2" w:rsidP="006049F2">
      <w:pPr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</w:p>
    <w:tbl>
      <w:tblPr>
        <w:tblStyle w:val="TableGrid"/>
        <w:tblW w:w="8359" w:type="dxa"/>
        <w:tblLook w:val="04A0" w:firstRow="1" w:lastRow="0" w:firstColumn="1" w:lastColumn="0" w:noHBand="0" w:noVBand="1"/>
      </w:tblPr>
      <w:tblGrid>
        <w:gridCol w:w="1838"/>
        <w:gridCol w:w="1437"/>
        <w:gridCol w:w="1692"/>
        <w:gridCol w:w="1692"/>
        <w:gridCol w:w="1700"/>
      </w:tblGrid>
      <w:tr w:rsidR="006049F2" w:rsidRPr="00484E26" w14:paraId="1A0E2511" w14:textId="77777777" w:rsidTr="00914CC6">
        <w:tc>
          <w:tcPr>
            <w:tcW w:w="8359" w:type="dxa"/>
            <w:gridSpan w:val="5"/>
          </w:tcPr>
          <w:p w14:paraId="63CF12B9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  <w:t>已经过金标准确诊为疾病的受试者</w:t>
            </w:r>
          </w:p>
        </w:tc>
      </w:tr>
      <w:tr w:rsidR="006049F2" w:rsidRPr="00484E26" w14:paraId="66A7A01A" w14:textId="77777777" w:rsidTr="00914CC6">
        <w:tc>
          <w:tcPr>
            <w:tcW w:w="1838" w:type="dxa"/>
          </w:tcPr>
          <w:p w14:paraId="2BB0B932" w14:textId="77777777" w:rsidR="006049F2" w:rsidRPr="00484E26" w:rsidRDefault="006049F2" w:rsidP="00914CC6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37" w:type="dxa"/>
          </w:tcPr>
          <w:p w14:paraId="35BD7999" w14:textId="77777777" w:rsidR="006049F2" w:rsidRPr="00484E26" w:rsidRDefault="006049F2" w:rsidP="00914CC6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3384" w:type="dxa"/>
            <w:gridSpan w:val="2"/>
          </w:tcPr>
          <w:p w14:paraId="40EEB288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  <w:t>对照产品</w:t>
            </w: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  <w:t xml:space="preserve"> Y0</w:t>
            </w:r>
          </w:p>
        </w:tc>
        <w:tc>
          <w:tcPr>
            <w:tcW w:w="1700" w:type="dxa"/>
          </w:tcPr>
          <w:p w14:paraId="2043DDFB" w14:textId="77777777" w:rsidR="006049F2" w:rsidRPr="00484E26" w:rsidRDefault="006049F2" w:rsidP="00914CC6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6049F2" w:rsidRPr="00484E26" w14:paraId="0928506C" w14:textId="77777777" w:rsidTr="00914CC6">
        <w:tc>
          <w:tcPr>
            <w:tcW w:w="1838" w:type="dxa"/>
            <w:vMerge w:val="restart"/>
          </w:tcPr>
          <w:p w14:paraId="47B5EEF2" w14:textId="77777777" w:rsidR="006049F2" w:rsidRPr="00484E26" w:rsidRDefault="006049F2" w:rsidP="00914CC6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</w:p>
          <w:p w14:paraId="299C8A2A" w14:textId="77777777" w:rsidR="006049F2" w:rsidRPr="00484E26" w:rsidRDefault="006049F2" w:rsidP="00914CC6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  <w:t>新诊断产品</w:t>
            </w: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  <w:t>Y1</w:t>
            </w:r>
          </w:p>
        </w:tc>
        <w:tc>
          <w:tcPr>
            <w:tcW w:w="1437" w:type="dxa"/>
          </w:tcPr>
          <w:p w14:paraId="756D3556" w14:textId="77777777" w:rsidR="006049F2" w:rsidRPr="00484E26" w:rsidRDefault="006049F2" w:rsidP="00914CC6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92" w:type="dxa"/>
          </w:tcPr>
          <w:p w14:paraId="79A41A67" w14:textId="77777777" w:rsidR="006049F2" w:rsidRPr="00484E26" w:rsidRDefault="006049F2" w:rsidP="00914CC6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  <w:t>阳性</w:t>
            </w:r>
          </w:p>
        </w:tc>
        <w:tc>
          <w:tcPr>
            <w:tcW w:w="1692" w:type="dxa"/>
          </w:tcPr>
          <w:p w14:paraId="2795CC7E" w14:textId="77777777" w:rsidR="006049F2" w:rsidRPr="00484E26" w:rsidRDefault="006049F2" w:rsidP="00914CC6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  <w:t>阴性</w:t>
            </w:r>
          </w:p>
        </w:tc>
        <w:tc>
          <w:tcPr>
            <w:tcW w:w="1700" w:type="dxa"/>
          </w:tcPr>
          <w:p w14:paraId="38D2C6FB" w14:textId="77777777" w:rsidR="006049F2" w:rsidRPr="00484E26" w:rsidRDefault="006049F2" w:rsidP="00914CC6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6049F2" w:rsidRPr="00484E26" w14:paraId="6FAD5B6E" w14:textId="77777777" w:rsidTr="00914CC6">
        <w:tc>
          <w:tcPr>
            <w:tcW w:w="1838" w:type="dxa"/>
            <w:vMerge/>
          </w:tcPr>
          <w:p w14:paraId="6AA1EC6A" w14:textId="77777777" w:rsidR="006049F2" w:rsidRPr="00484E26" w:rsidRDefault="006049F2" w:rsidP="00914CC6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37" w:type="dxa"/>
          </w:tcPr>
          <w:p w14:paraId="60F78CA7" w14:textId="77777777" w:rsidR="006049F2" w:rsidRPr="00484E26" w:rsidRDefault="006049F2" w:rsidP="00914CC6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  <w:t>阳性</w:t>
            </w:r>
          </w:p>
        </w:tc>
        <w:tc>
          <w:tcPr>
            <w:tcW w:w="1692" w:type="dxa"/>
          </w:tcPr>
          <w:p w14:paraId="13DBBCF6" w14:textId="77777777" w:rsidR="006049F2" w:rsidRPr="00484E26" w:rsidRDefault="006049F2" w:rsidP="00914CC6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11</m:t>
                    </m:r>
                  </m:sub>
                </m:sSub>
              </m:oMath>
            </m:oMathPara>
          </w:p>
        </w:tc>
        <w:tc>
          <w:tcPr>
            <w:tcW w:w="1692" w:type="dxa"/>
          </w:tcPr>
          <w:p w14:paraId="6FECD81F" w14:textId="77777777" w:rsidR="006049F2" w:rsidRPr="00484E26" w:rsidRDefault="006049F2" w:rsidP="00914CC6">
            <w:pPr>
              <w:jc w:val="left"/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10</m:t>
                    </m:r>
                  </m:sub>
                </m:sSub>
              </m:oMath>
            </m:oMathPara>
          </w:p>
        </w:tc>
        <w:tc>
          <w:tcPr>
            <w:tcW w:w="1700" w:type="dxa"/>
          </w:tcPr>
          <w:p w14:paraId="6C2C0449" w14:textId="77777777" w:rsidR="006049F2" w:rsidRPr="00484E26" w:rsidRDefault="006049F2" w:rsidP="00914CC6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</w:tr>
      <w:tr w:rsidR="006049F2" w:rsidRPr="00484E26" w14:paraId="66AF40EF" w14:textId="77777777" w:rsidTr="00914CC6">
        <w:tc>
          <w:tcPr>
            <w:tcW w:w="1838" w:type="dxa"/>
            <w:vMerge/>
          </w:tcPr>
          <w:p w14:paraId="68996EFD" w14:textId="77777777" w:rsidR="006049F2" w:rsidRPr="00484E26" w:rsidRDefault="006049F2" w:rsidP="00914CC6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37" w:type="dxa"/>
          </w:tcPr>
          <w:p w14:paraId="6143CCA1" w14:textId="77777777" w:rsidR="006049F2" w:rsidRPr="00484E26" w:rsidRDefault="006049F2" w:rsidP="00914CC6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  <w:t>阴性</w:t>
            </w:r>
          </w:p>
        </w:tc>
        <w:tc>
          <w:tcPr>
            <w:tcW w:w="1692" w:type="dxa"/>
          </w:tcPr>
          <w:p w14:paraId="010E2BD6" w14:textId="77777777" w:rsidR="006049F2" w:rsidRPr="00484E26" w:rsidRDefault="006049F2" w:rsidP="00914CC6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01</m:t>
                    </m:r>
                  </m:sub>
                </m:sSub>
              </m:oMath>
            </m:oMathPara>
          </w:p>
        </w:tc>
        <w:tc>
          <w:tcPr>
            <w:tcW w:w="1692" w:type="dxa"/>
          </w:tcPr>
          <w:p w14:paraId="17B46113" w14:textId="77777777" w:rsidR="006049F2" w:rsidRPr="00484E26" w:rsidRDefault="006049F2" w:rsidP="00914CC6">
            <w:pPr>
              <w:jc w:val="left"/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00</m:t>
                    </m:r>
                  </m:sub>
                </m:sSub>
              </m:oMath>
            </m:oMathPara>
          </w:p>
        </w:tc>
        <w:tc>
          <w:tcPr>
            <w:tcW w:w="1700" w:type="dxa"/>
          </w:tcPr>
          <w:p w14:paraId="7DFCCF72" w14:textId="77777777" w:rsidR="006049F2" w:rsidRPr="00484E26" w:rsidRDefault="006049F2" w:rsidP="00914CC6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eastAsia="宋体" w:hAnsi="Cambria Math" w:cs="Times New Roman"/>
                    <w:color w:val="000000" w:themeColor="text1"/>
                    <w:sz w:val="24"/>
                    <w:szCs w:val="24"/>
                  </w:rPr>
                  <m:t>1-</m:t>
                </m:r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1</m:t>
                    </m:r>
                  </m:sub>
                </m:sSub>
              </m:oMath>
            </m:oMathPara>
          </w:p>
        </w:tc>
      </w:tr>
      <w:tr w:rsidR="006049F2" w:rsidRPr="00484E26" w14:paraId="59B0FE7F" w14:textId="77777777" w:rsidTr="00914CC6">
        <w:trPr>
          <w:trHeight w:val="53"/>
        </w:trPr>
        <w:tc>
          <w:tcPr>
            <w:tcW w:w="1838" w:type="dxa"/>
          </w:tcPr>
          <w:p w14:paraId="6C5B0470" w14:textId="77777777" w:rsidR="006049F2" w:rsidRPr="00484E26" w:rsidRDefault="006049F2" w:rsidP="00914CC6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437" w:type="dxa"/>
          </w:tcPr>
          <w:p w14:paraId="7AC620F0" w14:textId="77777777" w:rsidR="006049F2" w:rsidRPr="00484E26" w:rsidRDefault="006049F2" w:rsidP="00914CC6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1692" w:type="dxa"/>
          </w:tcPr>
          <w:p w14:paraId="1DEA98E4" w14:textId="77777777" w:rsidR="006049F2" w:rsidRPr="00484E26" w:rsidRDefault="006049F2" w:rsidP="00914CC6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692" w:type="dxa"/>
          </w:tcPr>
          <w:p w14:paraId="4BF8267D" w14:textId="77777777" w:rsidR="006049F2" w:rsidRPr="00484E26" w:rsidRDefault="006049F2" w:rsidP="00914CC6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1-p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sz w:val="24"/>
                        <w:szCs w:val="24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700" w:type="dxa"/>
          </w:tcPr>
          <w:p w14:paraId="09E96414" w14:textId="77777777" w:rsidR="006049F2" w:rsidRPr="00484E26" w:rsidRDefault="006049F2" w:rsidP="00914CC6">
            <w:pPr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</w:tbl>
    <w:p w14:paraId="762046EB" w14:textId="77777777" w:rsidR="006049F2" w:rsidRPr="00484E26" w:rsidRDefault="006049F2" w:rsidP="006049F2">
      <w:pPr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</w:p>
    <w:p w14:paraId="4F4D9E14" w14:textId="77777777" w:rsidR="006049F2" w:rsidRPr="00484E26" w:rsidRDefault="006049F2" w:rsidP="006049F2">
      <w:pPr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 w:rsidRPr="00484E26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其中，</w:t>
      </w:r>
    </w:p>
    <w:p w14:paraId="6FB65714" w14:textId="77777777" w:rsidR="006049F2" w:rsidRPr="00484E26" w:rsidRDefault="006049F2" w:rsidP="006049F2">
      <w:pPr>
        <w:pStyle w:val="BodyText"/>
        <w:rPr>
          <w:rFonts w:ascii="Times New Roman" w:eastAsia="宋体" w:hAnsi="Times New Roman" w:cs="Times New Roman"/>
          <w:color w:val="000000" w:themeColor="text1"/>
          <w:sz w:val="24"/>
          <w:szCs w:val="24"/>
          <w:lang w:eastAsia="en-US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n=</m:t>
          </m:r>
          <m:sSub>
            <m:sSubPr>
              <m:ctrl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  <w:lang w:eastAsia="en-US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  <w:lang w:eastAsia="en-US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  <w:lang w:eastAsia="en-US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  <w:lang w:eastAsia="en-US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</m:sub>
          </m:sSub>
        </m:oMath>
      </m:oMathPara>
    </w:p>
    <w:p w14:paraId="41379719" w14:textId="77777777" w:rsidR="006049F2" w:rsidRPr="00484E26" w:rsidRDefault="006049F2" w:rsidP="006049F2">
      <w:pPr>
        <w:pStyle w:val="BodyText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eastAsia="en-US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  <w:lang w:eastAsia="en-US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1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  <w:lang w:eastAsia="en-U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den>
          </m:f>
        </m:oMath>
      </m:oMathPara>
    </w:p>
    <w:p w14:paraId="0CAC653D" w14:textId="77777777" w:rsidR="006049F2" w:rsidRPr="00484E26" w:rsidRDefault="006049F2" w:rsidP="006049F2">
      <w:pPr>
        <w:pStyle w:val="BodyText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  <w:lang w:eastAsia="en-US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  <w:lang w:eastAsia="en-U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b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den>
          </m:f>
        </m:oMath>
      </m:oMathPara>
    </w:p>
    <w:p w14:paraId="4CB48FC1" w14:textId="77777777" w:rsidR="006049F2" w:rsidRPr="00484E26" w:rsidRDefault="006049F2" w:rsidP="006049F2">
      <w:pPr>
        <w:pStyle w:val="BodyText"/>
        <w:rPr>
          <w:rFonts w:ascii="Times New Roman" w:hAnsi="Times New Roman" w:cs="Times New Roman"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  <w:lang w:eastAsia="en-US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1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  <w:lang w:eastAsia="en-U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den>
          </m:f>
        </m:oMath>
      </m:oMathPara>
    </w:p>
    <w:p w14:paraId="45FBBA9A" w14:textId="77777777" w:rsidR="006049F2" w:rsidRPr="00484E26" w:rsidRDefault="006049F2" w:rsidP="006049F2">
      <w:pPr>
        <w:pStyle w:val="BodyText"/>
        <w:jc w:val="center"/>
        <w:rPr>
          <w:rFonts w:ascii="Times New Roman" w:hAnsi="Times New Roman" w:cs="Times New Roman"/>
          <w:color w:val="000000" w:themeColor="text1"/>
          <w:sz w:val="24"/>
          <w:szCs w:val="24"/>
          <w:lang w:eastAsia="en-US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  <w:lang w:eastAsia="en-US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00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  <w:lang w:eastAsia="en-U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den>
          </m:f>
        </m:oMath>
      </m:oMathPara>
    </w:p>
    <w:p w14:paraId="65327777" w14:textId="77777777" w:rsidR="006049F2" w:rsidRPr="00484E26" w:rsidRDefault="006049F2" w:rsidP="006049F2">
      <w:pPr>
        <w:pStyle w:val="BodyText"/>
        <w:ind w:firstLine="48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4E26">
        <w:rPr>
          <w:rFonts w:ascii="Times New Roman" w:hAnsi="Times New Roman" w:cs="Times New Roman"/>
          <w:color w:val="000000" w:themeColor="text1"/>
          <w:sz w:val="24"/>
          <w:szCs w:val="24"/>
        </w:rPr>
        <w:t>新产品的灵敏度</w:t>
      </w:r>
      <w:r w:rsidRPr="00484E2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4"/>
                <w:szCs w:val="24"/>
                <w:lang w:eastAsia="en-US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color w:val="000000" w:themeColor="text1"/>
                <w:sz w:val="24"/>
                <w:szCs w:val="24"/>
                <w:lang w:eastAsia="en-US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  <w:lang w:eastAsia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  <w:lang w:eastAsia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b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1</m:t>
                </m:r>
              </m:sub>
            </m:sSub>
          </m:num>
          <m:den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n</m:t>
            </m:r>
          </m:den>
        </m:f>
      </m:oMath>
    </w:p>
    <w:p w14:paraId="5C1E020C" w14:textId="77777777" w:rsidR="006049F2" w:rsidRPr="00484E26" w:rsidRDefault="006049F2" w:rsidP="006049F2">
      <w:pPr>
        <w:pStyle w:val="BodyText"/>
        <w:ind w:firstLine="480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4E26">
        <w:rPr>
          <w:rFonts w:ascii="Times New Roman" w:hAnsi="Times New Roman" w:cs="Times New Roman"/>
          <w:color w:val="000000" w:themeColor="text1"/>
          <w:sz w:val="24"/>
          <w:szCs w:val="24"/>
        </w:rPr>
        <w:t>对照产品的灵敏度</w:t>
      </w:r>
      <w:r w:rsidRPr="00484E2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m:oMath>
        <m:sSub>
          <m:sSubPr>
            <m:ctrlPr>
              <w:rPr>
                <w:rFonts w:ascii="Cambria Math" w:hAnsi="Cambria Math" w:cs="Times New Roman"/>
                <w:color w:val="000000" w:themeColor="text1"/>
                <w:sz w:val="24"/>
                <w:szCs w:val="24"/>
                <w:lang w:eastAsia="en-US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color w:val="000000" w:themeColor="text1"/>
                <w:sz w:val="24"/>
                <w:szCs w:val="24"/>
                <w:lang w:eastAsia="en-US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  <w:lang w:eastAsia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  <w:lang w:eastAsia="en-US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c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1</m:t>
                </m:r>
              </m:sub>
            </m:sSub>
          </m:num>
          <m:den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n</m:t>
            </m:r>
          </m:den>
        </m:f>
      </m:oMath>
    </w:p>
    <w:p w14:paraId="06415CD5" w14:textId="77777777" w:rsidR="006049F2" w:rsidRPr="00484E26" w:rsidRDefault="006049F2" w:rsidP="006049F2">
      <w:pPr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</w:p>
    <w:p w14:paraId="1492FC06" w14:textId="77777777" w:rsidR="006049F2" w:rsidRPr="00484E26" w:rsidRDefault="006049F2" w:rsidP="006049F2">
      <w:pPr>
        <w:rPr>
          <w:rFonts w:ascii="Times New Roman" w:eastAsia="宋体" w:hAnsi="Times New Roman" w:cs="Times New Roman"/>
          <w:b/>
          <w:bCs/>
          <w:color w:val="000000" w:themeColor="text1"/>
          <w:sz w:val="24"/>
          <w:szCs w:val="24"/>
        </w:rPr>
      </w:pPr>
    </w:p>
    <w:p w14:paraId="65DB1ED6" w14:textId="77777777" w:rsidR="006049F2" w:rsidRPr="00484E26" w:rsidRDefault="006049F2" w:rsidP="006049F2">
      <w:pPr>
        <w:rPr>
          <w:rFonts w:ascii="Times New Roman" w:eastAsia="宋体" w:hAnsi="Times New Roman" w:cs="Times New Roman"/>
          <w:b/>
          <w:bCs/>
          <w:color w:val="000000" w:themeColor="text1"/>
          <w:sz w:val="24"/>
          <w:szCs w:val="24"/>
        </w:rPr>
      </w:pPr>
      <w:r w:rsidRPr="00484E26">
        <w:rPr>
          <w:rFonts w:ascii="Times New Roman" w:eastAsia="宋体" w:hAnsi="Times New Roman" w:cs="Times New Roman"/>
          <w:b/>
          <w:bCs/>
          <w:color w:val="000000" w:themeColor="text1"/>
          <w:sz w:val="24"/>
          <w:szCs w:val="24"/>
        </w:rPr>
        <w:lastRenderedPageBreak/>
        <w:t>新诊断产品和对照产品之间的相关性大小：</w:t>
      </w:r>
    </w:p>
    <w:p w14:paraId="223ADB79" w14:textId="77777777" w:rsidR="006049F2" w:rsidRPr="00484E26" w:rsidRDefault="006049F2" w:rsidP="006049F2">
      <w:pPr>
        <w:pStyle w:val="FirstParagraph"/>
        <w:jc w:val="center"/>
        <w:rPr>
          <w:rFonts w:ascii="Times New Roman" w:hAnsi="Times New Roman" w:cs="Times New Roman"/>
          <w:color w:val="000000" w:themeColor="text1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color w:val="000000" w:themeColor="text1"/>
            </w:rPr>
            <m:t>cov(</m:t>
          </m:r>
          <m:sSub>
            <m:sSub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</w:rPr>
                <m:t>1</m:t>
              </m:r>
            </m:sub>
          </m:sSub>
          <m:r>
            <w:rPr>
              <w:rFonts w:ascii="Cambria Math" w:hAnsi="Cambria Math" w:cs="Times New Roman"/>
              <w:color w:val="000000" w:themeColor="text1"/>
            </w:rPr>
            <m:t>,</m:t>
          </m:r>
          <m:sSub>
            <m:sSub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lang w:eastAsia="zh-CN"/>
                </w:rPr>
                <m:t>0</m:t>
              </m:r>
            </m:sub>
          </m:sSub>
          <m:r>
            <w:rPr>
              <w:rFonts w:ascii="Cambria Math" w:hAnsi="Cambria Math" w:cs="Times New Roman"/>
              <w:color w:val="000000" w:themeColor="text1"/>
            </w:rPr>
            <m:t>)=</m:t>
          </m:r>
          <m:f>
            <m:f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lang w:eastAsia="zh-CN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-2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0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01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</w:rPr>
            <m:t>=</m:t>
          </m:r>
          <m:sSub>
            <m:sSub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</w:rPr>
                <m:t>11</m:t>
              </m:r>
            </m:sub>
          </m:sSub>
          <m:r>
            <w:rPr>
              <w:rFonts w:ascii="Cambria Math" w:hAnsi="Cambria Math" w:cs="Times New Roman"/>
              <w:color w:val="000000" w:themeColor="text1"/>
            </w:rPr>
            <m:t>-</m:t>
          </m:r>
          <m:sSub>
            <m:sSub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</w:rPr>
                <m:t>0</m:t>
              </m:r>
            </m:sub>
          </m:sSub>
        </m:oMath>
      </m:oMathPara>
    </w:p>
    <w:p w14:paraId="470281BB" w14:textId="77777777" w:rsidR="006049F2" w:rsidRPr="00484E26" w:rsidRDefault="006049F2" w:rsidP="006049F2">
      <w:pPr>
        <w:pStyle w:val="FirstParagraph"/>
        <w:jc w:val="center"/>
        <w:rPr>
          <w:rFonts w:ascii="Times New Roman" w:hAnsi="Times New Roman" w:cs="Times New Roman"/>
          <w:color w:val="000000" w:themeColor="text1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color w:val="000000" w:themeColor="text1"/>
            </w:rPr>
            <m:t>var(</m:t>
          </m:r>
          <m:sSub>
            <m:sSub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</w:rPr>
                <m:t>1</m:t>
              </m:r>
            </m:sub>
          </m:sSub>
          <m:r>
            <w:rPr>
              <w:rFonts w:ascii="Cambria Math" w:hAnsi="Cambria Math" w:cs="Times New Roman"/>
              <w:color w:val="000000" w:themeColor="text1"/>
            </w:rPr>
            <m:t>)=</m:t>
          </m:r>
          <m:sSub>
            <m:sSub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</w:rPr>
                <m:t>1</m:t>
              </m:r>
            </m:sub>
          </m:sSub>
          <m:r>
            <w:rPr>
              <w:rFonts w:ascii="Cambria Math" w:hAnsi="Cambria Math" w:cs="Times New Roman"/>
              <w:color w:val="000000" w:themeColor="text1"/>
            </w:rPr>
            <m:t>(1-</m:t>
          </m:r>
          <m:sSub>
            <m:sSub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</w:rPr>
                <m:t>1</m:t>
              </m:r>
            </m:sub>
          </m:sSub>
          <m:r>
            <w:rPr>
              <w:rFonts w:ascii="Cambria Math" w:hAnsi="Cambria Math" w:cs="Times New Roman"/>
              <w:color w:val="000000" w:themeColor="text1"/>
            </w:rPr>
            <m:t>)</m:t>
          </m:r>
        </m:oMath>
      </m:oMathPara>
    </w:p>
    <w:p w14:paraId="4637B56E" w14:textId="77777777" w:rsidR="006049F2" w:rsidRPr="00484E26" w:rsidRDefault="006049F2" w:rsidP="006049F2">
      <w:pPr>
        <w:pStyle w:val="FirstParagraph"/>
        <w:jc w:val="center"/>
        <w:rPr>
          <w:rFonts w:ascii="Times New Roman" w:hAnsi="Times New Roman" w:cs="Times New Roman"/>
          <w:color w:val="000000" w:themeColor="text1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color w:val="000000" w:themeColor="text1"/>
            </w:rPr>
            <m:t>var(</m:t>
          </m:r>
          <m:sSub>
            <m:sSub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</w:rPr>
                <m:t>0</m:t>
              </m:r>
            </m:sub>
          </m:sSub>
          <m:r>
            <w:rPr>
              <w:rFonts w:ascii="Cambria Math" w:hAnsi="Cambria Math" w:cs="Times New Roman"/>
              <w:color w:val="000000" w:themeColor="text1"/>
            </w:rPr>
            <m:t>)=</m:t>
          </m:r>
          <m:sSub>
            <m:sSub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</w:rPr>
                <m:t>0</m:t>
              </m:r>
            </m:sub>
          </m:sSub>
          <m:r>
            <w:rPr>
              <w:rFonts w:ascii="Cambria Math" w:hAnsi="Cambria Math" w:cs="Times New Roman"/>
              <w:color w:val="000000" w:themeColor="text1"/>
            </w:rPr>
            <m:t>(1-</m:t>
          </m:r>
          <m:sSub>
            <m:sSub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</w:rPr>
                <m:t>p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</w:rPr>
                <m:t>0</m:t>
              </m:r>
            </m:sub>
          </m:sSub>
          <m:r>
            <w:rPr>
              <w:rFonts w:ascii="Cambria Math" w:hAnsi="Cambria Math" w:cs="Times New Roman"/>
              <w:color w:val="000000" w:themeColor="text1"/>
            </w:rPr>
            <m:t>)</m:t>
          </m:r>
        </m:oMath>
      </m:oMathPara>
    </w:p>
    <w:p w14:paraId="62381646" w14:textId="77777777" w:rsidR="006049F2" w:rsidRPr="00484E26" w:rsidRDefault="006049F2" w:rsidP="006049F2">
      <w:pPr>
        <w:pStyle w:val="FirstParagraph"/>
        <w:jc w:val="center"/>
        <w:rPr>
          <w:rFonts w:ascii="Times New Roman" w:hAnsi="Times New Roman" w:cs="Times New Roman"/>
          <w:color w:val="000000" w:themeColor="text1"/>
        </w:rPr>
      </w:pPr>
      <m:oMath>
        <m:r>
          <w:rPr>
            <w:rFonts w:ascii="Cambria Math" w:hAnsi="Cambria Math" w:cs="Times New Roman"/>
            <w:color w:val="000000" w:themeColor="text1"/>
          </w:rPr>
          <m:t>ρ=</m:t>
        </m:r>
        <m:f>
          <m:fPr>
            <m:ctrlPr>
              <w:rPr>
                <w:rFonts w:ascii="Cambria Math" w:hAnsi="Cambria Math" w:cs="Times New Roman"/>
                <w:color w:val="000000" w:themeColor="text1"/>
              </w:rPr>
            </m:ctrlPr>
          </m:fPr>
          <m:num>
            <m:r>
              <w:rPr>
                <w:rFonts w:ascii="Cambria Math" w:hAnsi="Cambria Math" w:cs="Times New Roman"/>
                <w:color w:val="000000" w:themeColor="text1"/>
              </w:rPr>
              <m:t>cov(</m:t>
            </m:r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Y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color w:val="000000" w:themeColor="text1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Y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lang w:eastAsia="zh-CN"/>
                  </w:rPr>
                  <m:t>0</m:t>
                </m:r>
              </m:sub>
            </m:sSub>
            <m:r>
              <w:rPr>
                <w:rFonts w:ascii="Cambria Math" w:hAnsi="Cambria Math" w:cs="Times New Roman"/>
                <w:color w:val="000000" w:themeColor="text1"/>
              </w:rPr>
              <m:t>)</m:t>
            </m:r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(</m:t>
                </m:r>
              </m:e>
            </m:rad>
            <m:r>
              <w:rPr>
                <w:rFonts w:ascii="Cambria Math" w:hAnsi="Cambria Math" w:cs="Times New Roman"/>
                <w:color w:val="000000" w:themeColor="text1"/>
              </w:rPr>
              <m:t>var(</m:t>
            </m:r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Y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color w:val="000000" w:themeColor="text1"/>
              </w:rPr>
              <m:t>)var(</m:t>
            </m:r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Y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lang w:eastAsia="zh-CN"/>
                  </w:rPr>
                  <m:t>0</m:t>
                </m:r>
              </m:sub>
            </m:sSub>
            <m:r>
              <w:rPr>
                <w:rFonts w:ascii="Cambria Math" w:hAnsi="Cambria Math" w:cs="Times New Roman"/>
                <w:color w:val="000000" w:themeColor="text1"/>
              </w:rPr>
              <m:t>)</m:t>
            </m:r>
          </m:den>
        </m:f>
        <m:r>
          <w:rPr>
            <w:rFonts w:ascii="Cambria Math" w:hAnsi="Cambria Math" w:cs="Times New Roman"/>
            <w:color w:val="000000" w:themeColor="text1"/>
          </w:rPr>
          <m:t>=</m:t>
        </m:r>
        <m:f>
          <m:fPr>
            <m:ctrlPr>
              <w:rPr>
                <w:rFonts w:ascii="Cambria Math" w:hAnsi="Cambria Math" w:cs="Times New Roman"/>
                <w:color w:val="000000" w:themeColor="text1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color w:val="000000" w:themeColor="text1"/>
              </w:rPr>
              <m:t>+</m:t>
            </m:r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lang w:eastAsia="zh-CN"/>
                  </w:rPr>
                  <m:t>0</m:t>
                </m:r>
              </m:sub>
            </m:sSub>
            <m:r>
              <w:rPr>
                <w:rFonts w:ascii="Cambria Math" w:hAnsi="Cambria Math" w:cs="Times New Roman"/>
                <w:color w:val="000000" w:themeColor="text1"/>
              </w:rPr>
              <m:t>-2</m:t>
            </m:r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</w:rPr>
                  <m:t>0</m:t>
                </m:r>
              </m:sub>
            </m:sSub>
            <m:r>
              <w:rPr>
                <w:rFonts w:ascii="Cambria Math" w:hAnsi="Cambria Math" w:cs="Times New Roman"/>
                <w:color w:val="000000" w:themeColor="text1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</w:rPr>
                  <m:t>10</m:t>
                </m:r>
              </m:sub>
            </m:sSub>
            <m:r>
              <w:rPr>
                <w:rFonts w:ascii="Cambria Math" w:hAnsi="Cambria Math" w:cs="Times New Roman"/>
                <w:color w:val="000000" w:themeColor="text1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</w:rPr>
                  <m:t>01</m:t>
                </m:r>
              </m:sub>
            </m:sSub>
          </m:num>
          <m:den>
            <m:r>
              <w:rPr>
                <w:rFonts w:ascii="Cambria Math" w:hAnsi="Cambria Math" w:cs="Times New Roman"/>
                <w:color w:val="000000" w:themeColor="text1"/>
                <w:lang w:eastAsia="zh-CN"/>
              </w:rPr>
              <m:t>2</m:t>
            </m:r>
            <m:rad>
              <m:radPr>
                <m:degHide m:val="1"/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(</m:t>
                </m:r>
              </m:e>
            </m:rad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color w:val="000000" w:themeColor="text1"/>
              </w:rPr>
              <m:t>(1-</m:t>
            </m:r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color w:val="000000" w:themeColor="text1"/>
              </w:rPr>
              <m:t>)</m:t>
            </m:r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</w:rPr>
                  <m:t>0</m:t>
                </m:r>
              </m:sub>
            </m:sSub>
            <m:r>
              <w:rPr>
                <w:rFonts w:ascii="Cambria Math" w:hAnsi="Cambria Math" w:cs="Times New Roman"/>
                <w:color w:val="000000" w:themeColor="text1"/>
              </w:rPr>
              <m:t>(1-</m:t>
            </m:r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</w:rPr>
                  <m:t>0</m:t>
                </m:r>
              </m:sub>
            </m:sSub>
            <m:r>
              <w:rPr>
                <w:rFonts w:ascii="Cambria Math" w:hAnsi="Cambria Math" w:cs="Times New Roman"/>
                <w:color w:val="000000" w:themeColor="text1"/>
              </w:rPr>
              <m:t>))</m:t>
            </m:r>
          </m:den>
        </m:f>
      </m:oMath>
      <w:r w:rsidRPr="00484E26">
        <w:rPr>
          <w:rFonts w:ascii="Times New Roman" w:hAnsi="Times New Roman" w:cs="Times New Roman"/>
          <w:color w:val="000000" w:themeColor="text1"/>
          <w:lang w:eastAsia="zh-CN"/>
        </w:rPr>
        <w:t>=</w:t>
      </w:r>
      <m:oMath>
        <m:f>
          <m:fPr>
            <m:ctrlPr>
              <w:rPr>
                <w:rFonts w:ascii="Cambria Math" w:hAnsi="Cambria Math" w:cs="Times New Roman"/>
                <w:color w:val="000000" w:themeColor="text1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</w:rPr>
                  <m:t>11</m:t>
                </m:r>
              </m:sub>
            </m:sSub>
            <m:r>
              <w:rPr>
                <w:rFonts w:ascii="Cambria Math" w:hAnsi="Cambria Math" w:cs="Times New Roman"/>
                <w:color w:val="000000" w:themeColor="text1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</w:rPr>
                  <m:t>0</m:t>
                </m:r>
              </m:sub>
            </m:sSub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radPr>
              <m:deg/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(</m:t>
                </m:r>
              </m:e>
            </m:rad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color w:val="000000" w:themeColor="text1"/>
              </w:rPr>
              <m:t>(1-</m:t>
            </m:r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color w:val="000000" w:themeColor="text1"/>
              </w:rPr>
              <m:t>)</m:t>
            </m:r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</w:rPr>
                  <m:t>0</m:t>
                </m:r>
              </m:sub>
            </m:sSub>
            <m:r>
              <w:rPr>
                <w:rFonts w:ascii="Cambria Math" w:hAnsi="Cambria Math" w:cs="Times New Roman"/>
                <w:color w:val="000000" w:themeColor="text1"/>
              </w:rPr>
              <m:t>(1-</m:t>
            </m:r>
            <m:sSub>
              <m:sSubPr>
                <m:ctrlPr>
                  <w:rPr>
                    <w:rFonts w:ascii="Cambria Math" w:hAnsi="Cambria Math" w:cs="Times New Roman"/>
                    <w:color w:val="000000" w:themeColor="text1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</w:rPr>
                  <m:t>p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</w:rPr>
                  <m:t>0</m:t>
                </m:r>
              </m:sub>
            </m:sSub>
            <m:r>
              <w:rPr>
                <w:rFonts w:ascii="Cambria Math" w:hAnsi="Cambria Math" w:cs="Times New Roman"/>
                <w:color w:val="000000" w:themeColor="text1"/>
              </w:rPr>
              <m:t>))</m:t>
            </m:r>
          </m:den>
        </m:f>
      </m:oMath>
    </w:p>
    <w:p w14:paraId="1CBB690D" w14:textId="77777777" w:rsidR="006049F2" w:rsidRPr="00484E26" w:rsidRDefault="006049F2" w:rsidP="006049F2">
      <w:pPr>
        <w:pStyle w:val="BodyText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84E26">
        <w:rPr>
          <w:rFonts w:ascii="Times New Roman" w:hAnsi="Times New Roman" w:cs="Times New Roman"/>
          <w:color w:val="000000" w:themeColor="text1"/>
          <w:sz w:val="24"/>
          <w:szCs w:val="24"/>
        </w:rPr>
        <w:t>关于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cov(</m:t>
        </m:r>
        <m:sSub>
          <m:sSubPr>
            <m:ctrlP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,</m:t>
        </m:r>
        <m:sSub>
          <m:sSubPr>
            <m:ctrlP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0</m:t>
            </m:r>
          </m:sub>
        </m:sSub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)</m:t>
        </m:r>
      </m:oMath>
      <w:r w:rsidRPr="00484E26">
        <w:rPr>
          <w:rFonts w:ascii="Times New Roman" w:hAnsi="Times New Roman" w:cs="Times New Roman"/>
          <w:color w:val="000000" w:themeColor="text1"/>
          <w:sz w:val="24"/>
          <w:szCs w:val="24"/>
        </w:rPr>
        <w:t>的具体推导参见（</w:t>
      </w:r>
      <w:r w:rsidRPr="00484E26">
        <w:rPr>
          <w:rFonts w:ascii="Times New Roman" w:hAnsi="Times New Roman" w:cs="Times New Roman"/>
          <w:color w:val="000000" w:themeColor="text1"/>
          <w:sz w:val="24"/>
          <w:szCs w:val="24"/>
        </w:rPr>
        <w:t>Conner 1987, appendix</w:t>
      </w:r>
      <w:r w:rsidRPr="00484E26">
        <w:rPr>
          <w:rFonts w:ascii="Times New Roman" w:hAnsi="Times New Roman" w:cs="Times New Roman"/>
          <w:color w:val="000000" w:themeColor="text1"/>
          <w:sz w:val="24"/>
          <w:szCs w:val="24"/>
        </w:rPr>
        <w:t>）。</w:t>
      </w:r>
    </w:p>
    <w:p w14:paraId="5CB9E798" w14:textId="77777777" w:rsidR="006049F2" w:rsidRPr="00484E26" w:rsidRDefault="006049F2" w:rsidP="006049F2">
      <w:pPr>
        <w:pStyle w:val="BodyText"/>
        <w:jc w:val="left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2F6A42F" w14:textId="77777777" w:rsidR="006049F2" w:rsidRPr="00484E26" w:rsidRDefault="006049F2" w:rsidP="006049F2">
      <w:pPr>
        <w:pStyle w:val="BodyText"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proofErr w:type="spellStart"/>
      <w:r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ettinen</w:t>
      </w:r>
      <w:proofErr w:type="spellEnd"/>
      <w:r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样本量公式</w:t>
      </w:r>
      <w:r w:rsidRPr="00484E26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t xml:space="preserve"> </w:t>
      </w:r>
      <w:r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Miettinen</w:t>
      </w:r>
      <w:proofErr w:type="spellEnd"/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1968</w:t>
      </w:r>
      <w:r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)</w:t>
      </w:r>
      <w:r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：</w:t>
      </w:r>
    </w:p>
    <w:p w14:paraId="2B05837B" w14:textId="77777777" w:rsidR="006049F2" w:rsidRPr="00484E26" w:rsidRDefault="006049F2" w:rsidP="006049F2">
      <w:pPr>
        <w:pStyle w:val="FirstParagraph"/>
        <w:ind w:firstLine="480"/>
        <w:rPr>
          <w:rFonts w:ascii="Times New Roman" w:hAnsi="Times New Roman" w:cs="Times New Roman"/>
          <w:color w:val="000000" w:themeColor="text1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</w:rPr>
                <m:t>[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-α/2</m:t>
                  </m:r>
                </m:sub>
              </m:sSub>
              <m:rad>
                <m:radPr>
                  <m:degHide m:val="1"/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01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10</m:t>
                      </m:r>
                    </m:sub>
                  </m:sSub>
                </m:e>
              </m:rad>
              <m:r>
                <w:rPr>
                  <w:rFonts w:ascii="Cambria Math" w:hAnsi="Cambria Math" w:cs="Times New Roman"/>
                  <w:color w:val="000000" w:themeColor="text1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-β</m:t>
                  </m:r>
                </m:sub>
              </m:sSub>
              <m:rad>
                <m:radPr>
                  <m:degHide m:val="1"/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01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10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0</m:t>
                          </m:r>
                        </m:sub>
                      </m:sSub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(3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01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10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)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4(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01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</w:rPr>
                            <m:t>10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)</m:t>
                      </m:r>
                    </m:den>
                  </m:f>
                </m:e>
              </m:rad>
              <m:sSup>
                <m:sSup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]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  <w:color w:val="000000" w:themeColor="text1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0</m:t>
                  </m:r>
                </m:sub>
              </m:sSub>
              <m:sSup>
                <m:sSup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2</m:t>
                  </m:r>
                </m:sup>
              </m:sSup>
            </m:den>
          </m:f>
        </m:oMath>
      </m:oMathPara>
    </w:p>
    <w:p w14:paraId="0D91C873" w14:textId="77777777" w:rsidR="006049F2" w:rsidRPr="00484E26" w:rsidRDefault="006049F2" w:rsidP="006049F2">
      <w:pPr>
        <w:pStyle w:val="BodyText"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CC3912F" w14:textId="77777777" w:rsidR="006049F2" w:rsidRPr="00484E26" w:rsidRDefault="006049F2" w:rsidP="006049F2">
      <w:pPr>
        <w:pStyle w:val="BodyText"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onner</w:t>
      </w:r>
      <w:r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样本量公式</w:t>
      </w:r>
      <w:r w:rsidRPr="00484E26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t xml:space="preserve"> </w:t>
      </w:r>
      <w:r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Conner 1987)</w:t>
      </w:r>
      <w:r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：</w:t>
      </w:r>
    </w:p>
    <w:p w14:paraId="65A594C2" w14:textId="77777777" w:rsidR="006049F2" w:rsidRPr="00484E26" w:rsidRDefault="006049F2" w:rsidP="006049F2">
      <w:pPr>
        <w:pStyle w:val="FirstParagraph"/>
        <w:ind w:firstLine="480"/>
        <w:rPr>
          <w:rFonts w:ascii="Times New Roman" w:hAnsi="Times New Roman" w:cs="Times New Roman"/>
          <w:color w:val="000000" w:themeColor="text1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</w:rPr>
                <m:t>[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-α/2</m:t>
                  </m:r>
                </m:sub>
              </m:sSub>
              <m:rad>
                <m:radPr>
                  <m:degHide m:val="1"/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01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10</m:t>
                      </m:r>
                    </m:sub>
                  </m:sSub>
                </m:e>
              </m:rad>
              <m:r>
                <w:rPr>
                  <w:rFonts w:ascii="Cambria Math" w:hAnsi="Cambria Math" w:cs="Times New Roman"/>
                  <w:color w:val="000000" w:themeColor="text1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-β</m:t>
                  </m:r>
                </m:sub>
              </m:sSub>
              <m:rad>
                <m:radPr>
                  <m:degHide m:val="1"/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01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10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-(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0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)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2</m:t>
                      </m:r>
                    </m:sup>
                  </m:sSup>
                </m:e>
              </m:rad>
              <m:sSup>
                <m:sSup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]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  <w:color w:val="000000" w:themeColor="text1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0</m:t>
                  </m:r>
                </m:sub>
              </m:sSub>
              <m:sSup>
                <m:sSup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2</m:t>
                  </m:r>
                </m:sup>
              </m:sSup>
            </m:den>
          </m:f>
        </m:oMath>
      </m:oMathPara>
    </w:p>
    <w:p w14:paraId="1C48CAC5" w14:textId="77777777" w:rsidR="006049F2" w:rsidRPr="00484E26" w:rsidRDefault="006049F2" w:rsidP="006049F2">
      <w:pPr>
        <w:pStyle w:val="BodyText"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F979772" w14:textId="77777777" w:rsidR="006049F2" w:rsidRPr="00484E26" w:rsidRDefault="006049F2" w:rsidP="006049F2">
      <w:pPr>
        <w:pStyle w:val="BodyText"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独立两样本率比较的样本量公式</w:t>
      </w:r>
      <w:r w:rsidRPr="00484E26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t>（药监局</w:t>
      </w:r>
      <w:r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t>-</w:t>
      </w:r>
      <w:r w:rsidRPr="002B6FE3">
        <w:rPr>
          <w:rFonts w:ascii="Times New Roman" w:eastAsia="ArialUnicodeMS" w:hAnsi="Times New Roman" w:cs="Times New Roman"/>
          <w:b/>
          <w:bCs/>
          <w:kern w:val="0"/>
          <w:sz w:val="24"/>
          <w:szCs w:val="24"/>
        </w:rPr>
        <w:t>医疗器械临床试验设计指导原则</w:t>
      </w:r>
      <w:r w:rsidRPr="00484E26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t>）</w:t>
      </w:r>
      <w:r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：</w:t>
      </w:r>
    </w:p>
    <w:p w14:paraId="6599CCE0" w14:textId="77777777" w:rsidR="006049F2" w:rsidRPr="00484E26" w:rsidRDefault="006049F2" w:rsidP="006049F2">
      <w:pPr>
        <w:pStyle w:val="FirstParagraph"/>
        <w:ind w:firstLine="480"/>
        <w:rPr>
          <w:rFonts w:ascii="Times New Roman" w:hAnsi="Times New Roman" w:cs="Times New Roman"/>
          <w:color w:val="000000" w:themeColor="text1"/>
        </w:rPr>
      </w:pPr>
      <m:oMathPara>
        <m:oMath>
          <m:f>
            <m:f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-α/2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-β</m:t>
                  </m:r>
                </m:sub>
              </m:sSub>
              <m:sSup>
                <m:sSup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</w:rPr>
                <m:t>[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(1-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)+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(1-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)]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0</m:t>
                  </m:r>
                </m:sub>
              </m:sSub>
              <m:sSup>
                <m:sSup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2</m:t>
                  </m:r>
                </m:sup>
              </m:sSup>
            </m:den>
          </m:f>
        </m:oMath>
      </m:oMathPara>
    </w:p>
    <w:p w14:paraId="58558CC2" w14:textId="77777777" w:rsidR="006049F2" w:rsidRPr="00484E26" w:rsidRDefault="006049F2" w:rsidP="006049F2">
      <w:pPr>
        <w:pStyle w:val="BodyText"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6505D115" w14:textId="77777777" w:rsidR="006049F2" w:rsidRDefault="006049F2" w:rsidP="006049F2">
      <w:pPr>
        <w:pStyle w:val="BodyText"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GEE (logit function)</w:t>
      </w:r>
      <w:r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样本量公式</w:t>
      </w:r>
      <w:r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Zhang 2014)</w:t>
      </w:r>
      <w:r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：</w:t>
      </w:r>
    </w:p>
    <w:p w14:paraId="2B32EDF8" w14:textId="77777777" w:rsidR="006049F2" w:rsidRPr="00484E26" w:rsidRDefault="006049F2" w:rsidP="006049F2">
      <w:pPr>
        <w:pStyle w:val="BodyText"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BE006AD" w14:textId="77777777" w:rsidR="006049F2" w:rsidRPr="00484E26" w:rsidRDefault="006049F2" w:rsidP="006049F2">
      <w:pPr>
        <w:pStyle w:val="FirstParagraph"/>
        <w:ind w:firstLine="480"/>
        <w:rPr>
          <w:rFonts w:ascii="Times New Roman" w:hAnsi="Times New Roman" w:cs="Times New Roman"/>
          <w:color w:val="000000" w:themeColor="text1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-α/2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-β</m:t>
                  </m:r>
                </m:sub>
              </m:sSub>
              <m:sSup>
                <m:sSup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</w:rPr>
                <m:t>[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(1-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)+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(1-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)-2ρ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(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)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(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)</m:t>
                  </m:r>
                </m:e>
              </m:rad>
              <m:r>
                <w:rPr>
                  <w:rFonts w:ascii="Cambria Math" w:hAnsi="Cambria Math" w:cs="Times New Roman"/>
                  <w:color w:val="000000" w:themeColor="text1"/>
                </w:rPr>
                <m:t>]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</w:rPr>
                <m:t>[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(1-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)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(1-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)](log</m:t>
              </m:r>
              <m:f>
                <m:f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1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(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)</m:t>
                  </m:r>
                </m:den>
              </m:f>
              <m:r>
                <w:rPr>
                  <w:rFonts w:ascii="Cambria Math" w:hAnsi="Cambria Math" w:cs="Times New Roman"/>
                  <w:color w:val="000000" w:themeColor="text1"/>
                </w:rPr>
                <m:t>-log</m:t>
              </m:r>
              <m:f>
                <m:f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0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(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)</m:t>
                  </m:r>
                </m:den>
              </m:f>
              <m:sSup>
                <m:sSup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2</m:t>
                  </m:r>
                </m:sup>
              </m:sSup>
            </m:den>
          </m:f>
        </m:oMath>
      </m:oMathPara>
    </w:p>
    <w:p w14:paraId="3C6D14E8" w14:textId="77777777" w:rsidR="006049F2" w:rsidRPr="00484E26" w:rsidRDefault="006049F2" w:rsidP="006049F2">
      <w:pPr>
        <w:pStyle w:val="BodyText"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FC7DE00" w14:textId="77777777" w:rsidR="006049F2" w:rsidRPr="00484E26" w:rsidRDefault="006049F2" w:rsidP="006049F2">
      <w:pPr>
        <w:pStyle w:val="BodyText"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GEE (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i</w:t>
      </w:r>
      <w:r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dentity function) </w:t>
      </w:r>
      <w:r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样本量公式</w:t>
      </w:r>
      <w:r w:rsidRPr="00484E26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t xml:space="preserve"> </w:t>
      </w:r>
      <w:r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Liu 1997)</w:t>
      </w:r>
      <w:r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：</w:t>
      </w:r>
    </w:p>
    <w:p w14:paraId="719C780B" w14:textId="77777777" w:rsidR="006049F2" w:rsidRPr="00484E26" w:rsidRDefault="006049F2" w:rsidP="006049F2">
      <w:pPr>
        <w:pStyle w:val="FirstParagraph"/>
        <w:ind w:firstLine="480"/>
        <w:rPr>
          <w:rFonts w:ascii="Times New Roman" w:hAnsi="Times New Roman" w:cs="Times New Roman"/>
          <w:color w:val="000000" w:themeColor="text1"/>
        </w:rPr>
      </w:pPr>
      <m:oMathPara>
        <m:oMath>
          <m:f>
            <m:fPr>
              <m:ctrlPr>
                <w:rPr>
                  <w:rFonts w:ascii="Cambria Math" w:hAnsi="Cambria Math" w:cs="Times New Roman"/>
                  <w:color w:val="000000" w:themeColor="text1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-α/2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-β</m:t>
                  </m:r>
                </m:sub>
              </m:sSub>
              <m:sSup>
                <m:sSup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2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</w:rPr>
                <m:t>[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(1-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)+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(1-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)-2ρ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(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)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(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color w:val="000000" w:themeColor="text1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)</m:t>
                  </m:r>
                </m:e>
              </m:rad>
              <m:r>
                <w:rPr>
                  <w:rFonts w:ascii="Cambria Math" w:hAnsi="Cambria Math" w:cs="Times New Roman"/>
                  <w:color w:val="000000" w:themeColor="text1"/>
                </w:rPr>
                <m:t>]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0</m:t>
                  </m:r>
                </m:sub>
              </m:sSub>
              <m:sSup>
                <m:sSupPr>
                  <m:ctrlPr>
                    <w:rPr>
                      <w:rFonts w:ascii="Cambria Math" w:hAnsi="Cambria Math" w:cs="Times New Roman"/>
                      <w:color w:val="000000" w:themeColor="text1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)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</w:rPr>
                    <m:t>2</m:t>
                  </m:r>
                </m:sup>
              </m:sSup>
            </m:den>
          </m:f>
        </m:oMath>
      </m:oMathPara>
    </w:p>
    <w:p w14:paraId="1AB63A3B" w14:textId="77777777" w:rsidR="006049F2" w:rsidRPr="00484E26" w:rsidRDefault="006049F2" w:rsidP="006049F2">
      <w:pPr>
        <w:pStyle w:val="BodyText"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5BE4A334" w14:textId="77777777" w:rsidR="006049F2" w:rsidRPr="00484E26" w:rsidRDefault="006049F2" w:rsidP="006049F2">
      <w:pPr>
        <w:pStyle w:val="BodyText"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GLMM (Generalized linear mixed model)</w:t>
      </w:r>
      <w:r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样本量计算公式</w:t>
      </w:r>
      <w:r w:rsidRPr="00484E26">
        <w:rPr>
          <w:rFonts w:ascii="Times New Roman" w:hAnsi="Times New Roman" w:cs="Times New Roman" w:hint="eastAsia"/>
          <w:b/>
          <w:bCs/>
          <w:color w:val="000000" w:themeColor="text1"/>
          <w:sz w:val="24"/>
          <w:szCs w:val="24"/>
        </w:rPr>
        <w:t>(</w:t>
      </w:r>
      <w:r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Dang 2008)</w:t>
      </w:r>
      <w:r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：</w:t>
      </w:r>
    </w:p>
    <w:p w14:paraId="6D55DD73" w14:textId="77777777" w:rsidR="006049F2" w:rsidRPr="00484E26" w:rsidRDefault="006049F2" w:rsidP="006049F2">
      <w:pPr>
        <w:pStyle w:val="BodyText"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84E26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14AA6B26" wp14:editId="68DD4A1F">
            <wp:extent cx="2276475" cy="7905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76475" cy="79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D83A2" w14:textId="77777777" w:rsidR="006049F2" w:rsidRPr="00484E26" w:rsidRDefault="006049F2" w:rsidP="006049F2">
      <w:pPr>
        <w:pStyle w:val="BodyText"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84E26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</w:rPr>
        <w:drawing>
          <wp:inline distT="0" distB="0" distL="0" distR="0" wp14:anchorId="0C7185BF" wp14:editId="7A2494E0">
            <wp:extent cx="5274310" cy="622300"/>
            <wp:effectExtent l="0" t="0" r="254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2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4FA543" w14:textId="77777777" w:rsidR="006049F2" w:rsidRPr="00484E26" w:rsidRDefault="006049F2" w:rsidP="006049F2">
      <w:pPr>
        <w:pStyle w:val="BodyText"/>
        <w:jc w:val="left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3783B2CA" w14:textId="77777777" w:rsidR="006049F2" w:rsidRPr="00484E26" w:rsidRDefault="006049F2" w:rsidP="006049F2">
      <w:pPr>
        <w:pStyle w:val="BodyText"/>
        <w:jc w:val="center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表</w:t>
      </w:r>
      <w:r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1 </w:t>
      </w:r>
      <w:r w:rsidRPr="00484E2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相关系数对样本量的配对率比较的样本量影响</w:t>
      </w:r>
    </w:p>
    <w:tbl>
      <w:tblPr>
        <w:tblStyle w:val="TableGrid"/>
        <w:tblW w:w="9640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1135"/>
        <w:gridCol w:w="709"/>
        <w:gridCol w:w="567"/>
        <w:gridCol w:w="709"/>
        <w:gridCol w:w="708"/>
        <w:gridCol w:w="993"/>
        <w:gridCol w:w="1134"/>
        <w:gridCol w:w="992"/>
        <w:gridCol w:w="1417"/>
        <w:gridCol w:w="1276"/>
      </w:tblGrid>
      <w:tr w:rsidR="006049F2" w:rsidRPr="00484E26" w14:paraId="1D7E7E7D" w14:textId="77777777" w:rsidTr="00914CC6">
        <w:tc>
          <w:tcPr>
            <w:tcW w:w="1135" w:type="dxa"/>
          </w:tcPr>
          <w:p w14:paraId="526EB2BE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一类错误</w:t>
            </w: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/</w:t>
            </w: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二类错误</w:t>
            </w:r>
          </w:p>
        </w:tc>
        <w:tc>
          <w:tcPr>
            <w:tcW w:w="709" w:type="dxa"/>
          </w:tcPr>
          <w:p w14:paraId="7BCC082C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0"/>
                        <w:szCs w:val="20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0"/>
                        <w:szCs w:val="20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567" w:type="dxa"/>
          </w:tcPr>
          <w:p w14:paraId="5D62886D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0"/>
                        <w:szCs w:val="20"/>
                      </w:rPr>
                      <m:t>p</m:t>
                    </m:r>
                  </m:e>
                  <m:sub>
                    <m:r>
                      <w:rPr>
                        <w:rFonts w:ascii="Cambria Math" w:eastAsia="宋体" w:hAnsi="Cambria Math" w:cs="Times New Roman"/>
                        <w:color w:val="000000" w:themeColor="text1"/>
                        <w:sz w:val="20"/>
                        <w:szCs w:val="20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709" w:type="dxa"/>
          </w:tcPr>
          <w:p w14:paraId="2818B4F6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0"/>
                        <w:szCs w:val="20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0"/>
                        <w:szCs w:val="20"/>
                      </w:rPr>
                      <m:t>10</m:t>
                    </m:r>
                  </m:sub>
                </m:sSub>
              </m:oMath>
            </m:oMathPara>
          </w:p>
        </w:tc>
        <w:tc>
          <w:tcPr>
            <w:tcW w:w="708" w:type="dxa"/>
          </w:tcPr>
          <w:p w14:paraId="56E30267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宋体" w:hAnsi="Cambria Math" w:cs="Times New Roman"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0"/>
                        <w:szCs w:val="20"/>
                      </w:rPr>
                      <m:t>p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eastAsia="宋体" w:hAnsi="Cambria Math" w:cs="Times New Roman"/>
                        <w:color w:val="000000" w:themeColor="text1"/>
                        <w:sz w:val="20"/>
                        <w:szCs w:val="20"/>
                      </w:rPr>
                      <m:t>01</m:t>
                    </m:r>
                  </m:sub>
                </m:sSub>
              </m:oMath>
            </m:oMathPara>
          </w:p>
        </w:tc>
        <w:tc>
          <w:tcPr>
            <w:tcW w:w="993" w:type="dxa"/>
          </w:tcPr>
          <w:p w14:paraId="5DE01CBB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0"/>
                    <w:szCs w:val="20"/>
                  </w:rPr>
                  <m:t>ρ</m:t>
                </m:r>
              </m:oMath>
            </m:oMathPara>
          </w:p>
        </w:tc>
        <w:tc>
          <w:tcPr>
            <w:tcW w:w="1134" w:type="dxa"/>
          </w:tcPr>
          <w:p w14:paraId="79BB20AD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proofErr w:type="spellStart"/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Miettinen</w:t>
            </w:r>
            <w:proofErr w:type="spellEnd"/>
          </w:p>
        </w:tc>
        <w:tc>
          <w:tcPr>
            <w:tcW w:w="992" w:type="dxa"/>
          </w:tcPr>
          <w:p w14:paraId="1AE17886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Conner</w:t>
            </w:r>
          </w:p>
        </w:tc>
        <w:tc>
          <w:tcPr>
            <w:tcW w:w="1417" w:type="dxa"/>
          </w:tcPr>
          <w:p w14:paraId="56D960E7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GEE</w:t>
            </w:r>
          </w:p>
          <w:p w14:paraId="6C676EE8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(Identity/logit)</w:t>
            </w:r>
          </w:p>
        </w:tc>
        <w:tc>
          <w:tcPr>
            <w:tcW w:w="1276" w:type="dxa"/>
          </w:tcPr>
          <w:p w14:paraId="5716B730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>
              <w:rPr>
                <w:rFonts w:ascii="Times New Roman" w:eastAsia="宋体" w:hAnsi="Times New Roman" w:cs="Times New Roman" w:hint="eastAsia"/>
                <w:color w:val="000000" w:themeColor="text1"/>
                <w:sz w:val="20"/>
                <w:szCs w:val="20"/>
              </w:rPr>
              <w:t>独立两样本</w:t>
            </w:r>
          </w:p>
        </w:tc>
      </w:tr>
      <w:tr w:rsidR="006049F2" w:rsidRPr="00484E26" w14:paraId="75CDE20B" w14:textId="77777777" w:rsidTr="00914CC6">
        <w:tc>
          <w:tcPr>
            <w:tcW w:w="1135" w:type="dxa"/>
          </w:tcPr>
          <w:p w14:paraId="18C730EB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05 / 0.2</w:t>
            </w:r>
          </w:p>
        </w:tc>
        <w:tc>
          <w:tcPr>
            <w:tcW w:w="709" w:type="dxa"/>
          </w:tcPr>
          <w:p w14:paraId="2CAC60FE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9</w:t>
            </w:r>
          </w:p>
        </w:tc>
        <w:tc>
          <w:tcPr>
            <w:tcW w:w="567" w:type="dxa"/>
          </w:tcPr>
          <w:p w14:paraId="6C11BDE6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8</w:t>
            </w:r>
          </w:p>
        </w:tc>
        <w:tc>
          <w:tcPr>
            <w:tcW w:w="709" w:type="dxa"/>
          </w:tcPr>
          <w:p w14:paraId="7FAF0149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1</w:t>
            </w:r>
          </w:p>
        </w:tc>
        <w:tc>
          <w:tcPr>
            <w:tcW w:w="708" w:type="dxa"/>
          </w:tcPr>
          <w:p w14:paraId="77D13A8A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993" w:type="dxa"/>
          </w:tcPr>
          <w:p w14:paraId="30BFA510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667</w:t>
            </w:r>
          </w:p>
        </w:tc>
        <w:tc>
          <w:tcPr>
            <w:tcW w:w="1134" w:type="dxa"/>
          </w:tcPr>
          <w:p w14:paraId="432C2410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56</w:t>
            </w:r>
          </w:p>
        </w:tc>
        <w:tc>
          <w:tcPr>
            <w:tcW w:w="992" w:type="dxa"/>
          </w:tcPr>
          <w:p w14:paraId="0F705E12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77</w:t>
            </w:r>
          </w:p>
        </w:tc>
        <w:tc>
          <w:tcPr>
            <w:tcW w:w="1417" w:type="dxa"/>
          </w:tcPr>
          <w:p w14:paraId="64D58D5D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71 / 75</w:t>
            </w:r>
          </w:p>
        </w:tc>
        <w:tc>
          <w:tcPr>
            <w:tcW w:w="1276" w:type="dxa"/>
          </w:tcPr>
          <w:p w14:paraId="6F9D04CB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97</w:t>
            </w:r>
          </w:p>
        </w:tc>
      </w:tr>
      <w:tr w:rsidR="006049F2" w:rsidRPr="00484E26" w14:paraId="6106CE90" w14:textId="77777777" w:rsidTr="00914CC6">
        <w:tc>
          <w:tcPr>
            <w:tcW w:w="1135" w:type="dxa"/>
          </w:tcPr>
          <w:p w14:paraId="7665BB66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14:paraId="37D33E8D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3E1382DC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14:paraId="0D901162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11</w:t>
            </w:r>
          </w:p>
        </w:tc>
        <w:tc>
          <w:tcPr>
            <w:tcW w:w="708" w:type="dxa"/>
          </w:tcPr>
          <w:p w14:paraId="6AF79FCF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01</w:t>
            </w:r>
          </w:p>
        </w:tc>
        <w:tc>
          <w:tcPr>
            <w:tcW w:w="993" w:type="dxa"/>
          </w:tcPr>
          <w:p w14:paraId="38BAC5C8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583</w:t>
            </w:r>
          </w:p>
        </w:tc>
        <w:tc>
          <w:tcPr>
            <w:tcW w:w="1134" w:type="dxa"/>
          </w:tcPr>
          <w:p w14:paraId="70424D9D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77</w:t>
            </w:r>
          </w:p>
        </w:tc>
        <w:tc>
          <w:tcPr>
            <w:tcW w:w="992" w:type="dxa"/>
          </w:tcPr>
          <w:p w14:paraId="3AA87693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92</w:t>
            </w:r>
          </w:p>
        </w:tc>
        <w:tc>
          <w:tcPr>
            <w:tcW w:w="1417" w:type="dxa"/>
          </w:tcPr>
          <w:p w14:paraId="6BD9A6AA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87 / 92</w:t>
            </w:r>
          </w:p>
        </w:tc>
        <w:tc>
          <w:tcPr>
            <w:tcW w:w="1276" w:type="dxa"/>
          </w:tcPr>
          <w:p w14:paraId="17DBA99E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97</w:t>
            </w:r>
          </w:p>
        </w:tc>
      </w:tr>
      <w:tr w:rsidR="006049F2" w:rsidRPr="00484E26" w14:paraId="03ECE588" w14:textId="77777777" w:rsidTr="00914CC6">
        <w:tc>
          <w:tcPr>
            <w:tcW w:w="1135" w:type="dxa"/>
          </w:tcPr>
          <w:p w14:paraId="5D2F650B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14:paraId="7E444510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1C1A7080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14:paraId="3D5A9160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12</w:t>
            </w:r>
          </w:p>
        </w:tc>
        <w:tc>
          <w:tcPr>
            <w:tcW w:w="708" w:type="dxa"/>
          </w:tcPr>
          <w:p w14:paraId="5687F687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02</w:t>
            </w:r>
          </w:p>
        </w:tc>
        <w:tc>
          <w:tcPr>
            <w:tcW w:w="993" w:type="dxa"/>
          </w:tcPr>
          <w:p w14:paraId="39096D0A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5</w:t>
            </w:r>
          </w:p>
        </w:tc>
        <w:tc>
          <w:tcPr>
            <w:tcW w:w="1134" w:type="dxa"/>
          </w:tcPr>
          <w:p w14:paraId="39A8E3DD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96</w:t>
            </w:r>
          </w:p>
        </w:tc>
        <w:tc>
          <w:tcPr>
            <w:tcW w:w="992" w:type="dxa"/>
          </w:tcPr>
          <w:p w14:paraId="1F3A56DA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08</w:t>
            </w:r>
          </w:p>
        </w:tc>
        <w:tc>
          <w:tcPr>
            <w:tcW w:w="1417" w:type="dxa"/>
          </w:tcPr>
          <w:p w14:paraId="1C229A33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03 / 108</w:t>
            </w:r>
          </w:p>
        </w:tc>
        <w:tc>
          <w:tcPr>
            <w:tcW w:w="1276" w:type="dxa"/>
          </w:tcPr>
          <w:p w14:paraId="7682686C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97</w:t>
            </w:r>
          </w:p>
        </w:tc>
      </w:tr>
      <w:tr w:rsidR="006049F2" w:rsidRPr="00484E26" w14:paraId="53F28BFD" w14:textId="77777777" w:rsidTr="00914CC6">
        <w:tc>
          <w:tcPr>
            <w:tcW w:w="1135" w:type="dxa"/>
          </w:tcPr>
          <w:p w14:paraId="322E5445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14:paraId="3663A7F2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282EB054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14:paraId="222F4FF3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13</w:t>
            </w:r>
          </w:p>
        </w:tc>
        <w:tc>
          <w:tcPr>
            <w:tcW w:w="708" w:type="dxa"/>
          </w:tcPr>
          <w:p w14:paraId="0C1AD10E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03</w:t>
            </w:r>
          </w:p>
        </w:tc>
        <w:tc>
          <w:tcPr>
            <w:tcW w:w="993" w:type="dxa"/>
          </w:tcPr>
          <w:p w14:paraId="7BD2CD44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417</w:t>
            </w:r>
          </w:p>
        </w:tc>
        <w:tc>
          <w:tcPr>
            <w:tcW w:w="1134" w:type="dxa"/>
          </w:tcPr>
          <w:p w14:paraId="611998F8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14</w:t>
            </w:r>
          </w:p>
        </w:tc>
        <w:tc>
          <w:tcPr>
            <w:tcW w:w="992" w:type="dxa"/>
          </w:tcPr>
          <w:p w14:paraId="2E0E5842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24</w:t>
            </w:r>
          </w:p>
        </w:tc>
        <w:tc>
          <w:tcPr>
            <w:tcW w:w="1417" w:type="dxa"/>
          </w:tcPr>
          <w:p w14:paraId="775CA09C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18 / 125</w:t>
            </w:r>
          </w:p>
        </w:tc>
        <w:tc>
          <w:tcPr>
            <w:tcW w:w="1276" w:type="dxa"/>
          </w:tcPr>
          <w:p w14:paraId="378A6933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97</w:t>
            </w:r>
          </w:p>
        </w:tc>
      </w:tr>
      <w:tr w:rsidR="006049F2" w:rsidRPr="00484E26" w14:paraId="5D6D2643" w14:textId="77777777" w:rsidTr="00914CC6">
        <w:tc>
          <w:tcPr>
            <w:tcW w:w="1135" w:type="dxa"/>
          </w:tcPr>
          <w:p w14:paraId="1AF1472C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14:paraId="354429CB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13041D2D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14:paraId="1FE00551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14</w:t>
            </w:r>
          </w:p>
        </w:tc>
        <w:tc>
          <w:tcPr>
            <w:tcW w:w="708" w:type="dxa"/>
          </w:tcPr>
          <w:p w14:paraId="7038B037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04</w:t>
            </w:r>
          </w:p>
        </w:tc>
        <w:tc>
          <w:tcPr>
            <w:tcW w:w="993" w:type="dxa"/>
          </w:tcPr>
          <w:p w14:paraId="49CD2C3C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333</w:t>
            </w:r>
          </w:p>
        </w:tc>
        <w:tc>
          <w:tcPr>
            <w:tcW w:w="1134" w:type="dxa"/>
          </w:tcPr>
          <w:p w14:paraId="5F26D62F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31</w:t>
            </w:r>
          </w:p>
        </w:tc>
        <w:tc>
          <w:tcPr>
            <w:tcW w:w="992" w:type="dxa"/>
          </w:tcPr>
          <w:p w14:paraId="6FF3A17D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39</w:t>
            </w:r>
          </w:p>
        </w:tc>
        <w:tc>
          <w:tcPr>
            <w:tcW w:w="1417" w:type="dxa"/>
          </w:tcPr>
          <w:p w14:paraId="70871F22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34 / 141</w:t>
            </w:r>
          </w:p>
        </w:tc>
        <w:tc>
          <w:tcPr>
            <w:tcW w:w="1276" w:type="dxa"/>
          </w:tcPr>
          <w:p w14:paraId="0AC25CC2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97</w:t>
            </w:r>
          </w:p>
        </w:tc>
      </w:tr>
      <w:tr w:rsidR="006049F2" w:rsidRPr="00484E26" w14:paraId="247C5A20" w14:textId="77777777" w:rsidTr="00914CC6">
        <w:tc>
          <w:tcPr>
            <w:tcW w:w="1135" w:type="dxa"/>
          </w:tcPr>
          <w:p w14:paraId="3F61C37D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14:paraId="24956283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11F0F5BD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14:paraId="64100556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15</w:t>
            </w:r>
          </w:p>
        </w:tc>
        <w:tc>
          <w:tcPr>
            <w:tcW w:w="708" w:type="dxa"/>
          </w:tcPr>
          <w:p w14:paraId="55A99E7D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05</w:t>
            </w:r>
          </w:p>
        </w:tc>
        <w:tc>
          <w:tcPr>
            <w:tcW w:w="993" w:type="dxa"/>
          </w:tcPr>
          <w:p w14:paraId="673210FA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250</w:t>
            </w:r>
          </w:p>
        </w:tc>
        <w:tc>
          <w:tcPr>
            <w:tcW w:w="1134" w:type="dxa"/>
          </w:tcPr>
          <w:p w14:paraId="06C2326C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48</w:t>
            </w:r>
          </w:p>
        </w:tc>
        <w:tc>
          <w:tcPr>
            <w:tcW w:w="992" w:type="dxa"/>
          </w:tcPr>
          <w:p w14:paraId="6315066A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55</w:t>
            </w:r>
          </w:p>
        </w:tc>
        <w:tc>
          <w:tcPr>
            <w:tcW w:w="1417" w:type="dxa"/>
          </w:tcPr>
          <w:p w14:paraId="38A3FEA7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50 / 158</w:t>
            </w:r>
          </w:p>
        </w:tc>
        <w:tc>
          <w:tcPr>
            <w:tcW w:w="1276" w:type="dxa"/>
          </w:tcPr>
          <w:p w14:paraId="066D26F6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97</w:t>
            </w:r>
          </w:p>
        </w:tc>
      </w:tr>
      <w:tr w:rsidR="006049F2" w:rsidRPr="00484E26" w14:paraId="6F7EDC30" w14:textId="77777777" w:rsidTr="00914CC6">
        <w:tc>
          <w:tcPr>
            <w:tcW w:w="1135" w:type="dxa"/>
          </w:tcPr>
          <w:p w14:paraId="519A3E4A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14:paraId="25546D5C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32F4190C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14:paraId="5971A4CB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16</w:t>
            </w:r>
          </w:p>
        </w:tc>
        <w:tc>
          <w:tcPr>
            <w:tcW w:w="708" w:type="dxa"/>
          </w:tcPr>
          <w:p w14:paraId="77CBEBDD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06</w:t>
            </w:r>
          </w:p>
        </w:tc>
        <w:tc>
          <w:tcPr>
            <w:tcW w:w="993" w:type="dxa"/>
          </w:tcPr>
          <w:p w14:paraId="6524819B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1667</w:t>
            </w:r>
          </w:p>
        </w:tc>
        <w:tc>
          <w:tcPr>
            <w:tcW w:w="1134" w:type="dxa"/>
          </w:tcPr>
          <w:p w14:paraId="448D0F1E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64</w:t>
            </w:r>
          </w:p>
        </w:tc>
        <w:tc>
          <w:tcPr>
            <w:tcW w:w="992" w:type="dxa"/>
          </w:tcPr>
          <w:p w14:paraId="7289DCBE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71</w:t>
            </w:r>
          </w:p>
        </w:tc>
        <w:tc>
          <w:tcPr>
            <w:tcW w:w="1417" w:type="dxa"/>
          </w:tcPr>
          <w:p w14:paraId="2DE665FA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65 / 175</w:t>
            </w:r>
          </w:p>
        </w:tc>
        <w:tc>
          <w:tcPr>
            <w:tcW w:w="1276" w:type="dxa"/>
          </w:tcPr>
          <w:p w14:paraId="7AE2F285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97</w:t>
            </w:r>
          </w:p>
        </w:tc>
      </w:tr>
      <w:tr w:rsidR="006049F2" w:rsidRPr="00484E26" w14:paraId="29E05F71" w14:textId="77777777" w:rsidTr="00914CC6">
        <w:tc>
          <w:tcPr>
            <w:tcW w:w="1135" w:type="dxa"/>
          </w:tcPr>
          <w:p w14:paraId="70D211A6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14:paraId="45FC0304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700C9814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14:paraId="2E331920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17</w:t>
            </w:r>
          </w:p>
        </w:tc>
        <w:tc>
          <w:tcPr>
            <w:tcW w:w="708" w:type="dxa"/>
          </w:tcPr>
          <w:p w14:paraId="79579CCA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07</w:t>
            </w:r>
          </w:p>
        </w:tc>
        <w:tc>
          <w:tcPr>
            <w:tcW w:w="993" w:type="dxa"/>
          </w:tcPr>
          <w:p w14:paraId="3126EC1E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083</w:t>
            </w:r>
          </w:p>
        </w:tc>
        <w:tc>
          <w:tcPr>
            <w:tcW w:w="1134" w:type="dxa"/>
          </w:tcPr>
          <w:p w14:paraId="3D3D02C1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81</w:t>
            </w:r>
          </w:p>
        </w:tc>
        <w:tc>
          <w:tcPr>
            <w:tcW w:w="992" w:type="dxa"/>
          </w:tcPr>
          <w:p w14:paraId="689F875E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86</w:t>
            </w:r>
          </w:p>
        </w:tc>
        <w:tc>
          <w:tcPr>
            <w:tcW w:w="1417" w:type="dxa"/>
          </w:tcPr>
          <w:p w14:paraId="4B191882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81 / 191</w:t>
            </w:r>
          </w:p>
        </w:tc>
        <w:tc>
          <w:tcPr>
            <w:tcW w:w="1276" w:type="dxa"/>
          </w:tcPr>
          <w:p w14:paraId="1CCE1AA1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97</w:t>
            </w:r>
          </w:p>
        </w:tc>
      </w:tr>
      <w:tr w:rsidR="006049F2" w:rsidRPr="00484E26" w14:paraId="0ECE9514" w14:textId="77777777" w:rsidTr="00914CC6">
        <w:tc>
          <w:tcPr>
            <w:tcW w:w="1135" w:type="dxa"/>
          </w:tcPr>
          <w:p w14:paraId="1FBA3A6F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14:paraId="466079A2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7E27165D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14:paraId="3C91D7CF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18</w:t>
            </w:r>
          </w:p>
        </w:tc>
        <w:tc>
          <w:tcPr>
            <w:tcW w:w="708" w:type="dxa"/>
          </w:tcPr>
          <w:p w14:paraId="4210FAF0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08</w:t>
            </w:r>
          </w:p>
        </w:tc>
        <w:tc>
          <w:tcPr>
            <w:tcW w:w="993" w:type="dxa"/>
          </w:tcPr>
          <w:p w14:paraId="2077A1C1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</w:t>
            </w:r>
          </w:p>
        </w:tc>
        <w:tc>
          <w:tcPr>
            <w:tcW w:w="1134" w:type="dxa"/>
          </w:tcPr>
          <w:p w14:paraId="2885376A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97</w:t>
            </w:r>
          </w:p>
        </w:tc>
        <w:tc>
          <w:tcPr>
            <w:tcW w:w="992" w:type="dxa"/>
          </w:tcPr>
          <w:p w14:paraId="19ABB03B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202</w:t>
            </w:r>
          </w:p>
        </w:tc>
        <w:tc>
          <w:tcPr>
            <w:tcW w:w="1417" w:type="dxa"/>
          </w:tcPr>
          <w:p w14:paraId="6A948F4A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97 / 208</w:t>
            </w:r>
          </w:p>
        </w:tc>
        <w:tc>
          <w:tcPr>
            <w:tcW w:w="1276" w:type="dxa"/>
          </w:tcPr>
          <w:p w14:paraId="6049EB23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97</w:t>
            </w:r>
          </w:p>
        </w:tc>
      </w:tr>
      <w:tr w:rsidR="006049F2" w:rsidRPr="00484E26" w14:paraId="3717433F" w14:textId="77777777" w:rsidTr="00914CC6">
        <w:tc>
          <w:tcPr>
            <w:tcW w:w="1135" w:type="dxa"/>
          </w:tcPr>
          <w:p w14:paraId="2639E14E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14:paraId="15853A4A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3319F144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14:paraId="05498304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19</w:t>
            </w:r>
          </w:p>
        </w:tc>
        <w:tc>
          <w:tcPr>
            <w:tcW w:w="708" w:type="dxa"/>
          </w:tcPr>
          <w:p w14:paraId="7033E49A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09</w:t>
            </w:r>
          </w:p>
        </w:tc>
        <w:tc>
          <w:tcPr>
            <w:tcW w:w="993" w:type="dxa"/>
          </w:tcPr>
          <w:p w14:paraId="11D5D1F9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-0.083</w:t>
            </w:r>
          </w:p>
        </w:tc>
        <w:tc>
          <w:tcPr>
            <w:tcW w:w="1134" w:type="dxa"/>
          </w:tcPr>
          <w:p w14:paraId="52E4F1D5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213</w:t>
            </w:r>
          </w:p>
        </w:tc>
        <w:tc>
          <w:tcPr>
            <w:tcW w:w="992" w:type="dxa"/>
          </w:tcPr>
          <w:p w14:paraId="341E50F2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218</w:t>
            </w:r>
          </w:p>
        </w:tc>
        <w:tc>
          <w:tcPr>
            <w:tcW w:w="1417" w:type="dxa"/>
          </w:tcPr>
          <w:p w14:paraId="0A142238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212 / 224</w:t>
            </w:r>
          </w:p>
        </w:tc>
        <w:tc>
          <w:tcPr>
            <w:tcW w:w="1276" w:type="dxa"/>
          </w:tcPr>
          <w:p w14:paraId="41716AB4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97</w:t>
            </w:r>
          </w:p>
        </w:tc>
      </w:tr>
      <w:tr w:rsidR="006049F2" w:rsidRPr="00484E26" w14:paraId="712799BB" w14:textId="77777777" w:rsidTr="00914CC6">
        <w:tc>
          <w:tcPr>
            <w:tcW w:w="1135" w:type="dxa"/>
          </w:tcPr>
          <w:p w14:paraId="127BA926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14:paraId="2D14C171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567" w:type="dxa"/>
          </w:tcPr>
          <w:p w14:paraId="104DCD17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</w:p>
        </w:tc>
        <w:tc>
          <w:tcPr>
            <w:tcW w:w="709" w:type="dxa"/>
          </w:tcPr>
          <w:p w14:paraId="13C1B84F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2</w:t>
            </w:r>
          </w:p>
        </w:tc>
        <w:tc>
          <w:tcPr>
            <w:tcW w:w="708" w:type="dxa"/>
          </w:tcPr>
          <w:p w14:paraId="09C87715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0.1</w:t>
            </w:r>
          </w:p>
        </w:tc>
        <w:tc>
          <w:tcPr>
            <w:tcW w:w="993" w:type="dxa"/>
          </w:tcPr>
          <w:p w14:paraId="6A8D25EF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-0.167</w:t>
            </w:r>
          </w:p>
        </w:tc>
        <w:tc>
          <w:tcPr>
            <w:tcW w:w="1134" w:type="dxa"/>
          </w:tcPr>
          <w:p w14:paraId="43F542B3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229</w:t>
            </w:r>
          </w:p>
        </w:tc>
        <w:tc>
          <w:tcPr>
            <w:tcW w:w="992" w:type="dxa"/>
          </w:tcPr>
          <w:p w14:paraId="330CB70D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234</w:t>
            </w:r>
          </w:p>
        </w:tc>
        <w:tc>
          <w:tcPr>
            <w:tcW w:w="1417" w:type="dxa"/>
          </w:tcPr>
          <w:p w14:paraId="09D74864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228 / 241</w:t>
            </w:r>
          </w:p>
        </w:tc>
        <w:tc>
          <w:tcPr>
            <w:tcW w:w="1276" w:type="dxa"/>
          </w:tcPr>
          <w:p w14:paraId="2300CF90" w14:textId="77777777" w:rsidR="006049F2" w:rsidRPr="00484E26" w:rsidRDefault="006049F2" w:rsidP="00914CC6">
            <w:pPr>
              <w:jc w:val="center"/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</w:pPr>
            <w:r w:rsidRPr="00484E26">
              <w:rPr>
                <w:rFonts w:ascii="Times New Roman" w:eastAsia="宋体" w:hAnsi="Times New Roman" w:cs="Times New Roman"/>
                <w:color w:val="000000" w:themeColor="text1"/>
                <w:sz w:val="20"/>
                <w:szCs w:val="20"/>
              </w:rPr>
              <w:t>197</w:t>
            </w:r>
          </w:p>
        </w:tc>
      </w:tr>
    </w:tbl>
    <w:p w14:paraId="174193A5" w14:textId="77777777" w:rsidR="006049F2" w:rsidRPr="00484E26" w:rsidRDefault="006049F2" w:rsidP="006049F2">
      <w:pPr>
        <w:rPr>
          <w:rFonts w:ascii="Times New Roman" w:eastAsia="宋体" w:hAnsi="Times New Roman" w:cs="Times New Roman"/>
          <w:b/>
          <w:bCs/>
          <w:color w:val="000000" w:themeColor="text1"/>
          <w:sz w:val="24"/>
          <w:szCs w:val="24"/>
        </w:rPr>
      </w:pPr>
    </w:p>
    <w:p w14:paraId="49C9EC65" w14:textId="77777777" w:rsidR="006049F2" w:rsidRPr="00853ECC" w:rsidRDefault="006049F2" w:rsidP="006049F2">
      <w:pPr>
        <w:pStyle w:val="ListParagraph"/>
        <w:ind w:left="420" w:firstLineChars="0" w:firstLine="0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 w:rsidRPr="00853ECC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通过该表可以发现：</w:t>
      </w:r>
    </w:p>
    <w:p w14:paraId="627EB528" w14:textId="77777777" w:rsidR="006049F2" w:rsidRPr="00B842B5" w:rsidRDefault="006049F2" w:rsidP="006049F2">
      <w:pPr>
        <w:pStyle w:val="ListParagraph"/>
        <w:numPr>
          <w:ilvl w:val="0"/>
          <w:numId w:val="8"/>
        </w:numPr>
        <w:ind w:firstLineChars="0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 w:rsidRPr="00B842B5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Conner</w:t>
      </w:r>
      <w:r w:rsidRPr="00B842B5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方法算得的样本量大于</w:t>
      </w:r>
      <w:r w:rsidRPr="00B842B5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B842B5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Miettinen</w:t>
      </w:r>
      <w:proofErr w:type="spellEnd"/>
      <w:r w:rsidRPr="00B842B5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方法算得的样本量</w:t>
      </w:r>
    </w:p>
    <w:p w14:paraId="31F8B0E6" w14:textId="77777777" w:rsidR="006049F2" w:rsidRPr="00B842B5" w:rsidRDefault="006049F2" w:rsidP="006049F2">
      <w:pPr>
        <w:pStyle w:val="ListParagraph"/>
        <w:numPr>
          <w:ilvl w:val="0"/>
          <w:numId w:val="8"/>
        </w:numPr>
        <w:ind w:firstLineChars="0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 w:rsidRPr="00B842B5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Conner</w:t>
      </w:r>
      <w:r w:rsidRPr="00B842B5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方法算得的样本量跟</w:t>
      </w:r>
      <w:r w:rsidRPr="00B842B5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GEE (logit)</w:t>
      </w:r>
      <w:r w:rsidRPr="00B842B5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方法算得的样本量接近。</w:t>
      </w:r>
    </w:p>
    <w:p w14:paraId="2CA73A94" w14:textId="77777777" w:rsidR="006049F2" w:rsidRDefault="006049F2" w:rsidP="006049F2">
      <w:pPr>
        <w:pStyle w:val="ListParagraph"/>
        <w:numPr>
          <w:ilvl w:val="0"/>
          <w:numId w:val="8"/>
        </w:numPr>
        <w:ind w:firstLineChars="0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 w:rsidRPr="00B842B5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当相关性低于</w:t>
      </w:r>
      <w:r w:rsidRPr="00B842B5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0.5</w:t>
      </w:r>
      <w:r w:rsidRPr="00B842B5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时，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 xml:space="preserve"> </w:t>
      </w:r>
      <w:r w:rsidRPr="00B842B5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GEE (identity)</w:t>
      </w:r>
      <w:r w:rsidRPr="00B842B5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方法算得的样本量跟</w:t>
      </w:r>
      <w:proofErr w:type="spellStart"/>
      <w:r w:rsidRPr="00B842B5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Miettine</w:t>
      </w:r>
      <w:proofErr w:type="spellEnd"/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方法算得的样本量</w:t>
      </w:r>
      <w:r w:rsidRPr="00B842B5"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接近。</w:t>
      </w:r>
    </w:p>
    <w:p w14:paraId="267EFD22" w14:textId="77777777" w:rsidR="006049F2" w:rsidRDefault="006049F2" w:rsidP="006049F2">
      <w:pPr>
        <w:pStyle w:val="ListParagraph"/>
        <w:numPr>
          <w:ilvl w:val="0"/>
          <w:numId w:val="8"/>
        </w:numPr>
        <w:ind w:firstLineChars="0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lastRenderedPageBreak/>
        <w:t>G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EE (logit)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方法算得的样本量大于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G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EE (identity)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算得的样本量</w:t>
      </w:r>
    </w:p>
    <w:p w14:paraId="70C1D21F" w14:textId="77777777" w:rsidR="006049F2" w:rsidRDefault="006049F2" w:rsidP="006049F2">
      <w:pPr>
        <w:pStyle w:val="ListParagraph"/>
        <w:numPr>
          <w:ilvl w:val="0"/>
          <w:numId w:val="8"/>
        </w:numPr>
        <w:ind w:firstLineChars="0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当相关性大于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0.1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时，独立两样本方法算得的样本量最大。但是，当相关性小于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0.1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尤其是小于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时，独立两样本方法并不保守，算得的样本量小于其他几种方法。</w:t>
      </w:r>
    </w:p>
    <w:p w14:paraId="56A6E81F" w14:textId="77777777" w:rsidR="006049F2" w:rsidRDefault="006049F2" w:rsidP="006049F2">
      <w:pPr>
        <w:ind w:left="420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</w:p>
    <w:p w14:paraId="5C23C6A6" w14:textId="77777777" w:rsidR="006049F2" w:rsidRDefault="006049F2" w:rsidP="006049F2">
      <w:pPr>
        <w:ind w:left="420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到底选择哪个样本量公式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,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以下提供几点建议：</w:t>
      </w:r>
    </w:p>
    <w:p w14:paraId="6388C2E4" w14:textId="77777777" w:rsidR="006049F2" w:rsidRDefault="006049F2" w:rsidP="006049F2">
      <w:pPr>
        <w:pStyle w:val="ListParagraph"/>
        <w:numPr>
          <w:ilvl w:val="0"/>
          <w:numId w:val="9"/>
        </w:numPr>
        <w:ind w:firstLineChars="0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在试验设计阶段，通过模拟比较或者理论方法比较选择合适的分析方法，譬如到底是选择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G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EE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模型、还是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G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LMM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模型还是</w:t>
      </w:r>
      <w:proofErr w:type="spellStart"/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Mc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Nemar</w:t>
      </w:r>
      <w:proofErr w:type="spellEnd"/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检验，可以在设计阶段通过模拟或者理论比较来选择。然后根据选定的方法选择相应的样本量估计方法。譬如，如果选择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G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EE(identity)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分析方法，那么就选择对应的样本量估计方法；如果选择</w:t>
      </w:r>
      <w:proofErr w:type="spellStart"/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M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cNemar</w:t>
      </w:r>
      <w:proofErr w:type="spellEnd"/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分析方法，那么选择对应的比较保守的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Conn</w:t>
      </w:r>
      <w:r>
        <w:rPr>
          <w:rFonts w:ascii="Times New Roman" w:eastAsia="宋体" w:hAnsi="Times New Roman" w:cs="Times New Roman"/>
          <w:color w:val="000000" w:themeColor="text1"/>
          <w:sz w:val="24"/>
          <w:szCs w:val="24"/>
        </w:rPr>
        <w:t>er</w:t>
      </w: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方法。</w:t>
      </w:r>
    </w:p>
    <w:p w14:paraId="10A996F2" w14:textId="77777777" w:rsidR="006049F2" w:rsidRPr="00B432A4" w:rsidRDefault="006049F2" w:rsidP="006049F2">
      <w:pPr>
        <w:pStyle w:val="ListParagraph"/>
        <w:numPr>
          <w:ilvl w:val="0"/>
          <w:numId w:val="9"/>
        </w:numPr>
        <w:ind w:firstLineChars="0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根据以往数据来估计相关性的大小，</w:t>
      </w:r>
      <w:r w:rsidRPr="00B432A4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在相关性大于</w:t>
      </w:r>
      <w:r w:rsidRPr="00B432A4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0</w:t>
      </w:r>
      <w:r w:rsidRPr="00B432A4">
        <w:rPr>
          <w:rFonts w:ascii="Times New Roman" w:eastAsia="宋体" w:hAnsi="Times New Roman" w:cs="Times New Roman" w:hint="eastAsia"/>
          <w:color w:val="000000" w:themeColor="text1"/>
          <w:sz w:val="24"/>
          <w:szCs w:val="24"/>
        </w:rPr>
        <w:t>的时候，选择保守的独立两样本方法估计样本量也是可以的。</w:t>
      </w:r>
    </w:p>
    <w:p w14:paraId="55108DE4" w14:textId="77777777" w:rsidR="006049F2" w:rsidRPr="0024275E" w:rsidRDefault="006049F2" w:rsidP="006049F2">
      <w:pPr>
        <w:pStyle w:val="ListParagraph"/>
        <w:ind w:left="840" w:firstLineChars="0" w:firstLine="0"/>
        <w:rPr>
          <w:rFonts w:ascii="Times New Roman" w:eastAsia="宋体" w:hAnsi="Times New Roman" w:cs="Times New Roman"/>
          <w:color w:val="000000" w:themeColor="text1"/>
          <w:sz w:val="24"/>
          <w:szCs w:val="24"/>
        </w:rPr>
      </w:pPr>
    </w:p>
    <w:p w14:paraId="772044B5" w14:textId="77777777" w:rsidR="006049F2" w:rsidRPr="00484E26" w:rsidRDefault="006049F2" w:rsidP="006049F2">
      <w:pPr>
        <w:pStyle w:val="ListParagraph"/>
        <w:ind w:left="840" w:firstLineChars="0" w:firstLine="0"/>
        <w:rPr>
          <w:rFonts w:ascii="Times New Roman" w:eastAsia="宋体" w:hAnsi="Times New Roman" w:cs="Times New Roman"/>
          <w:b/>
          <w:bCs/>
          <w:color w:val="000000" w:themeColor="text1"/>
          <w:sz w:val="24"/>
          <w:szCs w:val="24"/>
        </w:rPr>
      </w:pPr>
    </w:p>
    <w:p w14:paraId="2BF8CEA3" w14:textId="77777777" w:rsidR="006049F2" w:rsidRPr="00484E26" w:rsidRDefault="006049F2" w:rsidP="006049F2">
      <w:pPr>
        <w:pStyle w:val="ListParagraph"/>
        <w:ind w:left="420" w:firstLineChars="0" w:firstLine="0"/>
        <w:rPr>
          <w:rFonts w:ascii="Times New Roman" w:eastAsia="宋体" w:hAnsi="Times New Roman" w:cs="Times New Roman"/>
          <w:b/>
          <w:bCs/>
          <w:color w:val="000000" w:themeColor="text1"/>
          <w:sz w:val="24"/>
          <w:szCs w:val="24"/>
        </w:rPr>
      </w:pPr>
    </w:p>
    <w:p w14:paraId="031C18DD" w14:textId="77777777" w:rsidR="006049F2" w:rsidRPr="00484E26" w:rsidRDefault="006049F2" w:rsidP="006049F2">
      <w:pPr>
        <w:rPr>
          <w:rFonts w:ascii="Times New Roman" w:eastAsia="宋体" w:hAnsi="Times New Roman" w:cs="Times New Roman"/>
          <w:b/>
          <w:bCs/>
          <w:color w:val="000000" w:themeColor="text1"/>
          <w:sz w:val="24"/>
          <w:szCs w:val="24"/>
        </w:rPr>
      </w:pPr>
      <w:r w:rsidRPr="00484E26">
        <w:rPr>
          <w:rFonts w:ascii="Times New Roman" w:eastAsia="宋体" w:hAnsi="Times New Roman" w:cs="Times New Roman"/>
          <w:b/>
          <w:bCs/>
          <w:color w:val="000000" w:themeColor="text1"/>
          <w:sz w:val="24"/>
          <w:szCs w:val="24"/>
        </w:rPr>
        <w:t>参考文献：</w:t>
      </w:r>
    </w:p>
    <w:p w14:paraId="67F27AFF" w14:textId="77777777" w:rsidR="006049F2" w:rsidRPr="00484E26" w:rsidRDefault="006049F2" w:rsidP="006049F2">
      <w:pPr>
        <w:pStyle w:val="ListParagraph"/>
        <w:numPr>
          <w:ilvl w:val="0"/>
          <w:numId w:val="7"/>
        </w:numPr>
        <w:autoSpaceDE w:val="0"/>
        <w:autoSpaceDN w:val="0"/>
        <w:adjustRightInd w:val="0"/>
        <w:ind w:firstLineChars="0"/>
        <w:jc w:val="left"/>
        <w:rPr>
          <w:rFonts w:ascii="Times New Roman" w:eastAsia="t1-gul-regular" w:hAnsi="Times New Roman" w:cs="Times New Roman"/>
          <w:color w:val="000000" w:themeColor="text1"/>
          <w:kern w:val="0"/>
          <w:sz w:val="24"/>
          <w:szCs w:val="24"/>
        </w:rPr>
      </w:pPr>
      <w:proofErr w:type="spellStart"/>
      <w:r w:rsidRPr="00484E26">
        <w:rPr>
          <w:rFonts w:ascii="Times New Roman" w:eastAsia="t1-gul-regular" w:hAnsi="Times New Roman" w:cs="Times New Roman"/>
          <w:color w:val="000000" w:themeColor="text1"/>
          <w:kern w:val="0"/>
          <w:sz w:val="24"/>
          <w:szCs w:val="24"/>
        </w:rPr>
        <w:t>Miettinen</w:t>
      </w:r>
      <w:proofErr w:type="spellEnd"/>
      <w:r w:rsidRPr="00484E26">
        <w:rPr>
          <w:rFonts w:ascii="Times New Roman" w:eastAsia="t1-gul-regular" w:hAnsi="Times New Roman" w:cs="Times New Roman"/>
          <w:color w:val="000000" w:themeColor="text1"/>
          <w:kern w:val="0"/>
          <w:sz w:val="24"/>
          <w:szCs w:val="24"/>
        </w:rPr>
        <w:t xml:space="preserve"> OS. The matched pairs design in the case of all-or-none responses. Biometrics. 1968;24 (2): 339–352.</w:t>
      </w:r>
    </w:p>
    <w:p w14:paraId="5C6588FD" w14:textId="77777777" w:rsidR="006049F2" w:rsidRPr="00484E26" w:rsidRDefault="006049F2" w:rsidP="006049F2">
      <w:pPr>
        <w:pStyle w:val="ListParagraph"/>
        <w:numPr>
          <w:ilvl w:val="0"/>
          <w:numId w:val="7"/>
        </w:numPr>
        <w:autoSpaceDE w:val="0"/>
        <w:autoSpaceDN w:val="0"/>
        <w:adjustRightInd w:val="0"/>
        <w:ind w:firstLineChars="0"/>
        <w:jc w:val="left"/>
        <w:rPr>
          <w:rFonts w:ascii="Times New Roman" w:eastAsia="t1-gul-regular" w:hAnsi="Times New Roman" w:cs="Times New Roman"/>
          <w:color w:val="000000" w:themeColor="text1"/>
          <w:kern w:val="0"/>
          <w:sz w:val="24"/>
          <w:szCs w:val="24"/>
        </w:rPr>
      </w:pPr>
      <w:r w:rsidRPr="00484E26">
        <w:rPr>
          <w:rFonts w:ascii="Times New Roman" w:eastAsia="t1-gul-regular" w:hAnsi="Times New Roman" w:cs="Times New Roman"/>
          <w:color w:val="000000" w:themeColor="text1"/>
          <w:kern w:val="0"/>
          <w:sz w:val="24"/>
          <w:szCs w:val="24"/>
        </w:rPr>
        <w:t>Connor RJ. Sample size for testing differences in proportions for the paired-sample design. Biometrics. 1987; 43 (1): 207–211.</w:t>
      </w:r>
    </w:p>
    <w:p w14:paraId="3E454886" w14:textId="77777777" w:rsidR="006049F2" w:rsidRPr="00484E26" w:rsidRDefault="006049F2" w:rsidP="006049F2">
      <w:pPr>
        <w:pStyle w:val="ListParagraph"/>
        <w:numPr>
          <w:ilvl w:val="0"/>
          <w:numId w:val="7"/>
        </w:numPr>
        <w:autoSpaceDE w:val="0"/>
        <w:autoSpaceDN w:val="0"/>
        <w:adjustRightInd w:val="0"/>
        <w:ind w:firstLineChars="0"/>
        <w:jc w:val="left"/>
        <w:rPr>
          <w:rFonts w:ascii="Times New Roman" w:eastAsia="t1-gul-regular" w:hAnsi="Times New Roman" w:cs="Times New Roman"/>
          <w:color w:val="000000" w:themeColor="text1"/>
          <w:kern w:val="0"/>
          <w:sz w:val="24"/>
          <w:szCs w:val="24"/>
        </w:rPr>
      </w:pPr>
      <w:r w:rsidRPr="00484E26">
        <w:rPr>
          <w:rFonts w:ascii="Times New Roman" w:eastAsia="t1-gul-regular" w:hAnsi="Times New Roman" w:cs="Times New Roman"/>
          <w:color w:val="000000" w:themeColor="text1"/>
          <w:kern w:val="0"/>
          <w:sz w:val="24"/>
          <w:szCs w:val="24"/>
        </w:rPr>
        <w:t xml:space="preserve">Zhang S, Cao J, </w:t>
      </w:r>
      <w:proofErr w:type="spellStart"/>
      <w:r w:rsidRPr="00484E26">
        <w:rPr>
          <w:rFonts w:ascii="Times New Roman" w:eastAsia="t1-gul-regular" w:hAnsi="Times New Roman" w:cs="Times New Roman"/>
          <w:color w:val="000000" w:themeColor="text1"/>
          <w:kern w:val="0"/>
          <w:sz w:val="24"/>
          <w:szCs w:val="24"/>
        </w:rPr>
        <w:t>Ahn</w:t>
      </w:r>
      <w:proofErr w:type="spellEnd"/>
      <w:r w:rsidRPr="00484E26">
        <w:rPr>
          <w:rFonts w:ascii="Times New Roman" w:eastAsia="t1-gul-regular" w:hAnsi="Times New Roman" w:cs="Times New Roman"/>
          <w:color w:val="000000" w:themeColor="text1"/>
          <w:kern w:val="0"/>
          <w:sz w:val="24"/>
          <w:szCs w:val="24"/>
        </w:rPr>
        <w:t xml:space="preserve"> C. A GEE approach to determine sample size for pre- and post-intervention experiments with dropout. Computational Statistics and Data Analysis. 2014; 69: 114–121.</w:t>
      </w:r>
    </w:p>
    <w:p w14:paraId="02FC04C4" w14:textId="77777777" w:rsidR="006049F2" w:rsidRPr="00484E26" w:rsidRDefault="006049F2" w:rsidP="006049F2">
      <w:pPr>
        <w:pStyle w:val="ListParagraph"/>
        <w:numPr>
          <w:ilvl w:val="0"/>
          <w:numId w:val="7"/>
        </w:numPr>
        <w:autoSpaceDE w:val="0"/>
        <w:autoSpaceDN w:val="0"/>
        <w:adjustRightInd w:val="0"/>
        <w:ind w:firstLineChars="0"/>
        <w:jc w:val="left"/>
        <w:rPr>
          <w:rStyle w:val="element-citation"/>
          <w:rFonts w:ascii="Times New Roman" w:eastAsia="t1-gul-regular" w:hAnsi="Times New Roman" w:cs="Times New Roman"/>
          <w:color w:val="000000" w:themeColor="text1"/>
          <w:kern w:val="0"/>
          <w:sz w:val="24"/>
          <w:szCs w:val="24"/>
        </w:rPr>
      </w:pPr>
      <w:r w:rsidRPr="00484E26">
        <w:rPr>
          <w:rStyle w:val="element-citation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Liu G, Liang KY. Sample size calculations for studies with correlated observations. Biometrics.</w:t>
      </w:r>
      <w:r w:rsidRPr="00484E26">
        <w:rPr>
          <w:rStyle w:val="ref-journal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 </w:t>
      </w:r>
      <w:r w:rsidRPr="00484E26">
        <w:rPr>
          <w:rStyle w:val="element-citation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 xml:space="preserve">1997; </w:t>
      </w:r>
      <w:r w:rsidRPr="00484E26">
        <w:rPr>
          <w:rStyle w:val="ref-vol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53</w:t>
      </w:r>
      <w:r w:rsidRPr="00484E26">
        <w:rPr>
          <w:rStyle w:val="element-citation"/>
          <w:rFonts w:ascii="Times New Roman" w:hAnsi="Times New Roman" w:cs="Times New Roman"/>
          <w:color w:val="000000" w:themeColor="text1"/>
          <w:sz w:val="24"/>
          <w:szCs w:val="24"/>
          <w:shd w:val="clear" w:color="auto" w:fill="FFFFFF"/>
        </w:rPr>
        <w:t>: 937–947.</w:t>
      </w:r>
    </w:p>
    <w:p w14:paraId="194F7CA4" w14:textId="77777777" w:rsidR="006049F2" w:rsidRPr="002B6FE3" w:rsidRDefault="006049F2" w:rsidP="006049F2">
      <w:pPr>
        <w:pStyle w:val="ListParagraph"/>
        <w:numPr>
          <w:ilvl w:val="0"/>
          <w:numId w:val="7"/>
        </w:numPr>
        <w:autoSpaceDE w:val="0"/>
        <w:autoSpaceDN w:val="0"/>
        <w:adjustRightInd w:val="0"/>
        <w:ind w:firstLineChars="0"/>
        <w:jc w:val="left"/>
        <w:rPr>
          <w:rFonts w:ascii="Times New Roman" w:eastAsia="t1-gul-regular" w:hAnsi="Times New Roman" w:cs="Times New Roman"/>
          <w:color w:val="000000" w:themeColor="text1"/>
          <w:kern w:val="0"/>
          <w:sz w:val="24"/>
          <w:szCs w:val="24"/>
        </w:rPr>
      </w:pPr>
      <w:r w:rsidRPr="00484E26">
        <w:rPr>
          <w:rFonts w:ascii="Times New Roman" w:eastAsia="宋体" w:hAnsi="Times New Roman" w:cs="Times New Roman"/>
          <w:color w:val="000000" w:themeColor="text1"/>
          <w:kern w:val="36"/>
          <w:sz w:val="24"/>
          <w:szCs w:val="24"/>
        </w:rPr>
        <w:t>Dang TY, Mazumdar S, Houck PR. Sample Size and Power Calculations Based on Generalized Linear Mixed Models with Correlated Binary Outcomes. Computer methods programs biomedicine. 2008; 91(2): 122-127.</w:t>
      </w:r>
    </w:p>
    <w:p w14:paraId="196D6438" w14:textId="77777777" w:rsidR="006049F2" w:rsidRPr="002B6FE3" w:rsidRDefault="006049F2" w:rsidP="006049F2">
      <w:pPr>
        <w:pStyle w:val="ListParagraph"/>
        <w:numPr>
          <w:ilvl w:val="0"/>
          <w:numId w:val="7"/>
        </w:numPr>
        <w:autoSpaceDE w:val="0"/>
        <w:autoSpaceDN w:val="0"/>
        <w:adjustRightInd w:val="0"/>
        <w:ind w:firstLineChars="0"/>
        <w:jc w:val="left"/>
        <w:rPr>
          <w:rFonts w:ascii="Times New Roman" w:eastAsia="t1-gul-regular" w:hAnsi="Times New Roman" w:cs="Times New Roman"/>
          <w:color w:val="000000" w:themeColor="text1"/>
          <w:kern w:val="0"/>
          <w:sz w:val="24"/>
          <w:szCs w:val="24"/>
        </w:rPr>
      </w:pPr>
      <w:r w:rsidRPr="002B6FE3">
        <w:rPr>
          <w:rFonts w:ascii="Times New Roman" w:eastAsia="ArialUnicodeMS" w:hAnsi="Times New Roman" w:cs="Times New Roman"/>
          <w:kern w:val="0"/>
          <w:sz w:val="24"/>
          <w:szCs w:val="24"/>
        </w:rPr>
        <w:t>医疗器械临床试验设计指导原则</w:t>
      </w:r>
    </w:p>
    <w:p w14:paraId="1131F86A" w14:textId="77777777" w:rsidR="006049F2" w:rsidRPr="006049F2" w:rsidRDefault="006049F2" w:rsidP="00826C42">
      <w:pPr>
        <w:pStyle w:val="ListParagraph"/>
        <w:ind w:left="360" w:firstLineChars="0" w:firstLine="0"/>
        <w:rPr>
          <w:rFonts w:ascii="宋体" w:eastAsia="宋体" w:hAnsi="宋体" w:hint="eastAsia"/>
          <w:sz w:val="24"/>
          <w:szCs w:val="24"/>
        </w:rPr>
      </w:pPr>
    </w:p>
    <w:p w14:paraId="35B29723" w14:textId="1FD5C0A1" w:rsidR="00A577FC" w:rsidRDefault="001D3854" w:rsidP="001D3854">
      <w:pPr>
        <w:rPr>
          <w:rFonts w:ascii="宋体" w:eastAsia="宋体" w:hAnsi="宋体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6E7982D" wp14:editId="48988FE9">
            <wp:extent cx="5274310" cy="2664460"/>
            <wp:effectExtent l="0" t="0" r="2540" b="254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64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B91F0" w14:textId="10C8A21A" w:rsidR="001D3854" w:rsidRDefault="001D3854" w:rsidP="001D3854">
      <w:pPr>
        <w:rPr>
          <w:rFonts w:ascii="宋体" w:eastAsia="宋体" w:hAnsi="宋体"/>
          <w:sz w:val="24"/>
          <w:szCs w:val="24"/>
        </w:rPr>
      </w:pPr>
    </w:p>
    <w:p w14:paraId="7BFF8520" w14:textId="77777777" w:rsidR="001D3854" w:rsidRPr="001D3854" w:rsidRDefault="001D3854" w:rsidP="001D3854">
      <w:pPr>
        <w:rPr>
          <w:rFonts w:ascii="宋体" w:eastAsia="宋体" w:hAnsi="宋体"/>
          <w:sz w:val="24"/>
          <w:szCs w:val="24"/>
        </w:rPr>
      </w:pPr>
    </w:p>
    <w:p w14:paraId="3B88A633" w14:textId="54DA1DCE" w:rsidR="004E74A6" w:rsidRDefault="004E74A6" w:rsidP="009762F6">
      <w:pPr>
        <w:rPr>
          <w:noProof/>
        </w:rPr>
      </w:pPr>
    </w:p>
    <w:p w14:paraId="23D313AA" w14:textId="73A61BCC" w:rsidR="00A81765" w:rsidRDefault="00A81765" w:rsidP="004C60DC">
      <w:pPr>
        <w:rPr>
          <w:rFonts w:ascii="宋体" w:eastAsia="宋体" w:hAnsi="宋体"/>
          <w:sz w:val="24"/>
          <w:szCs w:val="24"/>
        </w:rPr>
      </w:pPr>
    </w:p>
    <w:sectPr w:rsidR="00A8176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UnicodeMS">
    <w:altName w:val="DengXian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t1-gul-regular">
    <w:altName w:val="微软雅黑"/>
    <w:panose1 w:val="00000000000000000000"/>
    <w:charset w:val="86"/>
    <w:family w:val="auto"/>
    <w:notTrueType/>
    <w:pitch w:val="default"/>
    <w:sig w:usb0="00000001" w:usb1="080E0000" w:usb2="00000010" w:usb3="00000000" w:csb0="00040000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147755"/>
    <w:multiLevelType w:val="hybridMultilevel"/>
    <w:tmpl w:val="973C4BC2"/>
    <w:lvl w:ilvl="0" w:tplc="A65EFD54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286E2B4E"/>
    <w:multiLevelType w:val="hybridMultilevel"/>
    <w:tmpl w:val="284A1A2C"/>
    <w:lvl w:ilvl="0" w:tplc="EA8ED18A">
      <w:start w:val="1"/>
      <w:numFmt w:val="japaneseCounting"/>
      <w:lvlText w:val="%1．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9EE38A0"/>
    <w:multiLevelType w:val="hybridMultilevel"/>
    <w:tmpl w:val="F7702522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C707B54"/>
    <w:multiLevelType w:val="hybridMultilevel"/>
    <w:tmpl w:val="36E0BC7C"/>
    <w:lvl w:ilvl="0" w:tplc="A65EFD54">
      <w:start w:val="1"/>
      <w:numFmt w:val="bullet"/>
      <w:lvlText w:val="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328F641D"/>
    <w:multiLevelType w:val="hybridMultilevel"/>
    <w:tmpl w:val="0398520E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3A674348"/>
    <w:multiLevelType w:val="hybridMultilevel"/>
    <w:tmpl w:val="DCAC489A"/>
    <w:lvl w:ilvl="0" w:tplc="D78A4E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8C32BC82">
      <w:start w:val="1"/>
      <w:numFmt w:val="japaneseCounting"/>
      <w:lvlText w:val="%2．"/>
      <w:lvlJc w:val="left"/>
      <w:pPr>
        <w:ind w:left="114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45DB212A"/>
    <w:multiLevelType w:val="hybridMultilevel"/>
    <w:tmpl w:val="2FAAF908"/>
    <w:lvl w:ilvl="0" w:tplc="775224FC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94B13DE"/>
    <w:multiLevelType w:val="hybridMultilevel"/>
    <w:tmpl w:val="B68EEE16"/>
    <w:lvl w:ilvl="0" w:tplc="3568685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9E9375F"/>
    <w:multiLevelType w:val="hybridMultilevel"/>
    <w:tmpl w:val="0ADC1272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5"/>
  </w:num>
  <w:num w:numId="2">
    <w:abstractNumId w:val="1"/>
  </w:num>
  <w:num w:numId="3">
    <w:abstractNumId w:val="4"/>
  </w:num>
  <w:num w:numId="4">
    <w:abstractNumId w:val="8"/>
  </w:num>
  <w:num w:numId="5">
    <w:abstractNumId w:val="2"/>
  </w:num>
  <w:num w:numId="6">
    <w:abstractNumId w:val="6"/>
  </w:num>
  <w:num w:numId="7">
    <w:abstractNumId w:val="7"/>
  </w:num>
  <w:num w:numId="8">
    <w:abstractNumId w:val="0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80AEB"/>
    <w:rsid w:val="00003593"/>
    <w:rsid w:val="0004417A"/>
    <w:rsid w:val="000655F1"/>
    <w:rsid w:val="0009734D"/>
    <w:rsid w:val="000B11FA"/>
    <w:rsid w:val="000B1A8A"/>
    <w:rsid w:val="000D79ED"/>
    <w:rsid w:val="00182CF6"/>
    <w:rsid w:val="001B10F6"/>
    <w:rsid w:val="001D3854"/>
    <w:rsid w:val="00264338"/>
    <w:rsid w:val="00270E78"/>
    <w:rsid w:val="00271CDE"/>
    <w:rsid w:val="002A69EC"/>
    <w:rsid w:val="002F484E"/>
    <w:rsid w:val="003714BD"/>
    <w:rsid w:val="003F6796"/>
    <w:rsid w:val="00413EA4"/>
    <w:rsid w:val="0049153D"/>
    <w:rsid w:val="004B43F8"/>
    <w:rsid w:val="004C60DC"/>
    <w:rsid w:val="004E74A6"/>
    <w:rsid w:val="005716F2"/>
    <w:rsid w:val="005D32B4"/>
    <w:rsid w:val="005D7B04"/>
    <w:rsid w:val="006049F2"/>
    <w:rsid w:val="006642BB"/>
    <w:rsid w:val="006773BE"/>
    <w:rsid w:val="006B5D1F"/>
    <w:rsid w:val="006E49EE"/>
    <w:rsid w:val="007333F4"/>
    <w:rsid w:val="00780AEB"/>
    <w:rsid w:val="0078137A"/>
    <w:rsid w:val="007940B2"/>
    <w:rsid w:val="007E2C28"/>
    <w:rsid w:val="00826C42"/>
    <w:rsid w:val="00885385"/>
    <w:rsid w:val="008E7AEC"/>
    <w:rsid w:val="008F17EF"/>
    <w:rsid w:val="008F3184"/>
    <w:rsid w:val="00924AFC"/>
    <w:rsid w:val="009762F6"/>
    <w:rsid w:val="00A26A9B"/>
    <w:rsid w:val="00A330A4"/>
    <w:rsid w:val="00A577FC"/>
    <w:rsid w:val="00A7508F"/>
    <w:rsid w:val="00A81765"/>
    <w:rsid w:val="00B719E8"/>
    <w:rsid w:val="00BC7E96"/>
    <w:rsid w:val="00BE1E97"/>
    <w:rsid w:val="00CC20F5"/>
    <w:rsid w:val="00CC2C0F"/>
    <w:rsid w:val="00CC367C"/>
    <w:rsid w:val="00D5026E"/>
    <w:rsid w:val="00D56033"/>
    <w:rsid w:val="00DD50C8"/>
    <w:rsid w:val="00E454EB"/>
    <w:rsid w:val="00E90141"/>
    <w:rsid w:val="00E945DA"/>
    <w:rsid w:val="00F02E06"/>
    <w:rsid w:val="00F52852"/>
    <w:rsid w:val="00FB1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461C7C"/>
  <w15:chartTrackingRefBased/>
  <w15:docId w15:val="{71911045-BD5B-452B-B8A2-C8FC345EAC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link w:val="Heading1Char"/>
    <w:uiPriority w:val="9"/>
    <w:qFormat/>
    <w:rsid w:val="006049F2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7AEC"/>
    <w:pPr>
      <w:ind w:firstLineChars="200" w:firstLine="420"/>
    </w:pPr>
  </w:style>
  <w:style w:type="table" w:styleId="TableGrid">
    <w:name w:val="Table Grid"/>
    <w:basedOn w:val="TableNormal"/>
    <w:uiPriority w:val="39"/>
    <w:rsid w:val="006642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C7E96"/>
    <w:rPr>
      <w:color w:val="808080"/>
    </w:rPr>
  </w:style>
  <w:style w:type="paragraph" w:customStyle="1" w:styleId="FirstParagraph">
    <w:name w:val="First Paragraph"/>
    <w:basedOn w:val="BodyText"/>
    <w:next w:val="BodyText"/>
    <w:qFormat/>
    <w:rsid w:val="0078137A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paragraph" w:styleId="BodyText">
    <w:name w:val="Body Text"/>
    <w:basedOn w:val="Normal"/>
    <w:link w:val="BodyTextChar"/>
    <w:uiPriority w:val="99"/>
    <w:unhideWhenUsed/>
    <w:rsid w:val="0078137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8137A"/>
  </w:style>
  <w:style w:type="paragraph" w:styleId="BalloonText">
    <w:name w:val="Balloon Text"/>
    <w:basedOn w:val="Normal"/>
    <w:link w:val="BalloonTextChar"/>
    <w:uiPriority w:val="99"/>
    <w:semiHidden/>
    <w:unhideWhenUsed/>
    <w:rsid w:val="007940B2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40B2"/>
    <w:rPr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6049F2"/>
    <w:rPr>
      <w:rFonts w:ascii="宋体" w:eastAsia="宋体" w:hAnsi="宋体" w:cs="宋体"/>
      <w:b/>
      <w:bCs/>
      <w:kern w:val="36"/>
      <w:sz w:val="48"/>
      <w:szCs w:val="48"/>
    </w:rPr>
  </w:style>
  <w:style w:type="character" w:customStyle="1" w:styleId="cit">
    <w:name w:val="cit"/>
    <w:basedOn w:val="DefaultParagraphFont"/>
    <w:rsid w:val="006049F2"/>
  </w:style>
  <w:style w:type="character" w:customStyle="1" w:styleId="element-citation">
    <w:name w:val="element-citation"/>
    <w:basedOn w:val="DefaultParagraphFont"/>
    <w:rsid w:val="006049F2"/>
  </w:style>
  <w:style w:type="character" w:customStyle="1" w:styleId="ref-journal">
    <w:name w:val="ref-journal"/>
    <w:basedOn w:val="DefaultParagraphFont"/>
    <w:rsid w:val="006049F2"/>
  </w:style>
  <w:style w:type="character" w:customStyle="1" w:styleId="ref-vol">
    <w:name w:val="ref-vol"/>
    <w:basedOn w:val="DefaultParagraphFont"/>
    <w:rsid w:val="006049F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31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18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92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56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1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4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8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1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55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5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74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21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00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7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C9EF02-2B4B-408F-95D7-09B5B9FF2E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8</TotalTime>
  <Pages>9</Pages>
  <Words>1023</Words>
  <Characters>5834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, Ning (GE Healthcare-212697818)</dc:creator>
  <cp:keywords/>
  <dc:description/>
  <cp:lastModifiedBy>Li, Ning (GE Healthcare-212697818)</cp:lastModifiedBy>
  <cp:revision>36</cp:revision>
  <dcterms:created xsi:type="dcterms:W3CDTF">2020-07-19T23:03:00Z</dcterms:created>
  <dcterms:modified xsi:type="dcterms:W3CDTF">2020-09-10T04:05:00Z</dcterms:modified>
</cp:coreProperties>
</file>